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86CF8" w:rsidRDefault="00877EF7" w:rsidP="00AF340C">
      <w:pPr>
        <w:spacing w:after="0" w:line="240" w:lineRule="auto"/>
        <w:jc w:val="center"/>
      </w:pPr>
      <w:r>
        <w:rPr>
          <w:noProof/>
        </w:rPr>
        <w:drawing>
          <wp:inline distT="0" distB="0" distL="0" distR="0">
            <wp:extent cx="1914525" cy="646250"/>
            <wp:effectExtent l="0" t="0" r="0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SU-stacked (2)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80197" cy="6684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F340C" w:rsidRDefault="00AF340C" w:rsidP="00AF340C">
      <w:pPr>
        <w:spacing w:after="0" w:line="240" w:lineRule="auto"/>
        <w:jc w:val="center"/>
        <w:rPr>
          <w:rFonts w:ascii="Futura Hv BT" w:hAnsi="Futura Hv BT"/>
        </w:rPr>
      </w:pPr>
      <w:r w:rsidRPr="00AF340C">
        <w:rPr>
          <w:rFonts w:ascii="Futura Hv BT" w:hAnsi="Futura Hv BT"/>
        </w:rPr>
        <w:t>Graduate Program of Study</w:t>
      </w:r>
    </w:p>
    <w:p w:rsidR="00BD4A42" w:rsidRDefault="00BD4A42" w:rsidP="00AF340C">
      <w:pPr>
        <w:spacing w:after="0" w:line="240" w:lineRule="auto"/>
        <w:jc w:val="center"/>
        <w:rPr>
          <w:rFonts w:ascii="Futura Hv BT" w:hAnsi="Futura Hv BT"/>
        </w:rPr>
      </w:pPr>
    </w:p>
    <w:tbl>
      <w:tblPr>
        <w:tblStyle w:val="TableGrid"/>
        <w:tblW w:w="11036" w:type="dxa"/>
        <w:tblLayout w:type="fixed"/>
        <w:tblLook w:val="04A0" w:firstRow="1" w:lastRow="0" w:firstColumn="1" w:lastColumn="0" w:noHBand="0" w:noVBand="1"/>
      </w:tblPr>
      <w:tblGrid>
        <w:gridCol w:w="1183"/>
        <w:gridCol w:w="1611"/>
        <w:gridCol w:w="579"/>
        <w:gridCol w:w="256"/>
        <w:gridCol w:w="783"/>
        <w:gridCol w:w="738"/>
        <w:gridCol w:w="607"/>
        <w:gridCol w:w="85"/>
        <w:gridCol w:w="501"/>
        <w:gridCol w:w="907"/>
        <w:gridCol w:w="1300"/>
        <w:gridCol w:w="1710"/>
        <w:gridCol w:w="360"/>
        <w:gridCol w:w="416"/>
      </w:tblGrid>
      <w:tr w:rsidR="00B01583" w:rsidTr="0068160A">
        <w:trPr>
          <w:gridAfter w:val="1"/>
          <w:wAfter w:w="416" w:type="dxa"/>
          <w:trHeight w:val="432"/>
        </w:trPr>
        <w:tc>
          <w:tcPr>
            <w:tcW w:w="2794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01583" w:rsidRPr="00060CC8" w:rsidRDefault="00B01583" w:rsidP="00BD4A42">
            <w:pPr>
              <w:rPr>
                <w:rFonts w:ascii="Cambria" w:hAnsi="Cambria" w:cstheme="majorHAnsi"/>
                <w:b/>
                <w:szCs w:val="20"/>
              </w:rPr>
            </w:pPr>
            <w:r w:rsidRPr="00060CC8">
              <w:rPr>
                <w:rFonts w:ascii="Cambria" w:hAnsi="Cambria"/>
                <w:b/>
                <w:szCs w:val="16"/>
              </w:rPr>
              <w:t>Degree</w:t>
            </w:r>
            <w:r w:rsidRPr="00060CC8">
              <w:rPr>
                <w:rFonts w:ascii="Cambria" w:hAnsi="Cambria"/>
                <w:szCs w:val="16"/>
              </w:rPr>
              <w:t xml:space="preserve">: </w:t>
            </w:r>
            <w:sdt>
              <w:sdtPr>
                <w:rPr>
                  <w:rFonts w:ascii="Cambria" w:hAnsi="Cambria"/>
                  <w:szCs w:val="16"/>
                </w:rPr>
                <w:id w:val="720409969"/>
              </w:sdtPr>
              <w:sdtEndPr/>
              <w:sdtContent>
                <w:r w:rsidR="000E7710">
                  <w:rPr>
                    <w:rFonts w:ascii="Cambria" w:hAnsi="Cambria"/>
                    <w:szCs w:val="16"/>
                  </w:rPr>
                  <w:t>Doctor of Philosophy, Ph.D.</w:t>
                </w:r>
              </w:sdtContent>
            </w:sdt>
            <w:r w:rsidRPr="00060CC8">
              <w:rPr>
                <w:rFonts w:ascii="Cambria" w:hAnsi="Cambria"/>
                <w:szCs w:val="16"/>
              </w:rPr>
              <w:tab/>
            </w:r>
          </w:p>
        </w:tc>
        <w:tc>
          <w:tcPr>
            <w:tcW w:w="2963" w:type="dxa"/>
            <w:gridSpan w:val="5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01583" w:rsidRPr="00060CC8" w:rsidRDefault="00B01583" w:rsidP="00BD4A42">
            <w:pPr>
              <w:rPr>
                <w:rFonts w:ascii="Cambria" w:hAnsi="Cambria" w:cstheme="majorHAnsi"/>
                <w:b/>
                <w:szCs w:val="20"/>
              </w:rPr>
            </w:pPr>
            <w:r w:rsidRPr="00060CC8">
              <w:rPr>
                <w:rFonts w:ascii="Cambria" w:hAnsi="Cambria"/>
                <w:b/>
                <w:szCs w:val="16"/>
              </w:rPr>
              <w:t>Major</w:t>
            </w:r>
            <w:r w:rsidRPr="00060CC8">
              <w:rPr>
                <w:rFonts w:ascii="Cambria" w:hAnsi="Cambria"/>
                <w:szCs w:val="16"/>
              </w:rPr>
              <w:t xml:space="preserve">: </w:t>
            </w:r>
            <w:sdt>
              <w:sdtPr>
                <w:rPr>
                  <w:rFonts w:ascii="Cambria" w:hAnsi="Cambria"/>
                  <w:szCs w:val="16"/>
                </w:rPr>
                <w:id w:val="254489928"/>
              </w:sdtPr>
              <w:sdtEndPr/>
              <w:sdtContent>
                <w:r w:rsidR="000E7710">
                  <w:rPr>
                    <w:rFonts w:ascii="Cambria" w:hAnsi="Cambria"/>
                    <w:szCs w:val="16"/>
                  </w:rPr>
                  <w:t>Biology</w:t>
                </w:r>
              </w:sdtContent>
            </w:sdt>
            <w:r w:rsidRPr="00060CC8">
              <w:rPr>
                <w:rFonts w:ascii="Cambria" w:hAnsi="Cambria"/>
                <w:szCs w:val="16"/>
              </w:rPr>
              <w:tab/>
            </w:r>
            <w:r w:rsidRPr="00060CC8">
              <w:rPr>
                <w:rFonts w:ascii="Cambria" w:hAnsi="Cambria"/>
                <w:szCs w:val="16"/>
              </w:rPr>
              <w:tab/>
            </w:r>
          </w:p>
        </w:tc>
        <w:tc>
          <w:tcPr>
            <w:tcW w:w="4863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01583" w:rsidRPr="00060CC8" w:rsidRDefault="00555D2F" w:rsidP="006511AA">
            <w:pPr>
              <w:rPr>
                <w:rFonts w:ascii="Cambria" w:hAnsi="Cambria" w:cstheme="majorHAnsi"/>
                <w:b/>
                <w:szCs w:val="20"/>
              </w:rPr>
            </w:pPr>
            <w:r>
              <w:rPr>
                <w:rFonts w:ascii="Cambria" w:hAnsi="Cambria"/>
                <w:b/>
                <w:szCs w:val="16"/>
              </w:rPr>
              <w:t>Initial/</w:t>
            </w:r>
            <w:proofErr w:type="spellStart"/>
            <w:r>
              <w:rPr>
                <w:rFonts w:ascii="Cambria" w:hAnsi="Cambria"/>
                <w:b/>
                <w:szCs w:val="16"/>
              </w:rPr>
              <w:t>final_________</w:t>
            </w:r>
            <w:r w:rsidR="00B01583" w:rsidRPr="00060CC8">
              <w:rPr>
                <w:rFonts w:ascii="Cambria" w:hAnsi="Cambria"/>
                <w:b/>
                <w:szCs w:val="16"/>
              </w:rPr>
              <w:t>Concentration</w:t>
            </w:r>
            <w:proofErr w:type="spellEnd"/>
            <w:r w:rsidR="00B01583" w:rsidRPr="00060CC8">
              <w:rPr>
                <w:rFonts w:ascii="Cambria" w:hAnsi="Cambria"/>
                <w:szCs w:val="16"/>
              </w:rPr>
              <w:t xml:space="preserve">: </w:t>
            </w:r>
          </w:p>
        </w:tc>
      </w:tr>
      <w:tr w:rsidR="00B01583" w:rsidTr="0068160A">
        <w:trPr>
          <w:gridAfter w:val="1"/>
          <w:wAfter w:w="416" w:type="dxa"/>
        </w:trPr>
        <w:tc>
          <w:tcPr>
            <w:tcW w:w="10620" w:type="dxa"/>
            <w:gridSpan w:val="13"/>
            <w:tcBorders>
              <w:top w:val="nil"/>
              <w:left w:val="nil"/>
              <w:bottom w:val="nil"/>
              <w:right w:val="nil"/>
            </w:tcBorders>
            <w:shd w:val="clear" w:color="auto" w:fill="595959"/>
          </w:tcPr>
          <w:p w:rsidR="00B01583" w:rsidRPr="00BD4A42" w:rsidRDefault="00B01583" w:rsidP="00AF340C">
            <w:pPr>
              <w:jc w:val="center"/>
              <w:rPr>
                <w:rFonts w:ascii="Cambria" w:hAnsi="Cambria" w:cstheme="majorHAnsi"/>
                <w:b/>
                <w:color w:val="FFFFFF" w:themeColor="background1"/>
                <w:sz w:val="24"/>
                <w:szCs w:val="20"/>
              </w:rPr>
            </w:pPr>
            <w:r w:rsidRPr="00BD4A42">
              <w:rPr>
                <w:rFonts w:ascii="Cambria" w:hAnsi="Cambria" w:cstheme="majorHAnsi"/>
                <w:b/>
                <w:color w:val="FFFFFF" w:themeColor="background1"/>
                <w:sz w:val="24"/>
                <w:szCs w:val="20"/>
              </w:rPr>
              <w:t>STUDENT INFORMATION</w:t>
            </w:r>
          </w:p>
        </w:tc>
      </w:tr>
      <w:tr w:rsidR="00B01583" w:rsidTr="0068160A">
        <w:trPr>
          <w:gridAfter w:val="1"/>
          <w:wAfter w:w="416" w:type="dxa"/>
        </w:trPr>
        <w:tc>
          <w:tcPr>
            <w:tcW w:w="5150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:rsidR="00B01583" w:rsidRPr="00060CC8" w:rsidRDefault="00B01583" w:rsidP="00060CC8">
            <w:pPr>
              <w:spacing w:line="40" w:lineRule="atLeast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060CC8">
              <w:rPr>
                <w:sz w:val="20"/>
                <w:szCs w:val="20"/>
              </w:rPr>
              <w:t xml:space="preserve">Name: </w:t>
            </w:r>
            <w:sdt>
              <w:sdtPr>
                <w:rPr>
                  <w:sz w:val="20"/>
                  <w:szCs w:val="20"/>
                </w:rPr>
                <w:alias w:val="Name"/>
                <w:tag w:val="Name"/>
                <w:id w:val="1083415649"/>
                <w:showingPlcHdr/>
                <w:text/>
              </w:sdtPr>
              <w:sdtEndPr/>
              <w:sdtContent>
                <w:r w:rsidRPr="00060CC8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sdtContent>
            </w:sdt>
          </w:p>
        </w:tc>
        <w:tc>
          <w:tcPr>
            <w:tcW w:w="5470" w:type="dxa"/>
            <w:gridSpan w:val="7"/>
            <w:tcBorders>
              <w:top w:val="nil"/>
              <w:left w:val="nil"/>
              <w:bottom w:val="nil"/>
              <w:right w:val="nil"/>
            </w:tcBorders>
          </w:tcPr>
          <w:p w:rsidR="00B01583" w:rsidRPr="00060CC8" w:rsidRDefault="00B01583" w:rsidP="00060CC8">
            <w:pPr>
              <w:spacing w:line="0" w:lineRule="atLeast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060CC8">
              <w:rPr>
                <w:sz w:val="20"/>
                <w:szCs w:val="20"/>
              </w:rPr>
              <w:t xml:space="preserve">Major advisor: </w:t>
            </w:r>
            <w:sdt>
              <w:sdtPr>
                <w:rPr>
                  <w:sz w:val="20"/>
                  <w:szCs w:val="20"/>
                </w:rPr>
                <w:alias w:val="Major advisor"/>
                <w:tag w:val="Major advisor"/>
                <w:id w:val="-1936121879"/>
                <w:showingPlcHdr/>
                <w:text/>
              </w:sdtPr>
              <w:sdtEndPr/>
              <w:sdtContent>
                <w:r w:rsidRPr="00060CC8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sdtContent>
            </w:sdt>
          </w:p>
        </w:tc>
      </w:tr>
      <w:tr w:rsidR="00B01583" w:rsidTr="0068160A">
        <w:trPr>
          <w:gridAfter w:val="1"/>
          <w:wAfter w:w="416" w:type="dxa"/>
        </w:trPr>
        <w:tc>
          <w:tcPr>
            <w:tcW w:w="5150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:rsidR="00B01583" w:rsidRPr="00060CC8" w:rsidRDefault="00B01583" w:rsidP="00060CC8">
            <w:pPr>
              <w:spacing w:line="40" w:lineRule="atLeast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060CC8">
              <w:rPr>
                <w:sz w:val="20"/>
                <w:szCs w:val="20"/>
              </w:rPr>
              <w:t xml:space="preserve">Email: </w:t>
            </w:r>
            <w:sdt>
              <w:sdtPr>
                <w:rPr>
                  <w:sz w:val="20"/>
                  <w:szCs w:val="20"/>
                </w:rPr>
                <w:alias w:val="Email"/>
                <w:tag w:val="Email"/>
                <w:id w:val="704440593"/>
                <w:showingPlcHdr/>
                <w:text/>
              </w:sdtPr>
              <w:sdtEndPr/>
              <w:sdtContent>
                <w:r w:rsidRPr="00060CC8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sdtContent>
            </w:sdt>
          </w:p>
        </w:tc>
        <w:tc>
          <w:tcPr>
            <w:tcW w:w="5470" w:type="dxa"/>
            <w:gridSpan w:val="7"/>
            <w:vMerge w:val="restart"/>
            <w:tcBorders>
              <w:top w:val="nil"/>
              <w:left w:val="nil"/>
              <w:bottom w:val="nil"/>
              <w:right w:val="nil"/>
            </w:tcBorders>
          </w:tcPr>
          <w:p w:rsidR="00B01583" w:rsidRPr="00060CC8" w:rsidRDefault="00B01583" w:rsidP="00060CC8">
            <w:pPr>
              <w:spacing w:line="0" w:lineRule="atLeast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060CC8">
              <w:rPr>
                <w:sz w:val="20"/>
                <w:szCs w:val="20"/>
              </w:rPr>
              <w:t xml:space="preserve">Committee members: </w:t>
            </w:r>
            <w:sdt>
              <w:sdtPr>
                <w:rPr>
                  <w:sz w:val="20"/>
                  <w:szCs w:val="20"/>
                </w:rPr>
                <w:alias w:val="Committee members"/>
                <w:tag w:val="Committee members"/>
                <w:id w:val="447747600"/>
                <w:showingPlcHdr/>
                <w:text/>
              </w:sdtPr>
              <w:sdtEndPr/>
              <w:sdtContent>
                <w:r w:rsidRPr="00060CC8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sdtContent>
            </w:sdt>
            <w:r w:rsidRPr="00060CC8">
              <w:rPr>
                <w:sz w:val="20"/>
                <w:szCs w:val="20"/>
              </w:rPr>
              <w:t xml:space="preserve">, </w:t>
            </w:r>
            <w:sdt>
              <w:sdtPr>
                <w:rPr>
                  <w:sz w:val="20"/>
                  <w:szCs w:val="20"/>
                </w:rPr>
                <w:id w:val="-1542820337"/>
                <w:showingPlcHdr/>
                <w:text/>
              </w:sdtPr>
              <w:sdtEndPr/>
              <w:sdtContent>
                <w:r w:rsidRPr="00060CC8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sdtContent>
            </w:sdt>
            <w:r w:rsidRPr="00060CC8">
              <w:rPr>
                <w:sz w:val="20"/>
                <w:szCs w:val="20"/>
              </w:rPr>
              <w:t>,</w:t>
            </w:r>
            <w:sdt>
              <w:sdtPr>
                <w:rPr>
                  <w:sz w:val="20"/>
                  <w:szCs w:val="20"/>
                </w:rPr>
                <w:id w:val="-2129152899"/>
                <w:showingPlcHdr/>
                <w:text/>
              </w:sdtPr>
              <w:sdtEndPr/>
              <w:sdtContent>
                <w:r w:rsidRPr="00060CC8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sdtContent>
            </w:sdt>
            <w:r w:rsidRPr="00060CC8">
              <w:rPr>
                <w:sz w:val="20"/>
                <w:szCs w:val="20"/>
              </w:rPr>
              <w:t>,</w:t>
            </w:r>
            <w:sdt>
              <w:sdtPr>
                <w:rPr>
                  <w:sz w:val="20"/>
                  <w:szCs w:val="20"/>
                </w:rPr>
                <w:id w:val="-2074191726"/>
                <w:showingPlcHdr/>
                <w:text/>
              </w:sdtPr>
              <w:sdtEndPr/>
              <w:sdtContent>
                <w:r w:rsidRPr="00060CC8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sdtContent>
            </w:sdt>
            <w:r w:rsidRPr="00060CC8">
              <w:rPr>
                <w:sz w:val="20"/>
                <w:szCs w:val="20"/>
              </w:rPr>
              <w:t>,</w:t>
            </w:r>
            <w:sdt>
              <w:sdtPr>
                <w:rPr>
                  <w:sz w:val="20"/>
                  <w:szCs w:val="20"/>
                </w:rPr>
                <w:id w:val="619415836"/>
                <w:showingPlcHdr/>
                <w:text/>
              </w:sdtPr>
              <w:sdtEndPr/>
              <w:sdtContent>
                <w:r w:rsidRPr="00060CC8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sdtContent>
            </w:sdt>
          </w:p>
        </w:tc>
      </w:tr>
      <w:tr w:rsidR="00B01583" w:rsidTr="0068160A">
        <w:trPr>
          <w:gridAfter w:val="1"/>
          <w:wAfter w:w="416" w:type="dxa"/>
        </w:trPr>
        <w:tc>
          <w:tcPr>
            <w:tcW w:w="5150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:rsidR="00B01583" w:rsidRPr="00060CC8" w:rsidRDefault="00B01583" w:rsidP="00060CC8">
            <w:pPr>
              <w:spacing w:line="40" w:lineRule="atLeast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060CC8">
              <w:rPr>
                <w:sz w:val="20"/>
                <w:szCs w:val="20"/>
              </w:rPr>
              <w:t xml:space="preserve">Phone number: </w:t>
            </w:r>
            <w:sdt>
              <w:sdtPr>
                <w:rPr>
                  <w:sz w:val="20"/>
                  <w:szCs w:val="20"/>
                </w:rPr>
                <w:alias w:val="Phone number"/>
                <w:tag w:val="Phone number"/>
                <w:id w:val="1013414706"/>
                <w:showingPlcHdr/>
                <w:text/>
              </w:sdtPr>
              <w:sdtEndPr/>
              <w:sdtContent>
                <w:r w:rsidRPr="00060CC8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sdtContent>
            </w:sdt>
          </w:p>
        </w:tc>
        <w:tc>
          <w:tcPr>
            <w:tcW w:w="5470" w:type="dxa"/>
            <w:gridSpan w:val="7"/>
            <w:vMerge/>
            <w:tcBorders>
              <w:top w:val="nil"/>
              <w:left w:val="nil"/>
              <w:bottom w:val="nil"/>
              <w:right w:val="nil"/>
            </w:tcBorders>
          </w:tcPr>
          <w:p w:rsidR="00B01583" w:rsidRPr="00060CC8" w:rsidRDefault="00B01583" w:rsidP="00BD4A42">
            <w:pPr>
              <w:rPr>
                <w:rFonts w:asciiTheme="majorHAnsi" w:hAnsiTheme="majorHAnsi" w:cstheme="majorHAnsi"/>
                <w:b/>
                <w:sz w:val="20"/>
                <w:szCs w:val="20"/>
              </w:rPr>
            </w:pPr>
          </w:p>
        </w:tc>
      </w:tr>
      <w:tr w:rsidR="00B01583" w:rsidTr="0068160A">
        <w:trPr>
          <w:gridAfter w:val="1"/>
          <w:wAfter w:w="416" w:type="dxa"/>
        </w:trPr>
        <w:tc>
          <w:tcPr>
            <w:tcW w:w="5150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:rsidR="00B01583" w:rsidRPr="00060CC8" w:rsidRDefault="002E1BEA" w:rsidP="00060CC8">
            <w:pPr>
              <w:spacing w:line="40" w:lineRule="atLeast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>Banner</w:t>
            </w:r>
            <w:r w:rsidR="00B01583" w:rsidRPr="00060CC8">
              <w:rPr>
                <w:sz w:val="20"/>
                <w:szCs w:val="20"/>
              </w:rPr>
              <w:t xml:space="preserve"> ID: </w:t>
            </w:r>
            <w:sdt>
              <w:sdtPr>
                <w:rPr>
                  <w:sz w:val="20"/>
                  <w:szCs w:val="20"/>
                </w:rPr>
                <w:alias w:val="Bengal ID"/>
                <w:tag w:val="Bengal ID"/>
                <w:id w:val="-437606297"/>
                <w:showingPlcHdr/>
                <w:text/>
              </w:sdtPr>
              <w:sdtEndPr/>
              <w:sdtContent>
                <w:r w:rsidR="00B01583" w:rsidRPr="00060CC8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sdtContent>
            </w:sdt>
          </w:p>
        </w:tc>
        <w:tc>
          <w:tcPr>
            <w:tcW w:w="5470" w:type="dxa"/>
            <w:gridSpan w:val="7"/>
            <w:vMerge/>
            <w:tcBorders>
              <w:top w:val="nil"/>
              <w:left w:val="nil"/>
              <w:bottom w:val="nil"/>
              <w:right w:val="nil"/>
            </w:tcBorders>
          </w:tcPr>
          <w:p w:rsidR="00B01583" w:rsidRPr="00060CC8" w:rsidRDefault="00B01583" w:rsidP="00BD4A42">
            <w:pPr>
              <w:rPr>
                <w:rFonts w:asciiTheme="majorHAnsi" w:hAnsiTheme="majorHAnsi" w:cstheme="majorHAnsi"/>
                <w:b/>
                <w:sz w:val="20"/>
                <w:szCs w:val="20"/>
              </w:rPr>
            </w:pPr>
          </w:p>
        </w:tc>
      </w:tr>
      <w:tr w:rsidR="00B01583" w:rsidTr="0068160A">
        <w:trPr>
          <w:gridAfter w:val="1"/>
          <w:wAfter w:w="416" w:type="dxa"/>
        </w:trPr>
        <w:tc>
          <w:tcPr>
            <w:tcW w:w="5150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:rsidR="00B01583" w:rsidRPr="00060CC8" w:rsidRDefault="00B01583" w:rsidP="00060CC8">
            <w:pPr>
              <w:tabs>
                <w:tab w:val="left" w:pos="4710"/>
              </w:tabs>
              <w:spacing w:line="40" w:lineRule="atLeast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060CC8">
              <w:rPr>
                <w:sz w:val="20"/>
                <w:szCs w:val="20"/>
              </w:rPr>
              <w:t xml:space="preserve">Expected Graduation Date:  </w:t>
            </w:r>
            <w:sdt>
              <w:sdtPr>
                <w:rPr>
                  <w:sz w:val="20"/>
                  <w:szCs w:val="20"/>
                </w:rPr>
                <w:alias w:val="Semester"/>
                <w:tag w:val="Semester"/>
                <w:id w:val="771204009"/>
                <w:showingPlcHdr/>
                <w:comboBox>
                  <w:listItem w:value="Choose an item."/>
                  <w:listItem w:displayText="May" w:value="May"/>
                  <w:listItem w:displayText="August" w:value="August"/>
                  <w:listItem w:displayText="Decem" w:value="Decem"/>
                </w:comboBox>
              </w:sdtPr>
              <w:sdtEndPr/>
              <w:sdtContent>
                <w:r w:rsidRPr="00060CC8">
                  <w:rPr>
                    <w:rStyle w:val="PlaceholderText"/>
                    <w:sz w:val="20"/>
                    <w:szCs w:val="20"/>
                  </w:rPr>
                  <w:t>Choose an item.</w:t>
                </w:r>
              </w:sdtContent>
            </w:sdt>
            <w:r w:rsidRPr="00060CC8">
              <w:rPr>
                <w:sz w:val="20"/>
                <w:szCs w:val="20"/>
              </w:rPr>
              <w:t xml:space="preserve"> </w:t>
            </w:r>
            <w:sdt>
              <w:sdtPr>
                <w:rPr>
                  <w:sz w:val="20"/>
                  <w:szCs w:val="20"/>
                </w:rPr>
                <w:alias w:val="Year"/>
                <w:tag w:val="Year"/>
                <w:id w:val="-144057852"/>
                <w:showingPlcHdr/>
                <w:comboBox>
                  <w:listItem w:value="Choose an item."/>
                  <w:listItem w:displayText="2018" w:value="2018"/>
                  <w:listItem w:displayText="2019" w:value="2019"/>
                  <w:listItem w:displayText="2020" w:value="2020"/>
                  <w:listItem w:displayText="2021" w:value="2021"/>
                  <w:listItem w:displayText="2022" w:value="2022"/>
                </w:comboBox>
              </w:sdtPr>
              <w:sdtEndPr/>
              <w:sdtContent>
                <w:r w:rsidRPr="00060CC8">
                  <w:rPr>
                    <w:rStyle w:val="PlaceholderText"/>
                    <w:sz w:val="20"/>
                    <w:szCs w:val="20"/>
                  </w:rPr>
                  <w:t>Choose an item.</w:t>
                </w:r>
              </w:sdtContent>
            </w:sdt>
            <w:r w:rsidRPr="00060CC8">
              <w:rPr>
                <w:sz w:val="20"/>
                <w:szCs w:val="20"/>
              </w:rPr>
              <w:tab/>
            </w:r>
          </w:p>
        </w:tc>
        <w:tc>
          <w:tcPr>
            <w:tcW w:w="5470" w:type="dxa"/>
            <w:gridSpan w:val="7"/>
            <w:tcBorders>
              <w:top w:val="nil"/>
              <w:left w:val="nil"/>
              <w:bottom w:val="nil"/>
              <w:right w:val="nil"/>
            </w:tcBorders>
          </w:tcPr>
          <w:p w:rsidR="00B01583" w:rsidRPr="00060CC8" w:rsidRDefault="00B01583" w:rsidP="00060CC8">
            <w:pPr>
              <w:spacing w:line="0" w:lineRule="atLeast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060CC8">
              <w:rPr>
                <w:sz w:val="20"/>
                <w:szCs w:val="20"/>
              </w:rPr>
              <w:t xml:space="preserve">GFR: </w:t>
            </w:r>
            <w:sdt>
              <w:sdtPr>
                <w:rPr>
                  <w:sz w:val="20"/>
                  <w:szCs w:val="20"/>
                </w:rPr>
                <w:id w:val="1411958416"/>
                <w:showingPlcHdr/>
                <w:text/>
              </w:sdtPr>
              <w:sdtEndPr/>
              <w:sdtContent>
                <w:r w:rsidRPr="00060CC8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sdtContent>
            </w:sdt>
          </w:p>
        </w:tc>
      </w:tr>
      <w:tr w:rsidR="00B01583" w:rsidTr="0068160A">
        <w:trPr>
          <w:gridAfter w:val="1"/>
          <w:wAfter w:w="416" w:type="dxa"/>
        </w:trPr>
        <w:tc>
          <w:tcPr>
            <w:tcW w:w="5150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:rsidR="00B01583" w:rsidRPr="00060CC8" w:rsidRDefault="00B01583" w:rsidP="00060CC8">
            <w:pPr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060CC8">
              <w:rPr>
                <w:sz w:val="20"/>
                <w:szCs w:val="20"/>
              </w:rPr>
              <w:t xml:space="preserve">Date: </w:t>
            </w:r>
            <w:sdt>
              <w:sdtPr>
                <w:rPr>
                  <w:sz w:val="20"/>
                  <w:szCs w:val="20"/>
                </w:rPr>
                <w:alias w:val="Date"/>
                <w:tag w:val="Date"/>
                <w:id w:val="-2139710636"/>
                <w:showingPlcHdr/>
                <w:text/>
              </w:sdtPr>
              <w:sdtEndPr/>
              <w:sdtContent>
                <w:r w:rsidRPr="00060CC8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sdtContent>
            </w:sdt>
            <w:r w:rsidRPr="00060CC8">
              <w:rPr>
                <w:sz w:val="20"/>
                <w:szCs w:val="20"/>
              </w:rPr>
              <w:t xml:space="preserve"> </w:t>
            </w:r>
          </w:p>
        </w:tc>
        <w:tc>
          <w:tcPr>
            <w:tcW w:w="5470" w:type="dxa"/>
            <w:gridSpan w:val="7"/>
            <w:tcBorders>
              <w:top w:val="nil"/>
              <w:left w:val="nil"/>
              <w:bottom w:val="nil"/>
              <w:right w:val="nil"/>
            </w:tcBorders>
          </w:tcPr>
          <w:p w:rsidR="00B01583" w:rsidRPr="00060CC8" w:rsidRDefault="00B01583" w:rsidP="00060CC8">
            <w:pPr>
              <w:spacing w:line="0" w:lineRule="atLeast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060CC8">
              <w:rPr>
                <w:sz w:val="20"/>
                <w:szCs w:val="20"/>
              </w:rPr>
              <w:t xml:space="preserve">Catalog year: </w:t>
            </w:r>
            <w:sdt>
              <w:sdtPr>
                <w:rPr>
                  <w:sz w:val="20"/>
                  <w:szCs w:val="20"/>
                </w:rPr>
                <w:alias w:val="Catalog year"/>
                <w:tag w:val="Catalog year"/>
                <w:id w:val="-887499957"/>
                <w:showingPlcHdr/>
                <w:text/>
              </w:sdtPr>
              <w:sdtEndPr/>
              <w:sdtContent>
                <w:r w:rsidRPr="00060CC8">
                  <w:rPr>
                    <w:rStyle w:val="PlaceholderText"/>
                    <w:sz w:val="20"/>
                    <w:szCs w:val="20"/>
                  </w:rPr>
                  <w:t>Click here to enter text.</w:t>
                </w:r>
              </w:sdtContent>
            </w:sdt>
          </w:p>
        </w:tc>
      </w:tr>
      <w:tr w:rsidR="00B01583" w:rsidTr="0068160A">
        <w:trPr>
          <w:gridAfter w:val="1"/>
          <w:wAfter w:w="416" w:type="dxa"/>
        </w:trPr>
        <w:tc>
          <w:tcPr>
            <w:tcW w:w="10620" w:type="dxa"/>
            <w:gridSpan w:val="13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595959"/>
          </w:tcPr>
          <w:p w:rsidR="00B01583" w:rsidRPr="00BD4A42" w:rsidRDefault="00B01583" w:rsidP="00AF340C">
            <w:pPr>
              <w:jc w:val="center"/>
              <w:rPr>
                <w:rFonts w:ascii="Cambria" w:hAnsi="Cambria" w:cstheme="majorHAnsi"/>
                <w:b/>
                <w:color w:val="FFFFFF" w:themeColor="background1"/>
                <w:sz w:val="24"/>
                <w:szCs w:val="20"/>
              </w:rPr>
            </w:pPr>
            <w:r w:rsidRPr="00BD4A42">
              <w:rPr>
                <w:rFonts w:ascii="Cambria" w:hAnsi="Cambria" w:cstheme="majorHAnsi"/>
                <w:b/>
                <w:color w:val="FFFFFF" w:themeColor="background1"/>
                <w:sz w:val="24"/>
                <w:szCs w:val="20"/>
              </w:rPr>
              <w:t>DEGREE PROGRAM COURSES</w:t>
            </w:r>
          </w:p>
        </w:tc>
      </w:tr>
      <w:tr w:rsidR="0043477A" w:rsidRPr="00AF340C" w:rsidTr="0068160A">
        <w:trPr>
          <w:gridAfter w:val="1"/>
          <w:wAfter w:w="416" w:type="dxa"/>
        </w:trPr>
        <w:tc>
          <w:tcPr>
            <w:tcW w:w="1183" w:type="dxa"/>
            <w:tcBorders>
              <w:top w:val="nil"/>
            </w:tcBorders>
          </w:tcPr>
          <w:p w:rsidR="0043477A" w:rsidRPr="00AF340C" w:rsidRDefault="0043477A" w:rsidP="00AF340C">
            <w:pPr>
              <w:jc w:val="center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AF340C">
              <w:rPr>
                <w:rFonts w:asciiTheme="majorHAnsi" w:hAnsiTheme="majorHAnsi" w:cstheme="majorHAnsi"/>
                <w:b/>
                <w:sz w:val="20"/>
                <w:szCs w:val="20"/>
              </w:rPr>
              <w:t>Prefix/Num</w:t>
            </w:r>
          </w:p>
        </w:tc>
        <w:tc>
          <w:tcPr>
            <w:tcW w:w="2446" w:type="dxa"/>
            <w:gridSpan w:val="3"/>
            <w:tcBorders>
              <w:top w:val="nil"/>
            </w:tcBorders>
          </w:tcPr>
          <w:p w:rsidR="0043477A" w:rsidRPr="00AF340C" w:rsidRDefault="0043477A" w:rsidP="00AF340C">
            <w:pPr>
              <w:jc w:val="center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AF340C">
              <w:rPr>
                <w:rFonts w:asciiTheme="majorHAnsi" w:hAnsiTheme="majorHAnsi" w:cstheme="majorHAnsi"/>
                <w:b/>
                <w:sz w:val="20"/>
                <w:szCs w:val="20"/>
              </w:rPr>
              <w:t>Title</w:t>
            </w:r>
          </w:p>
        </w:tc>
        <w:tc>
          <w:tcPr>
            <w:tcW w:w="783" w:type="dxa"/>
            <w:tcBorders>
              <w:top w:val="nil"/>
            </w:tcBorders>
          </w:tcPr>
          <w:p w:rsidR="0043477A" w:rsidRPr="00AF340C" w:rsidRDefault="0043477A" w:rsidP="00AF340C">
            <w:pPr>
              <w:jc w:val="center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AF340C">
              <w:rPr>
                <w:rFonts w:asciiTheme="majorHAnsi" w:hAnsiTheme="majorHAnsi" w:cstheme="majorHAnsi"/>
                <w:b/>
                <w:sz w:val="20"/>
                <w:szCs w:val="20"/>
              </w:rPr>
              <w:t>Credits</w:t>
            </w:r>
          </w:p>
        </w:tc>
        <w:tc>
          <w:tcPr>
            <w:tcW w:w="1345" w:type="dxa"/>
            <w:gridSpan w:val="2"/>
            <w:tcBorders>
              <w:top w:val="nil"/>
            </w:tcBorders>
          </w:tcPr>
          <w:p w:rsidR="0043477A" w:rsidRPr="00AF340C" w:rsidRDefault="0043477A" w:rsidP="00AF340C">
            <w:pPr>
              <w:jc w:val="center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AF340C">
              <w:rPr>
                <w:rFonts w:asciiTheme="majorHAnsi" w:hAnsiTheme="majorHAnsi" w:cstheme="majorHAnsi"/>
                <w:b/>
                <w:sz w:val="20"/>
                <w:szCs w:val="20"/>
              </w:rPr>
              <w:t>Semester</w:t>
            </w:r>
          </w:p>
        </w:tc>
        <w:tc>
          <w:tcPr>
            <w:tcW w:w="586" w:type="dxa"/>
            <w:gridSpan w:val="2"/>
            <w:tcBorders>
              <w:top w:val="nil"/>
            </w:tcBorders>
          </w:tcPr>
          <w:p w:rsidR="0043477A" w:rsidRPr="00AF340C" w:rsidRDefault="0043477A" w:rsidP="00AF340C">
            <w:pPr>
              <w:jc w:val="center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AF340C">
              <w:rPr>
                <w:rFonts w:asciiTheme="majorHAnsi" w:hAnsiTheme="majorHAnsi" w:cstheme="majorHAnsi"/>
                <w:b/>
                <w:sz w:val="20"/>
                <w:szCs w:val="20"/>
              </w:rPr>
              <w:t>Year</w:t>
            </w:r>
          </w:p>
        </w:tc>
        <w:tc>
          <w:tcPr>
            <w:tcW w:w="2207" w:type="dxa"/>
            <w:gridSpan w:val="2"/>
            <w:tcBorders>
              <w:top w:val="nil"/>
            </w:tcBorders>
          </w:tcPr>
          <w:p w:rsidR="0043477A" w:rsidRPr="00AF340C" w:rsidRDefault="0043477A" w:rsidP="00AF340C">
            <w:pPr>
              <w:jc w:val="center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AF340C">
              <w:rPr>
                <w:rFonts w:asciiTheme="majorHAnsi" w:hAnsiTheme="majorHAnsi" w:cstheme="majorHAnsi"/>
                <w:b/>
                <w:sz w:val="20"/>
                <w:szCs w:val="20"/>
              </w:rPr>
              <w:t>Grade</w:t>
            </w:r>
          </w:p>
        </w:tc>
        <w:tc>
          <w:tcPr>
            <w:tcW w:w="2070" w:type="dxa"/>
            <w:gridSpan w:val="2"/>
            <w:tcBorders>
              <w:top w:val="nil"/>
            </w:tcBorders>
          </w:tcPr>
          <w:p w:rsidR="0043477A" w:rsidRPr="00AF340C" w:rsidRDefault="0043477A" w:rsidP="00AF340C">
            <w:pPr>
              <w:jc w:val="center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b/>
                <w:sz w:val="20"/>
                <w:szCs w:val="20"/>
              </w:rPr>
              <w:t>Notes</w:t>
            </w:r>
          </w:p>
        </w:tc>
      </w:tr>
      <w:tr w:rsidR="0043477A" w:rsidTr="0068160A">
        <w:trPr>
          <w:gridAfter w:val="1"/>
          <w:wAfter w:w="416" w:type="dxa"/>
        </w:trPr>
        <w:tc>
          <w:tcPr>
            <w:tcW w:w="10620" w:type="dxa"/>
            <w:gridSpan w:val="13"/>
            <w:shd w:val="clear" w:color="auto" w:fill="EEECE1"/>
          </w:tcPr>
          <w:p w:rsidR="0043477A" w:rsidRPr="00060CC8" w:rsidRDefault="0043477A" w:rsidP="00424EA0">
            <w:pPr>
              <w:rPr>
                <w:rFonts w:asciiTheme="majorHAnsi" w:hAnsiTheme="majorHAnsi" w:cstheme="majorHAnsi"/>
                <w:b/>
                <w:szCs w:val="20"/>
              </w:rPr>
            </w:pPr>
            <w:r w:rsidRPr="00060CC8">
              <w:rPr>
                <w:rFonts w:asciiTheme="majorHAnsi" w:hAnsiTheme="majorHAnsi" w:cstheme="majorHAnsi"/>
                <w:b/>
                <w:szCs w:val="20"/>
              </w:rPr>
              <w:t>General Requirements</w:t>
            </w:r>
          </w:p>
        </w:tc>
      </w:tr>
      <w:tr w:rsidR="0043477A" w:rsidTr="0068160A">
        <w:trPr>
          <w:gridAfter w:val="1"/>
          <w:wAfter w:w="416" w:type="dxa"/>
        </w:trPr>
        <w:tc>
          <w:tcPr>
            <w:tcW w:w="1183" w:type="dxa"/>
          </w:tcPr>
          <w:p w:rsidR="0043477A" w:rsidRPr="00AF340C" w:rsidRDefault="000E7710" w:rsidP="00B0158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BIOL 6690</w:t>
            </w:r>
          </w:p>
        </w:tc>
        <w:tc>
          <w:tcPr>
            <w:tcW w:w="2446" w:type="dxa"/>
            <w:gridSpan w:val="3"/>
          </w:tcPr>
          <w:p w:rsidR="0043477A" w:rsidRPr="00AF340C" w:rsidRDefault="000E7710" w:rsidP="00B0158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Careers in Life Sciences</w:t>
            </w:r>
          </w:p>
        </w:tc>
        <w:tc>
          <w:tcPr>
            <w:tcW w:w="783" w:type="dxa"/>
          </w:tcPr>
          <w:p w:rsidR="0043477A" w:rsidRPr="00AF340C" w:rsidRDefault="000E7710" w:rsidP="00060CC8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1</w:t>
            </w:r>
          </w:p>
        </w:tc>
        <w:sdt>
          <w:sdtPr>
            <w:rPr>
              <w:sz w:val="16"/>
              <w:szCs w:val="16"/>
            </w:rPr>
            <w:alias w:val="Semester"/>
            <w:tag w:val="Semester"/>
            <w:id w:val="-1407530843"/>
            <w:placeholder>
              <w:docPart w:val="093EC971EBA9407FA0F0E1135DD40FEA"/>
            </w:placeholder>
            <w:showingPlcHdr/>
            <w:dropDownList>
              <w:listItem w:value="Choose an item."/>
              <w:listItem w:displayText="Fall" w:value="Fall"/>
              <w:listItem w:displayText="Spring" w:value="Spring"/>
              <w:listItem w:displayText="Summer" w:value="Summer"/>
            </w:dropDownList>
          </w:sdtPr>
          <w:sdtEndPr/>
          <w:sdtContent>
            <w:tc>
              <w:tcPr>
                <w:tcW w:w="1345" w:type="dxa"/>
                <w:gridSpan w:val="2"/>
              </w:tcPr>
              <w:p w:rsidR="0043477A" w:rsidRDefault="0043477A" w:rsidP="00060CC8">
                <w:pPr>
                  <w:jc w:val="center"/>
                  <w:rPr>
                    <w:sz w:val="16"/>
                    <w:szCs w:val="16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586" w:type="dxa"/>
            <w:gridSpan w:val="2"/>
          </w:tcPr>
          <w:p w:rsidR="0043477A" w:rsidRPr="000A4107" w:rsidRDefault="0043477A" w:rsidP="00060CC8">
            <w:pPr>
              <w:rPr>
                <w:b/>
                <w:sz w:val="16"/>
                <w:szCs w:val="16"/>
                <w:u w:val="single"/>
              </w:rPr>
            </w:pPr>
          </w:p>
        </w:tc>
        <w:sdt>
          <w:sdtPr>
            <w:rPr>
              <w:b/>
              <w:sz w:val="16"/>
              <w:szCs w:val="16"/>
              <w:u w:val="single"/>
            </w:rPr>
            <w:alias w:val="Grade"/>
            <w:tag w:val="Grade"/>
            <w:id w:val="1639383668"/>
            <w:placeholder>
              <w:docPart w:val="8895D49C3385412B8196F91B379A55D3"/>
            </w:placeholder>
            <w:showingPlcHdr/>
            <w:dropDownList>
              <w:listItem w:value="Choose an item."/>
              <w:listItem w:displayText="A" w:value="A"/>
              <w:listItem w:displayText="A-" w:value="A-"/>
              <w:listItem w:displayText="B+" w:value="B+"/>
              <w:listItem w:displayText="B" w:value="B"/>
              <w:listItem w:displayText="B-" w:value="B-"/>
              <w:listItem w:displayText="C+" w:value="C+"/>
              <w:listItem w:displayText="C" w:value="C"/>
              <w:listItem w:displayText="C-" w:value="C-"/>
              <w:listItem w:displayText="D+" w:value="D+"/>
              <w:listItem w:displayText="D" w:value="D"/>
              <w:listItem w:displayText="D-" w:value="D-"/>
              <w:listItem w:displayText="F" w:value="F"/>
              <w:listItem w:displayText="S" w:value="S"/>
              <w:listItem w:displayText="IP" w:value="IP"/>
              <w:listItem w:displayText="I" w:value="I"/>
              <w:listItem w:displayText="W" w:value="W"/>
            </w:dropDownList>
          </w:sdtPr>
          <w:sdtEndPr/>
          <w:sdtContent>
            <w:tc>
              <w:tcPr>
                <w:tcW w:w="2207" w:type="dxa"/>
                <w:gridSpan w:val="2"/>
              </w:tcPr>
              <w:p w:rsidR="0043477A" w:rsidRDefault="0043477A" w:rsidP="00060CC8">
                <w:pPr>
                  <w:jc w:val="center"/>
                  <w:rPr>
                    <w:b/>
                    <w:sz w:val="16"/>
                    <w:szCs w:val="16"/>
                    <w:u w:val="single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2070" w:type="dxa"/>
            <w:gridSpan w:val="2"/>
          </w:tcPr>
          <w:p w:rsidR="0043477A" w:rsidRDefault="0043477A" w:rsidP="00060CC8">
            <w:pPr>
              <w:jc w:val="center"/>
              <w:rPr>
                <w:b/>
                <w:sz w:val="16"/>
                <w:szCs w:val="16"/>
                <w:u w:val="single"/>
              </w:rPr>
            </w:pPr>
          </w:p>
        </w:tc>
      </w:tr>
      <w:tr w:rsidR="0043477A" w:rsidTr="0068160A">
        <w:trPr>
          <w:gridAfter w:val="1"/>
          <w:wAfter w:w="416" w:type="dxa"/>
        </w:trPr>
        <w:tc>
          <w:tcPr>
            <w:tcW w:w="1183" w:type="dxa"/>
          </w:tcPr>
          <w:p w:rsidR="0043477A" w:rsidRPr="00AF340C" w:rsidRDefault="000E7710" w:rsidP="00B0158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BIOL 6691</w:t>
            </w:r>
          </w:p>
        </w:tc>
        <w:tc>
          <w:tcPr>
            <w:tcW w:w="2446" w:type="dxa"/>
            <w:gridSpan w:val="3"/>
          </w:tcPr>
          <w:p w:rsidR="0043477A" w:rsidRPr="00AF340C" w:rsidRDefault="000E7710" w:rsidP="00B0158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Seminar</w:t>
            </w:r>
          </w:p>
        </w:tc>
        <w:tc>
          <w:tcPr>
            <w:tcW w:w="783" w:type="dxa"/>
          </w:tcPr>
          <w:p w:rsidR="0043477A" w:rsidRPr="00AF340C" w:rsidRDefault="000E7710" w:rsidP="00CD2DFF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1</w:t>
            </w:r>
          </w:p>
        </w:tc>
        <w:sdt>
          <w:sdtPr>
            <w:rPr>
              <w:sz w:val="16"/>
              <w:szCs w:val="16"/>
            </w:rPr>
            <w:alias w:val="Semester"/>
            <w:tag w:val="Semester"/>
            <w:id w:val="1850599968"/>
            <w:placeholder>
              <w:docPart w:val="A3E9A6E6E76D450180B8FABCA8E3DE95"/>
            </w:placeholder>
            <w:showingPlcHdr/>
            <w:dropDownList>
              <w:listItem w:value="Choose an item."/>
              <w:listItem w:displayText="Fall" w:value="Fall"/>
              <w:listItem w:displayText="Spring" w:value="Spring"/>
              <w:listItem w:displayText="Summer" w:value="Summer"/>
            </w:dropDownList>
          </w:sdtPr>
          <w:sdtEndPr/>
          <w:sdtContent>
            <w:tc>
              <w:tcPr>
                <w:tcW w:w="1345" w:type="dxa"/>
                <w:gridSpan w:val="2"/>
              </w:tcPr>
              <w:p w:rsidR="0043477A" w:rsidRDefault="0043477A" w:rsidP="00CD2DFF">
                <w:pPr>
                  <w:jc w:val="center"/>
                  <w:rPr>
                    <w:sz w:val="16"/>
                    <w:szCs w:val="16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586" w:type="dxa"/>
            <w:gridSpan w:val="2"/>
          </w:tcPr>
          <w:p w:rsidR="0043477A" w:rsidRPr="000A4107" w:rsidRDefault="0043477A" w:rsidP="00CD2DFF">
            <w:pPr>
              <w:rPr>
                <w:b/>
                <w:sz w:val="16"/>
                <w:szCs w:val="16"/>
                <w:u w:val="single"/>
              </w:rPr>
            </w:pPr>
          </w:p>
        </w:tc>
        <w:sdt>
          <w:sdtPr>
            <w:rPr>
              <w:b/>
              <w:sz w:val="16"/>
              <w:szCs w:val="16"/>
              <w:u w:val="single"/>
            </w:rPr>
            <w:alias w:val="Grade"/>
            <w:tag w:val="Grade"/>
            <w:id w:val="956753811"/>
            <w:placeholder>
              <w:docPart w:val="F381C07BA6154AA1BFCFB06DE1FBBD6E"/>
            </w:placeholder>
            <w:showingPlcHdr/>
            <w:dropDownList>
              <w:listItem w:value="Choose an item."/>
              <w:listItem w:displayText="A" w:value="A"/>
              <w:listItem w:displayText="A-" w:value="A-"/>
              <w:listItem w:displayText="B+" w:value="B+"/>
              <w:listItem w:displayText="B" w:value="B"/>
              <w:listItem w:displayText="B-" w:value="B-"/>
              <w:listItem w:displayText="C+" w:value="C+"/>
              <w:listItem w:displayText="C" w:value="C"/>
              <w:listItem w:displayText="C-" w:value="C-"/>
              <w:listItem w:displayText="D+" w:value="D+"/>
              <w:listItem w:displayText="D" w:value="D"/>
              <w:listItem w:displayText="D-" w:value="D-"/>
              <w:listItem w:displayText="F" w:value="F"/>
              <w:listItem w:displayText="S" w:value="S"/>
              <w:listItem w:displayText="IP" w:value="IP"/>
              <w:listItem w:displayText="I" w:value="I"/>
              <w:listItem w:displayText="W" w:value="W"/>
            </w:dropDownList>
          </w:sdtPr>
          <w:sdtEndPr/>
          <w:sdtContent>
            <w:tc>
              <w:tcPr>
                <w:tcW w:w="2207" w:type="dxa"/>
                <w:gridSpan w:val="2"/>
              </w:tcPr>
              <w:p w:rsidR="0043477A" w:rsidRDefault="0043477A" w:rsidP="00CD2DFF">
                <w:pPr>
                  <w:jc w:val="center"/>
                  <w:rPr>
                    <w:b/>
                    <w:sz w:val="16"/>
                    <w:szCs w:val="16"/>
                    <w:u w:val="single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2070" w:type="dxa"/>
            <w:gridSpan w:val="2"/>
          </w:tcPr>
          <w:p w:rsidR="0043477A" w:rsidRDefault="0043477A" w:rsidP="00CD2DFF">
            <w:pPr>
              <w:jc w:val="center"/>
              <w:rPr>
                <w:b/>
                <w:sz w:val="16"/>
                <w:szCs w:val="16"/>
                <w:u w:val="single"/>
              </w:rPr>
            </w:pPr>
          </w:p>
        </w:tc>
      </w:tr>
      <w:tr w:rsidR="0043477A" w:rsidTr="0068160A">
        <w:trPr>
          <w:gridAfter w:val="1"/>
          <w:wAfter w:w="416" w:type="dxa"/>
        </w:trPr>
        <w:tc>
          <w:tcPr>
            <w:tcW w:w="1183" w:type="dxa"/>
          </w:tcPr>
          <w:p w:rsidR="0043477A" w:rsidRPr="00AF340C" w:rsidRDefault="000E7710" w:rsidP="00B0158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BIOL 6605</w:t>
            </w:r>
          </w:p>
        </w:tc>
        <w:tc>
          <w:tcPr>
            <w:tcW w:w="2446" w:type="dxa"/>
            <w:gridSpan w:val="3"/>
          </w:tcPr>
          <w:p w:rsidR="0043477A" w:rsidRPr="00AF340C" w:rsidRDefault="000E7710" w:rsidP="00B0158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Biometry</w:t>
            </w:r>
          </w:p>
        </w:tc>
        <w:tc>
          <w:tcPr>
            <w:tcW w:w="783" w:type="dxa"/>
          </w:tcPr>
          <w:p w:rsidR="0043477A" w:rsidRPr="00AF340C" w:rsidRDefault="000E7710" w:rsidP="00CD2DFF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4</w:t>
            </w:r>
          </w:p>
        </w:tc>
        <w:sdt>
          <w:sdtPr>
            <w:rPr>
              <w:sz w:val="16"/>
              <w:szCs w:val="16"/>
            </w:rPr>
            <w:alias w:val="Semester"/>
            <w:tag w:val="Semester"/>
            <w:id w:val="2001084652"/>
            <w:placeholder>
              <w:docPart w:val="188AC3044BE64F138BE211C99BC05902"/>
            </w:placeholder>
            <w:showingPlcHdr/>
            <w:dropDownList>
              <w:listItem w:value="Choose an item."/>
              <w:listItem w:displayText="Fall" w:value="Fall"/>
              <w:listItem w:displayText="Spring" w:value="Spring"/>
              <w:listItem w:displayText="Summer" w:value="Summer"/>
            </w:dropDownList>
          </w:sdtPr>
          <w:sdtEndPr/>
          <w:sdtContent>
            <w:tc>
              <w:tcPr>
                <w:tcW w:w="1345" w:type="dxa"/>
                <w:gridSpan w:val="2"/>
              </w:tcPr>
              <w:p w:rsidR="0043477A" w:rsidRDefault="0043477A" w:rsidP="00CD2DFF">
                <w:pPr>
                  <w:jc w:val="center"/>
                  <w:rPr>
                    <w:sz w:val="16"/>
                    <w:szCs w:val="16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586" w:type="dxa"/>
            <w:gridSpan w:val="2"/>
          </w:tcPr>
          <w:p w:rsidR="0043477A" w:rsidRPr="000A4107" w:rsidRDefault="0043477A" w:rsidP="00CD2DFF">
            <w:pPr>
              <w:rPr>
                <w:b/>
                <w:sz w:val="16"/>
                <w:szCs w:val="16"/>
                <w:u w:val="single"/>
              </w:rPr>
            </w:pPr>
          </w:p>
        </w:tc>
        <w:sdt>
          <w:sdtPr>
            <w:rPr>
              <w:b/>
              <w:sz w:val="16"/>
              <w:szCs w:val="16"/>
              <w:u w:val="single"/>
            </w:rPr>
            <w:alias w:val="Grade"/>
            <w:tag w:val="Grade"/>
            <w:id w:val="-2135161380"/>
            <w:placeholder>
              <w:docPart w:val="07AE0EBA1F6343B099B78FFD9CB5876C"/>
            </w:placeholder>
            <w:showingPlcHdr/>
            <w:dropDownList>
              <w:listItem w:value="Choose an item."/>
              <w:listItem w:displayText="A" w:value="A"/>
              <w:listItem w:displayText="A-" w:value="A-"/>
              <w:listItem w:displayText="B+" w:value="B+"/>
              <w:listItem w:displayText="B" w:value="B"/>
              <w:listItem w:displayText="B-" w:value="B-"/>
              <w:listItem w:displayText="C+" w:value="C+"/>
              <w:listItem w:displayText="C" w:value="C"/>
              <w:listItem w:displayText="C-" w:value="C-"/>
              <w:listItem w:displayText="D+" w:value="D+"/>
              <w:listItem w:displayText="D" w:value="D"/>
              <w:listItem w:displayText="D-" w:value="D-"/>
              <w:listItem w:displayText="F" w:value="F"/>
              <w:listItem w:displayText="S" w:value="S"/>
              <w:listItem w:displayText="IP" w:value="IP"/>
              <w:listItem w:displayText="I" w:value="I"/>
              <w:listItem w:displayText="W" w:value="W"/>
            </w:dropDownList>
          </w:sdtPr>
          <w:sdtEndPr/>
          <w:sdtContent>
            <w:tc>
              <w:tcPr>
                <w:tcW w:w="2207" w:type="dxa"/>
                <w:gridSpan w:val="2"/>
              </w:tcPr>
              <w:p w:rsidR="0043477A" w:rsidRDefault="0043477A" w:rsidP="00CD2DFF">
                <w:pPr>
                  <w:jc w:val="center"/>
                  <w:rPr>
                    <w:b/>
                    <w:sz w:val="16"/>
                    <w:szCs w:val="16"/>
                    <w:u w:val="single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2070" w:type="dxa"/>
            <w:gridSpan w:val="2"/>
          </w:tcPr>
          <w:p w:rsidR="0043477A" w:rsidRDefault="0043477A" w:rsidP="00CD2DFF">
            <w:pPr>
              <w:jc w:val="center"/>
              <w:rPr>
                <w:b/>
                <w:sz w:val="16"/>
                <w:szCs w:val="16"/>
                <w:u w:val="single"/>
              </w:rPr>
            </w:pPr>
          </w:p>
        </w:tc>
      </w:tr>
      <w:tr w:rsidR="0043477A" w:rsidTr="0068160A">
        <w:trPr>
          <w:gridAfter w:val="1"/>
          <w:wAfter w:w="416" w:type="dxa"/>
        </w:trPr>
        <w:tc>
          <w:tcPr>
            <w:tcW w:w="1183" w:type="dxa"/>
          </w:tcPr>
          <w:p w:rsidR="0043477A" w:rsidRPr="00AF340C" w:rsidRDefault="000E7710" w:rsidP="00B0158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BIOL 6648</w:t>
            </w:r>
          </w:p>
        </w:tc>
        <w:tc>
          <w:tcPr>
            <w:tcW w:w="2446" w:type="dxa"/>
            <w:gridSpan w:val="3"/>
          </w:tcPr>
          <w:p w:rsidR="0043477A" w:rsidRPr="00AF340C" w:rsidRDefault="000E7710" w:rsidP="00B0158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Graduate Problems</w:t>
            </w:r>
          </w:p>
        </w:tc>
        <w:tc>
          <w:tcPr>
            <w:tcW w:w="783" w:type="dxa"/>
          </w:tcPr>
          <w:p w:rsidR="0043477A" w:rsidRPr="00AF340C" w:rsidRDefault="000E7710" w:rsidP="00521EF7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4</w:t>
            </w:r>
          </w:p>
        </w:tc>
        <w:sdt>
          <w:sdtPr>
            <w:rPr>
              <w:sz w:val="16"/>
              <w:szCs w:val="16"/>
            </w:rPr>
            <w:alias w:val="Semester"/>
            <w:tag w:val="Semester"/>
            <w:id w:val="1881364175"/>
            <w:placeholder>
              <w:docPart w:val="03DCDF16562242D2892109BBFB1F6B19"/>
            </w:placeholder>
            <w:showingPlcHdr/>
            <w:dropDownList>
              <w:listItem w:value="Choose an item."/>
              <w:listItem w:displayText="Fall" w:value="Fall"/>
              <w:listItem w:displayText="Spring" w:value="Spring"/>
              <w:listItem w:displayText="Summer" w:value="Summer"/>
            </w:dropDownList>
          </w:sdtPr>
          <w:sdtEndPr/>
          <w:sdtContent>
            <w:tc>
              <w:tcPr>
                <w:tcW w:w="1345" w:type="dxa"/>
                <w:gridSpan w:val="2"/>
              </w:tcPr>
              <w:p w:rsidR="0043477A" w:rsidRDefault="0043477A" w:rsidP="00CD2DFF">
                <w:pPr>
                  <w:jc w:val="center"/>
                  <w:rPr>
                    <w:sz w:val="16"/>
                    <w:szCs w:val="16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586" w:type="dxa"/>
            <w:gridSpan w:val="2"/>
          </w:tcPr>
          <w:p w:rsidR="0043477A" w:rsidRPr="000A4107" w:rsidRDefault="0043477A" w:rsidP="00CD2DFF">
            <w:pPr>
              <w:rPr>
                <w:b/>
                <w:sz w:val="16"/>
                <w:szCs w:val="16"/>
                <w:u w:val="single"/>
              </w:rPr>
            </w:pPr>
          </w:p>
        </w:tc>
        <w:sdt>
          <w:sdtPr>
            <w:rPr>
              <w:b/>
              <w:sz w:val="16"/>
              <w:szCs w:val="16"/>
              <w:u w:val="single"/>
            </w:rPr>
            <w:alias w:val="Grade"/>
            <w:tag w:val="Grade"/>
            <w:id w:val="-232702003"/>
            <w:placeholder>
              <w:docPart w:val="19B80A8F441F4E72A0BB5B202B68B871"/>
            </w:placeholder>
            <w:showingPlcHdr/>
            <w:dropDownList>
              <w:listItem w:value="Choose an item."/>
              <w:listItem w:displayText="A" w:value="A"/>
              <w:listItem w:displayText="A-" w:value="A-"/>
              <w:listItem w:displayText="B+" w:value="B+"/>
              <w:listItem w:displayText="B" w:value="B"/>
              <w:listItem w:displayText="B-" w:value="B-"/>
              <w:listItem w:displayText="C+" w:value="C+"/>
              <w:listItem w:displayText="C" w:value="C"/>
              <w:listItem w:displayText="C-" w:value="C-"/>
              <w:listItem w:displayText="D+" w:value="D+"/>
              <w:listItem w:displayText="D" w:value="D"/>
              <w:listItem w:displayText="D-" w:value="D-"/>
              <w:listItem w:displayText="F" w:value="F"/>
              <w:listItem w:displayText="S" w:value="S"/>
              <w:listItem w:displayText="IP" w:value="IP"/>
              <w:listItem w:displayText="I" w:value="I"/>
              <w:listItem w:displayText="W" w:value="W"/>
            </w:dropDownList>
          </w:sdtPr>
          <w:sdtEndPr/>
          <w:sdtContent>
            <w:tc>
              <w:tcPr>
                <w:tcW w:w="2207" w:type="dxa"/>
                <w:gridSpan w:val="2"/>
              </w:tcPr>
              <w:p w:rsidR="0043477A" w:rsidRDefault="0043477A" w:rsidP="00CD2DFF">
                <w:pPr>
                  <w:jc w:val="center"/>
                  <w:rPr>
                    <w:b/>
                    <w:sz w:val="16"/>
                    <w:szCs w:val="16"/>
                    <w:u w:val="single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2070" w:type="dxa"/>
            <w:gridSpan w:val="2"/>
          </w:tcPr>
          <w:p w:rsidR="0043477A" w:rsidRDefault="0043477A" w:rsidP="00CD2DFF">
            <w:pPr>
              <w:jc w:val="center"/>
              <w:rPr>
                <w:b/>
                <w:sz w:val="16"/>
                <w:szCs w:val="16"/>
                <w:u w:val="single"/>
              </w:rPr>
            </w:pPr>
          </w:p>
        </w:tc>
      </w:tr>
      <w:tr w:rsidR="0043477A" w:rsidTr="0068160A">
        <w:trPr>
          <w:gridAfter w:val="1"/>
          <w:wAfter w:w="416" w:type="dxa"/>
        </w:trPr>
        <w:tc>
          <w:tcPr>
            <w:tcW w:w="1183" w:type="dxa"/>
          </w:tcPr>
          <w:p w:rsidR="0043477A" w:rsidRPr="00AF340C" w:rsidRDefault="000E7710" w:rsidP="00B0158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BIOL 6692</w:t>
            </w:r>
          </w:p>
        </w:tc>
        <w:tc>
          <w:tcPr>
            <w:tcW w:w="2446" w:type="dxa"/>
            <w:gridSpan w:val="3"/>
          </w:tcPr>
          <w:p w:rsidR="0043477A" w:rsidRPr="00AF340C" w:rsidRDefault="000E7710" w:rsidP="00B0158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Seminar</w:t>
            </w:r>
          </w:p>
        </w:tc>
        <w:tc>
          <w:tcPr>
            <w:tcW w:w="783" w:type="dxa"/>
          </w:tcPr>
          <w:p w:rsidR="0043477A" w:rsidRPr="00AF340C" w:rsidRDefault="000E7710" w:rsidP="00CD2DFF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1</w:t>
            </w:r>
          </w:p>
        </w:tc>
        <w:sdt>
          <w:sdtPr>
            <w:rPr>
              <w:sz w:val="16"/>
              <w:szCs w:val="16"/>
            </w:rPr>
            <w:alias w:val="Semester"/>
            <w:tag w:val="Semester"/>
            <w:id w:val="-226535937"/>
            <w:placeholder>
              <w:docPart w:val="E4929C1216F345F68EC99DA4337A1F0B"/>
            </w:placeholder>
            <w:showingPlcHdr/>
            <w:dropDownList>
              <w:listItem w:value="Choose an item."/>
              <w:listItem w:displayText="Fall" w:value="Fall"/>
              <w:listItem w:displayText="Spring" w:value="Spring"/>
              <w:listItem w:displayText="Summer" w:value="Summer"/>
            </w:dropDownList>
          </w:sdtPr>
          <w:sdtEndPr/>
          <w:sdtContent>
            <w:tc>
              <w:tcPr>
                <w:tcW w:w="1345" w:type="dxa"/>
                <w:gridSpan w:val="2"/>
              </w:tcPr>
              <w:p w:rsidR="0043477A" w:rsidRDefault="0043477A" w:rsidP="00CD2DFF">
                <w:pPr>
                  <w:jc w:val="center"/>
                  <w:rPr>
                    <w:sz w:val="16"/>
                    <w:szCs w:val="16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586" w:type="dxa"/>
            <w:gridSpan w:val="2"/>
          </w:tcPr>
          <w:p w:rsidR="0043477A" w:rsidRPr="000A4107" w:rsidRDefault="0043477A" w:rsidP="00CD2DFF">
            <w:pPr>
              <w:rPr>
                <w:b/>
                <w:sz w:val="16"/>
                <w:szCs w:val="16"/>
                <w:u w:val="single"/>
              </w:rPr>
            </w:pPr>
          </w:p>
        </w:tc>
        <w:sdt>
          <w:sdtPr>
            <w:rPr>
              <w:b/>
              <w:sz w:val="16"/>
              <w:szCs w:val="16"/>
              <w:u w:val="single"/>
            </w:rPr>
            <w:alias w:val="Grade"/>
            <w:tag w:val="Grade"/>
            <w:id w:val="-379314321"/>
            <w:placeholder>
              <w:docPart w:val="831532BEBD9F466084B7D7208FA72467"/>
            </w:placeholder>
            <w:showingPlcHdr/>
            <w:dropDownList>
              <w:listItem w:value="Choose an item."/>
              <w:listItem w:displayText="A" w:value="A"/>
              <w:listItem w:displayText="A-" w:value="A-"/>
              <w:listItem w:displayText="B+" w:value="B+"/>
              <w:listItem w:displayText="B" w:value="B"/>
              <w:listItem w:displayText="B-" w:value="B-"/>
              <w:listItem w:displayText="C+" w:value="C+"/>
              <w:listItem w:displayText="C" w:value="C"/>
              <w:listItem w:displayText="C-" w:value="C-"/>
              <w:listItem w:displayText="D+" w:value="D+"/>
              <w:listItem w:displayText="D" w:value="D"/>
              <w:listItem w:displayText="D-" w:value="D-"/>
              <w:listItem w:displayText="F" w:value="F"/>
              <w:listItem w:displayText="S" w:value="S"/>
              <w:listItem w:displayText="IP" w:value="IP"/>
              <w:listItem w:displayText="I" w:value="I"/>
              <w:listItem w:displayText="W" w:value="W"/>
            </w:dropDownList>
          </w:sdtPr>
          <w:sdtEndPr/>
          <w:sdtContent>
            <w:tc>
              <w:tcPr>
                <w:tcW w:w="2207" w:type="dxa"/>
                <w:gridSpan w:val="2"/>
              </w:tcPr>
              <w:p w:rsidR="0043477A" w:rsidRDefault="0043477A" w:rsidP="00CD2DFF">
                <w:pPr>
                  <w:jc w:val="center"/>
                  <w:rPr>
                    <w:b/>
                    <w:sz w:val="16"/>
                    <w:szCs w:val="16"/>
                    <w:u w:val="single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2070" w:type="dxa"/>
            <w:gridSpan w:val="2"/>
          </w:tcPr>
          <w:p w:rsidR="0043477A" w:rsidRDefault="0043477A" w:rsidP="00CD2DFF">
            <w:pPr>
              <w:jc w:val="center"/>
              <w:rPr>
                <w:b/>
                <w:sz w:val="16"/>
                <w:szCs w:val="16"/>
                <w:u w:val="single"/>
              </w:rPr>
            </w:pPr>
          </w:p>
        </w:tc>
      </w:tr>
      <w:tr w:rsidR="0043477A" w:rsidTr="0068160A">
        <w:trPr>
          <w:gridAfter w:val="1"/>
          <w:wAfter w:w="416" w:type="dxa"/>
        </w:trPr>
        <w:tc>
          <w:tcPr>
            <w:tcW w:w="1183" w:type="dxa"/>
          </w:tcPr>
          <w:p w:rsidR="0043477A" w:rsidRPr="00AF340C" w:rsidRDefault="000E7710" w:rsidP="00B01583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BIOL 8850</w:t>
            </w:r>
          </w:p>
        </w:tc>
        <w:tc>
          <w:tcPr>
            <w:tcW w:w="2446" w:type="dxa"/>
            <w:gridSpan w:val="3"/>
          </w:tcPr>
          <w:p w:rsidR="0043477A" w:rsidRPr="00AF340C" w:rsidRDefault="000E7710" w:rsidP="009503E0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Doctor</w:t>
            </w:r>
            <w:r w:rsidR="009503E0">
              <w:rPr>
                <w:rFonts w:asciiTheme="majorHAnsi" w:hAnsiTheme="majorHAnsi" w:cstheme="majorHAnsi"/>
                <w:sz w:val="20"/>
                <w:szCs w:val="20"/>
              </w:rPr>
              <w:t>al</w:t>
            </w:r>
            <w:bookmarkStart w:id="0" w:name="_GoBack"/>
            <w:bookmarkEnd w:id="0"/>
            <w:r>
              <w:rPr>
                <w:rFonts w:asciiTheme="majorHAnsi" w:hAnsiTheme="majorHAnsi" w:cstheme="majorHAnsi"/>
                <w:sz w:val="20"/>
                <w:szCs w:val="20"/>
              </w:rPr>
              <w:t xml:space="preserve"> Dissertation</w:t>
            </w:r>
          </w:p>
        </w:tc>
        <w:tc>
          <w:tcPr>
            <w:tcW w:w="783" w:type="dxa"/>
          </w:tcPr>
          <w:p w:rsidR="0043477A" w:rsidRPr="00AF340C" w:rsidRDefault="000E7710" w:rsidP="00CD2DFF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1-12</w:t>
            </w:r>
          </w:p>
        </w:tc>
        <w:sdt>
          <w:sdtPr>
            <w:rPr>
              <w:sz w:val="16"/>
              <w:szCs w:val="16"/>
            </w:rPr>
            <w:alias w:val="Semester"/>
            <w:tag w:val="Semester"/>
            <w:id w:val="-665319864"/>
            <w:placeholder>
              <w:docPart w:val="37999F97B0024A7AB666BAEF51248848"/>
            </w:placeholder>
            <w:showingPlcHdr/>
            <w:dropDownList>
              <w:listItem w:value="Choose an item."/>
              <w:listItem w:displayText="Fall" w:value="Fall"/>
              <w:listItem w:displayText="Spring" w:value="Spring"/>
              <w:listItem w:displayText="Summer" w:value="Summer"/>
            </w:dropDownList>
          </w:sdtPr>
          <w:sdtEndPr/>
          <w:sdtContent>
            <w:tc>
              <w:tcPr>
                <w:tcW w:w="1345" w:type="dxa"/>
                <w:gridSpan w:val="2"/>
              </w:tcPr>
              <w:p w:rsidR="0043477A" w:rsidRDefault="0043477A" w:rsidP="00CD2DFF">
                <w:pPr>
                  <w:jc w:val="center"/>
                  <w:rPr>
                    <w:sz w:val="16"/>
                    <w:szCs w:val="16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586" w:type="dxa"/>
            <w:gridSpan w:val="2"/>
          </w:tcPr>
          <w:p w:rsidR="0043477A" w:rsidRPr="000A4107" w:rsidRDefault="0043477A" w:rsidP="00CD2DFF">
            <w:pPr>
              <w:rPr>
                <w:b/>
                <w:sz w:val="16"/>
                <w:szCs w:val="16"/>
                <w:u w:val="single"/>
              </w:rPr>
            </w:pPr>
          </w:p>
        </w:tc>
        <w:sdt>
          <w:sdtPr>
            <w:rPr>
              <w:b/>
              <w:sz w:val="16"/>
              <w:szCs w:val="16"/>
              <w:u w:val="single"/>
            </w:rPr>
            <w:alias w:val="Grade"/>
            <w:tag w:val="Grade"/>
            <w:id w:val="1894001477"/>
            <w:placeholder>
              <w:docPart w:val="036D9BFF41A1494EA5232CC15FC9B4CA"/>
            </w:placeholder>
            <w:showingPlcHdr/>
            <w:dropDownList>
              <w:listItem w:value="Choose an item."/>
              <w:listItem w:displayText="A" w:value="A"/>
              <w:listItem w:displayText="A-" w:value="A-"/>
              <w:listItem w:displayText="B+" w:value="B+"/>
              <w:listItem w:displayText="B" w:value="B"/>
              <w:listItem w:displayText="B-" w:value="B-"/>
              <w:listItem w:displayText="C+" w:value="C+"/>
              <w:listItem w:displayText="C" w:value="C"/>
              <w:listItem w:displayText="C-" w:value="C-"/>
              <w:listItem w:displayText="D+" w:value="D+"/>
              <w:listItem w:displayText="D" w:value="D"/>
              <w:listItem w:displayText="D-" w:value="D-"/>
              <w:listItem w:displayText="F" w:value="F"/>
              <w:listItem w:displayText="S" w:value="S"/>
              <w:listItem w:displayText="IP" w:value="IP"/>
              <w:listItem w:displayText="I" w:value="I"/>
              <w:listItem w:displayText="W" w:value="W"/>
            </w:dropDownList>
          </w:sdtPr>
          <w:sdtEndPr/>
          <w:sdtContent>
            <w:tc>
              <w:tcPr>
                <w:tcW w:w="2207" w:type="dxa"/>
                <w:gridSpan w:val="2"/>
              </w:tcPr>
              <w:p w:rsidR="0043477A" w:rsidRDefault="0043477A" w:rsidP="00CD2DFF">
                <w:pPr>
                  <w:jc w:val="center"/>
                  <w:rPr>
                    <w:b/>
                    <w:sz w:val="16"/>
                    <w:szCs w:val="16"/>
                    <w:u w:val="single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2070" w:type="dxa"/>
            <w:gridSpan w:val="2"/>
          </w:tcPr>
          <w:p w:rsidR="0043477A" w:rsidRDefault="0043477A" w:rsidP="00CD2DFF">
            <w:pPr>
              <w:jc w:val="center"/>
              <w:rPr>
                <w:b/>
                <w:sz w:val="16"/>
                <w:szCs w:val="16"/>
                <w:u w:val="single"/>
              </w:rPr>
            </w:pPr>
          </w:p>
        </w:tc>
      </w:tr>
      <w:tr w:rsidR="0043477A" w:rsidTr="0068160A">
        <w:trPr>
          <w:gridAfter w:val="1"/>
          <w:wAfter w:w="416" w:type="dxa"/>
        </w:trPr>
        <w:tc>
          <w:tcPr>
            <w:tcW w:w="4412" w:type="dxa"/>
            <w:gridSpan w:val="5"/>
            <w:shd w:val="clear" w:color="auto" w:fill="EEECE1"/>
          </w:tcPr>
          <w:p w:rsidR="0043477A" w:rsidRPr="00060CC8" w:rsidRDefault="000E7710" w:rsidP="00B01583">
            <w:pPr>
              <w:rPr>
                <w:rFonts w:asciiTheme="majorHAnsi" w:hAnsiTheme="majorHAnsi" w:cstheme="majorHAnsi"/>
                <w:b/>
                <w:szCs w:val="20"/>
              </w:rPr>
            </w:pPr>
            <w:r>
              <w:rPr>
                <w:rFonts w:asciiTheme="majorHAnsi" w:hAnsiTheme="majorHAnsi" w:cstheme="majorHAnsi"/>
                <w:b/>
                <w:szCs w:val="20"/>
              </w:rPr>
              <w:t>Remaining Credit Hou</w:t>
            </w:r>
            <w:r w:rsidR="001A4C8C">
              <w:rPr>
                <w:rFonts w:asciiTheme="majorHAnsi" w:hAnsiTheme="majorHAnsi" w:cstheme="majorHAnsi"/>
                <w:b/>
                <w:szCs w:val="20"/>
              </w:rPr>
              <w:t xml:space="preserve">rs </w:t>
            </w:r>
          </w:p>
        </w:tc>
        <w:tc>
          <w:tcPr>
            <w:tcW w:w="6208" w:type="dxa"/>
            <w:gridSpan w:val="8"/>
            <w:shd w:val="clear" w:color="auto" w:fill="EEECE1"/>
          </w:tcPr>
          <w:p w:rsidR="0043477A" w:rsidRPr="00060CC8" w:rsidRDefault="0043477A" w:rsidP="00B01583">
            <w:pPr>
              <w:rPr>
                <w:rFonts w:asciiTheme="majorHAnsi" w:hAnsiTheme="majorHAnsi" w:cstheme="majorHAnsi"/>
                <w:b/>
                <w:szCs w:val="20"/>
              </w:rPr>
            </w:pPr>
          </w:p>
        </w:tc>
      </w:tr>
      <w:tr w:rsidR="0043477A" w:rsidTr="0068160A">
        <w:trPr>
          <w:gridAfter w:val="1"/>
          <w:wAfter w:w="416" w:type="dxa"/>
        </w:trPr>
        <w:tc>
          <w:tcPr>
            <w:tcW w:w="1183" w:type="dxa"/>
          </w:tcPr>
          <w:p w:rsidR="0043477A" w:rsidRPr="00AF340C" w:rsidRDefault="0043477A" w:rsidP="00B01583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2446" w:type="dxa"/>
            <w:gridSpan w:val="3"/>
          </w:tcPr>
          <w:p w:rsidR="0043477A" w:rsidRPr="00AF340C" w:rsidRDefault="0043477A" w:rsidP="00B01583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783" w:type="dxa"/>
          </w:tcPr>
          <w:p w:rsidR="0043477A" w:rsidRPr="00AF340C" w:rsidRDefault="0043477A" w:rsidP="00CD2DFF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sdt>
          <w:sdtPr>
            <w:rPr>
              <w:sz w:val="16"/>
              <w:szCs w:val="16"/>
            </w:rPr>
            <w:alias w:val="Semester"/>
            <w:tag w:val="Semester"/>
            <w:id w:val="75645394"/>
            <w:placeholder>
              <w:docPart w:val="AB38F77D18CB41828EC3D00F7B4AABA8"/>
            </w:placeholder>
            <w:showingPlcHdr/>
            <w:dropDownList>
              <w:listItem w:value="Choose an item."/>
              <w:listItem w:displayText="Fall" w:value="Fall"/>
              <w:listItem w:displayText="Spring" w:value="Spring"/>
              <w:listItem w:displayText="Summer" w:value="Summer"/>
            </w:dropDownList>
          </w:sdtPr>
          <w:sdtEndPr/>
          <w:sdtContent>
            <w:tc>
              <w:tcPr>
                <w:tcW w:w="1345" w:type="dxa"/>
                <w:gridSpan w:val="2"/>
              </w:tcPr>
              <w:p w:rsidR="0043477A" w:rsidRDefault="0043477A" w:rsidP="00CD2DFF">
                <w:pPr>
                  <w:jc w:val="center"/>
                  <w:rPr>
                    <w:sz w:val="16"/>
                    <w:szCs w:val="16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586" w:type="dxa"/>
            <w:gridSpan w:val="2"/>
          </w:tcPr>
          <w:p w:rsidR="0043477A" w:rsidRPr="000A4107" w:rsidRDefault="0043477A" w:rsidP="00CD2DFF">
            <w:pPr>
              <w:rPr>
                <w:b/>
                <w:sz w:val="16"/>
                <w:szCs w:val="16"/>
                <w:u w:val="single"/>
              </w:rPr>
            </w:pPr>
          </w:p>
        </w:tc>
        <w:sdt>
          <w:sdtPr>
            <w:rPr>
              <w:b/>
              <w:sz w:val="16"/>
              <w:szCs w:val="16"/>
              <w:u w:val="single"/>
            </w:rPr>
            <w:alias w:val="Grade"/>
            <w:tag w:val="Grade"/>
            <w:id w:val="-80221010"/>
            <w:placeholder>
              <w:docPart w:val="B90F2A6FC4A842F9A252D9CDF94E1121"/>
            </w:placeholder>
            <w:showingPlcHdr/>
            <w:dropDownList>
              <w:listItem w:value="Choose an item."/>
              <w:listItem w:displayText="A" w:value="A"/>
              <w:listItem w:displayText="A-" w:value="A-"/>
              <w:listItem w:displayText="B+" w:value="B+"/>
              <w:listItem w:displayText="B" w:value="B"/>
              <w:listItem w:displayText="B-" w:value="B-"/>
              <w:listItem w:displayText="C+" w:value="C+"/>
              <w:listItem w:displayText="C" w:value="C"/>
              <w:listItem w:displayText="C-" w:value="C-"/>
              <w:listItem w:displayText="D+" w:value="D+"/>
              <w:listItem w:displayText="D" w:value="D"/>
              <w:listItem w:displayText="D-" w:value="D-"/>
              <w:listItem w:displayText="F" w:value="F"/>
              <w:listItem w:displayText="S" w:value="S"/>
              <w:listItem w:displayText="IP" w:value="IP"/>
              <w:listItem w:displayText="I" w:value="I"/>
              <w:listItem w:displayText="W" w:value="W"/>
            </w:dropDownList>
          </w:sdtPr>
          <w:sdtEndPr/>
          <w:sdtContent>
            <w:tc>
              <w:tcPr>
                <w:tcW w:w="2207" w:type="dxa"/>
                <w:gridSpan w:val="2"/>
              </w:tcPr>
              <w:p w:rsidR="0043477A" w:rsidRDefault="0043477A" w:rsidP="00CD2DFF">
                <w:pPr>
                  <w:jc w:val="center"/>
                  <w:rPr>
                    <w:b/>
                    <w:sz w:val="16"/>
                    <w:szCs w:val="16"/>
                    <w:u w:val="single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2070" w:type="dxa"/>
            <w:gridSpan w:val="2"/>
          </w:tcPr>
          <w:p w:rsidR="0043477A" w:rsidRDefault="0043477A" w:rsidP="00CD2DFF">
            <w:pPr>
              <w:jc w:val="center"/>
              <w:rPr>
                <w:b/>
                <w:sz w:val="16"/>
                <w:szCs w:val="16"/>
                <w:u w:val="single"/>
              </w:rPr>
            </w:pPr>
          </w:p>
        </w:tc>
      </w:tr>
      <w:tr w:rsidR="0043477A" w:rsidTr="0068160A">
        <w:trPr>
          <w:gridAfter w:val="1"/>
          <w:wAfter w:w="416" w:type="dxa"/>
        </w:trPr>
        <w:tc>
          <w:tcPr>
            <w:tcW w:w="1183" w:type="dxa"/>
          </w:tcPr>
          <w:p w:rsidR="0043477A" w:rsidRPr="00AF340C" w:rsidRDefault="0043477A" w:rsidP="00B01583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2446" w:type="dxa"/>
            <w:gridSpan w:val="3"/>
          </w:tcPr>
          <w:p w:rsidR="0043477A" w:rsidRPr="00AF340C" w:rsidRDefault="0043477A" w:rsidP="00B01583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783" w:type="dxa"/>
          </w:tcPr>
          <w:p w:rsidR="0043477A" w:rsidRPr="00AF340C" w:rsidRDefault="0043477A" w:rsidP="00CD2DFF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sdt>
          <w:sdtPr>
            <w:rPr>
              <w:sz w:val="16"/>
              <w:szCs w:val="16"/>
            </w:rPr>
            <w:alias w:val="Semester"/>
            <w:tag w:val="Semester"/>
            <w:id w:val="1744368117"/>
            <w:placeholder>
              <w:docPart w:val="9D3745F1FA084C45AD5AB61D5A67D074"/>
            </w:placeholder>
            <w:showingPlcHdr/>
            <w:dropDownList>
              <w:listItem w:value="Choose an item."/>
              <w:listItem w:displayText="Fall" w:value="Fall"/>
              <w:listItem w:displayText="Spring" w:value="Spring"/>
              <w:listItem w:displayText="Summer" w:value="Summer"/>
            </w:dropDownList>
          </w:sdtPr>
          <w:sdtEndPr/>
          <w:sdtContent>
            <w:tc>
              <w:tcPr>
                <w:tcW w:w="1345" w:type="dxa"/>
                <w:gridSpan w:val="2"/>
              </w:tcPr>
              <w:p w:rsidR="0043477A" w:rsidRDefault="0043477A" w:rsidP="00CD2DFF">
                <w:pPr>
                  <w:jc w:val="center"/>
                  <w:rPr>
                    <w:sz w:val="16"/>
                    <w:szCs w:val="16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586" w:type="dxa"/>
            <w:gridSpan w:val="2"/>
          </w:tcPr>
          <w:p w:rsidR="0043477A" w:rsidRPr="000A4107" w:rsidRDefault="0043477A" w:rsidP="00CD2DFF">
            <w:pPr>
              <w:rPr>
                <w:b/>
                <w:sz w:val="16"/>
                <w:szCs w:val="16"/>
                <w:u w:val="single"/>
              </w:rPr>
            </w:pPr>
          </w:p>
        </w:tc>
        <w:sdt>
          <w:sdtPr>
            <w:rPr>
              <w:b/>
              <w:sz w:val="16"/>
              <w:szCs w:val="16"/>
              <w:u w:val="single"/>
            </w:rPr>
            <w:alias w:val="Grade"/>
            <w:tag w:val="Grade"/>
            <w:id w:val="-802768067"/>
            <w:placeholder>
              <w:docPart w:val="7101DD90ABF4447693CCCA4FEDAAA4F6"/>
            </w:placeholder>
            <w:showingPlcHdr/>
            <w:dropDownList>
              <w:listItem w:value="Choose an item."/>
              <w:listItem w:displayText="A" w:value="A"/>
              <w:listItem w:displayText="A-" w:value="A-"/>
              <w:listItem w:displayText="B+" w:value="B+"/>
              <w:listItem w:displayText="B" w:value="B"/>
              <w:listItem w:displayText="B-" w:value="B-"/>
              <w:listItem w:displayText="C+" w:value="C+"/>
              <w:listItem w:displayText="C" w:value="C"/>
              <w:listItem w:displayText="C-" w:value="C-"/>
              <w:listItem w:displayText="D+" w:value="D+"/>
              <w:listItem w:displayText="D" w:value="D"/>
              <w:listItem w:displayText="D-" w:value="D-"/>
              <w:listItem w:displayText="F" w:value="F"/>
              <w:listItem w:displayText="S" w:value="S"/>
              <w:listItem w:displayText="IP" w:value="IP"/>
              <w:listItem w:displayText="I" w:value="I"/>
              <w:listItem w:displayText="W" w:value="W"/>
            </w:dropDownList>
          </w:sdtPr>
          <w:sdtEndPr/>
          <w:sdtContent>
            <w:tc>
              <w:tcPr>
                <w:tcW w:w="2207" w:type="dxa"/>
                <w:gridSpan w:val="2"/>
              </w:tcPr>
              <w:p w:rsidR="0043477A" w:rsidRDefault="0043477A" w:rsidP="00CD2DFF">
                <w:pPr>
                  <w:jc w:val="center"/>
                  <w:rPr>
                    <w:b/>
                    <w:sz w:val="16"/>
                    <w:szCs w:val="16"/>
                    <w:u w:val="single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2070" w:type="dxa"/>
            <w:gridSpan w:val="2"/>
          </w:tcPr>
          <w:p w:rsidR="0043477A" w:rsidRDefault="0043477A" w:rsidP="00CD2DFF">
            <w:pPr>
              <w:jc w:val="center"/>
              <w:rPr>
                <w:b/>
                <w:sz w:val="16"/>
                <w:szCs w:val="16"/>
                <w:u w:val="single"/>
              </w:rPr>
            </w:pPr>
          </w:p>
        </w:tc>
      </w:tr>
      <w:tr w:rsidR="0043477A" w:rsidTr="0068160A">
        <w:trPr>
          <w:gridAfter w:val="1"/>
          <w:wAfter w:w="416" w:type="dxa"/>
        </w:trPr>
        <w:tc>
          <w:tcPr>
            <w:tcW w:w="1183" w:type="dxa"/>
          </w:tcPr>
          <w:p w:rsidR="0043477A" w:rsidRPr="00AF340C" w:rsidRDefault="0043477A" w:rsidP="00B01583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2446" w:type="dxa"/>
            <w:gridSpan w:val="3"/>
          </w:tcPr>
          <w:p w:rsidR="0043477A" w:rsidRPr="00AF340C" w:rsidRDefault="0043477A" w:rsidP="00B01583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783" w:type="dxa"/>
          </w:tcPr>
          <w:p w:rsidR="0043477A" w:rsidRPr="00AF340C" w:rsidRDefault="0043477A" w:rsidP="00CD2DFF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sdt>
          <w:sdtPr>
            <w:rPr>
              <w:sz w:val="16"/>
              <w:szCs w:val="16"/>
            </w:rPr>
            <w:alias w:val="Semester"/>
            <w:tag w:val="Semester"/>
            <w:id w:val="1430232475"/>
            <w:placeholder>
              <w:docPart w:val="7DE4EC7286C2461EA91952A3DE0F6F61"/>
            </w:placeholder>
            <w:showingPlcHdr/>
            <w:dropDownList>
              <w:listItem w:value="Choose an item."/>
              <w:listItem w:displayText="Fall" w:value="Fall"/>
              <w:listItem w:displayText="Spring" w:value="Spring"/>
              <w:listItem w:displayText="Summer" w:value="Summer"/>
            </w:dropDownList>
          </w:sdtPr>
          <w:sdtEndPr/>
          <w:sdtContent>
            <w:tc>
              <w:tcPr>
                <w:tcW w:w="1345" w:type="dxa"/>
                <w:gridSpan w:val="2"/>
              </w:tcPr>
              <w:p w:rsidR="0043477A" w:rsidRDefault="0043477A" w:rsidP="00CD2DFF">
                <w:pPr>
                  <w:jc w:val="center"/>
                  <w:rPr>
                    <w:sz w:val="16"/>
                    <w:szCs w:val="16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586" w:type="dxa"/>
            <w:gridSpan w:val="2"/>
          </w:tcPr>
          <w:p w:rsidR="0043477A" w:rsidRPr="000A4107" w:rsidRDefault="0043477A" w:rsidP="00CD2DFF">
            <w:pPr>
              <w:rPr>
                <w:b/>
                <w:sz w:val="16"/>
                <w:szCs w:val="16"/>
                <w:u w:val="single"/>
              </w:rPr>
            </w:pPr>
          </w:p>
        </w:tc>
        <w:sdt>
          <w:sdtPr>
            <w:rPr>
              <w:b/>
              <w:sz w:val="16"/>
              <w:szCs w:val="16"/>
              <w:u w:val="single"/>
            </w:rPr>
            <w:alias w:val="Grade"/>
            <w:tag w:val="Grade"/>
            <w:id w:val="577571197"/>
            <w:placeholder>
              <w:docPart w:val="4EE47C2749FF45B38192349C95D4C0D4"/>
            </w:placeholder>
            <w:showingPlcHdr/>
            <w:dropDownList>
              <w:listItem w:value="Choose an item."/>
              <w:listItem w:displayText="A" w:value="A"/>
              <w:listItem w:displayText="A-" w:value="A-"/>
              <w:listItem w:displayText="B+" w:value="B+"/>
              <w:listItem w:displayText="B" w:value="B"/>
              <w:listItem w:displayText="B-" w:value="B-"/>
              <w:listItem w:displayText="C+" w:value="C+"/>
              <w:listItem w:displayText="C" w:value="C"/>
              <w:listItem w:displayText="C-" w:value="C-"/>
              <w:listItem w:displayText="D+" w:value="D+"/>
              <w:listItem w:displayText="D" w:value="D"/>
              <w:listItem w:displayText="D-" w:value="D-"/>
              <w:listItem w:displayText="F" w:value="F"/>
              <w:listItem w:displayText="S" w:value="S"/>
              <w:listItem w:displayText="IP" w:value="IP"/>
              <w:listItem w:displayText="I" w:value="I"/>
              <w:listItem w:displayText="W" w:value="W"/>
            </w:dropDownList>
          </w:sdtPr>
          <w:sdtEndPr/>
          <w:sdtContent>
            <w:tc>
              <w:tcPr>
                <w:tcW w:w="2207" w:type="dxa"/>
                <w:gridSpan w:val="2"/>
              </w:tcPr>
              <w:p w:rsidR="0043477A" w:rsidRDefault="0043477A" w:rsidP="00CD2DFF">
                <w:pPr>
                  <w:jc w:val="center"/>
                  <w:rPr>
                    <w:b/>
                    <w:sz w:val="16"/>
                    <w:szCs w:val="16"/>
                    <w:u w:val="single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2070" w:type="dxa"/>
            <w:gridSpan w:val="2"/>
          </w:tcPr>
          <w:p w:rsidR="0043477A" w:rsidRDefault="0043477A" w:rsidP="00CD2DFF">
            <w:pPr>
              <w:jc w:val="center"/>
              <w:rPr>
                <w:b/>
                <w:sz w:val="16"/>
                <w:szCs w:val="16"/>
                <w:u w:val="single"/>
              </w:rPr>
            </w:pPr>
          </w:p>
        </w:tc>
      </w:tr>
      <w:tr w:rsidR="000E7710" w:rsidTr="0068160A">
        <w:trPr>
          <w:gridAfter w:val="1"/>
          <w:wAfter w:w="416" w:type="dxa"/>
        </w:trPr>
        <w:tc>
          <w:tcPr>
            <w:tcW w:w="1183" w:type="dxa"/>
          </w:tcPr>
          <w:p w:rsidR="000E7710" w:rsidRPr="00AF340C" w:rsidRDefault="000E7710" w:rsidP="00B01583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2446" w:type="dxa"/>
            <w:gridSpan w:val="3"/>
          </w:tcPr>
          <w:p w:rsidR="000E7710" w:rsidRPr="00AF340C" w:rsidRDefault="000E7710" w:rsidP="00B01583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783" w:type="dxa"/>
          </w:tcPr>
          <w:p w:rsidR="000E7710" w:rsidRPr="00AF340C" w:rsidRDefault="000E7710" w:rsidP="00CD2DFF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sdt>
          <w:sdtPr>
            <w:rPr>
              <w:sz w:val="16"/>
              <w:szCs w:val="16"/>
            </w:rPr>
            <w:alias w:val="Semester"/>
            <w:tag w:val="Semester"/>
            <w:id w:val="1078798459"/>
            <w:placeholder>
              <w:docPart w:val="826950DA92D040E1A6860A5C955DDA49"/>
            </w:placeholder>
            <w:showingPlcHdr/>
            <w:dropDownList>
              <w:listItem w:value="Choose an item."/>
              <w:listItem w:displayText="Fall" w:value="Fall"/>
              <w:listItem w:displayText="Spring" w:value="Spring"/>
              <w:listItem w:displayText="Summer" w:value="Summer"/>
            </w:dropDownList>
          </w:sdtPr>
          <w:sdtEndPr/>
          <w:sdtContent>
            <w:tc>
              <w:tcPr>
                <w:tcW w:w="1345" w:type="dxa"/>
                <w:gridSpan w:val="2"/>
              </w:tcPr>
              <w:p w:rsidR="000E7710" w:rsidRDefault="00CB168A" w:rsidP="00CD2DFF">
                <w:pPr>
                  <w:jc w:val="center"/>
                  <w:rPr>
                    <w:sz w:val="16"/>
                    <w:szCs w:val="16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586" w:type="dxa"/>
            <w:gridSpan w:val="2"/>
          </w:tcPr>
          <w:p w:rsidR="000E7710" w:rsidRPr="000A4107" w:rsidRDefault="000E7710" w:rsidP="00CD2DFF">
            <w:pPr>
              <w:rPr>
                <w:b/>
                <w:sz w:val="16"/>
                <w:szCs w:val="16"/>
                <w:u w:val="single"/>
              </w:rPr>
            </w:pPr>
          </w:p>
        </w:tc>
        <w:sdt>
          <w:sdtPr>
            <w:rPr>
              <w:b/>
              <w:sz w:val="16"/>
              <w:szCs w:val="16"/>
              <w:u w:val="single"/>
            </w:rPr>
            <w:alias w:val="Grade"/>
            <w:tag w:val="Grade"/>
            <w:id w:val="1677305693"/>
            <w:placeholder>
              <w:docPart w:val="2CFE3E0ABB5E43CBB094E071F4890FCE"/>
            </w:placeholder>
            <w:showingPlcHdr/>
            <w:dropDownList>
              <w:listItem w:value="Choose an item."/>
              <w:listItem w:displayText="A" w:value="A"/>
              <w:listItem w:displayText="A-" w:value="A-"/>
              <w:listItem w:displayText="B+" w:value="B+"/>
              <w:listItem w:displayText="B" w:value="B"/>
              <w:listItem w:displayText="B-" w:value="B-"/>
              <w:listItem w:displayText="C+" w:value="C+"/>
              <w:listItem w:displayText="C" w:value="C"/>
              <w:listItem w:displayText="C-" w:value="C-"/>
              <w:listItem w:displayText="D+" w:value="D+"/>
              <w:listItem w:displayText="D" w:value="D"/>
              <w:listItem w:displayText="D-" w:value="D-"/>
              <w:listItem w:displayText="F" w:value="F"/>
              <w:listItem w:displayText="S" w:value="S"/>
              <w:listItem w:displayText="IP" w:value="IP"/>
              <w:listItem w:displayText="I" w:value="I"/>
              <w:listItem w:displayText="W" w:value="W"/>
            </w:dropDownList>
          </w:sdtPr>
          <w:sdtEndPr/>
          <w:sdtContent>
            <w:tc>
              <w:tcPr>
                <w:tcW w:w="2207" w:type="dxa"/>
                <w:gridSpan w:val="2"/>
              </w:tcPr>
              <w:p w:rsidR="000E7710" w:rsidRDefault="00CB168A" w:rsidP="00CD2DFF">
                <w:pPr>
                  <w:jc w:val="center"/>
                  <w:rPr>
                    <w:b/>
                    <w:sz w:val="16"/>
                    <w:szCs w:val="16"/>
                    <w:u w:val="single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2070" w:type="dxa"/>
            <w:gridSpan w:val="2"/>
          </w:tcPr>
          <w:p w:rsidR="000E7710" w:rsidRDefault="000E7710" w:rsidP="00CD2DFF">
            <w:pPr>
              <w:jc w:val="center"/>
              <w:rPr>
                <w:b/>
                <w:sz w:val="16"/>
                <w:szCs w:val="16"/>
                <w:u w:val="single"/>
              </w:rPr>
            </w:pPr>
          </w:p>
        </w:tc>
      </w:tr>
      <w:tr w:rsidR="000E7710" w:rsidTr="0068160A">
        <w:trPr>
          <w:gridAfter w:val="1"/>
          <w:wAfter w:w="416" w:type="dxa"/>
        </w:trPr>
        <w:tc>
          <w:tcPr>
            <w:tcW w:w="1183" w:type="dxa"/>
          </w:tcPr>
          <w:p w:rsidR="000E7710" w:rsidRPr="00AF340C" w:rsidRDefault="000E7710" w:rsidP="00B01583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2446" w:type="dxa"/>
            <w:gridSpan w:val="3"/>
          </w:tcPr>
          <w:p w:rsidR="000E7710" w:rsidRPr="00AF340C" w:rsidRDefault="000E7710" w:rsidP="00B01583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783" w:type="dxa"/>
          </w:tcPr>
          <w:p w:rsidR="000E7710" w:rsidRPr="00AF340C" w:rsidRDefault="000E7710" w:rsidP="00CD2DFF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sdt>
          <w:sdtPr>
            <w:rPr>
              <w:sz w:val="16"/>
              <w:szCs w:val="16"/>
            </w:rPr>
            <w:alias w:val="Semester"/>
            <w:tag w:val="Semester"/>
            <w:id w:val="-1727983829"/>
            <w:placeholder>
              <w:docPart w:val="56D90C922E7946F585BBDB30F48F376D"/>
            </w:placeholder>
            <w:showingPlcHdr/>
            <w:dropDownList>
              <w:listItem w:value="Choose an item."/>
              <w:listItem w:displayText="Fall" w:value="Fall"/>
              <w:listItem w:displayText="Spring" w:value="Spring"/>
              <w:listItem w:displayText="Summer" w:value="Summer"/>
            </w:dropDownList>
          </w:sdtPr>
          <w:sdtEndPr/>
          <w:sdtContent>
            <w:tc>
              <w:tcPr>
                <w:tcW w:w="1345" w:type="dxa"/>
                <w:gridSpan w:val="2"/>
              </w:tcPr>
              <w:p w:rsidR="000E7710" w:rsidRDefault="00CB168A" w:rsidP="00CD2DFF">
                <w:pPr>
                  <w:jc w:val="center"/>
                  <w:rPr>
                    <w:sz w:val="16"/>
                    <w:szCs w:val="16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586" w:type="dxa"/>
            <w:gridSpan w:val="2"/>
          </w:tcPr>
          <w:p w:rsidR="000E7710" w:rsidRPr="000A4107" w:rsidRDefault="000E7710" w:rsidP="00CD2DFF">
            <w:pPr>
              <w:rPr>
                <w:b/>
                <w:sz w:val="16"/>
                <w:szCs w:val="16"/>
                <w:u w:val="single"/>
              </w:rPr>
            </w:pPr>
          </w:p>
        </w:tc>
        <w:sdt>
          <w:sdtPr>
            <w:rPr>
              <w:b/>
              <w:sz w:val="16"/>
              <w:szCs w:val="16"/>
              <w:u w:val="single"/>
            </w:rPr>
            <w:alias w:val="Grade"/>
            <w:tag w:val="Grade"/>
            <w:id w:val="685631610"/>
            <w:placeholder>
              <w:docPart w:val="A728FA2BAF9F48C2B7BCC71F26AF2B77"/>
            </w:placeholder>
            <w:showingPlcHdr/>
            <w:dropDownList>
              <w:listItem w:value="Choose an item."/>
              <w:listItem w:displayText="A" w:value="A"/>
              <w:listItem w:displayText="A-" w:value="A-"/>
              <w:listItem w:displayText="B+" w:value="B+"/>
              <w:listItem w:displayText="B" w:value="B"/>
              <w:listItem w:displayText="B-" w:value="B-"/>
              <w:listItem w:displayText="C+" w:value="C+"/>
              <w:listItem w:displayText="C" w:value="C"/>
              <w:listItem w:displayText="C-" w:value="C-"/>
              <w:listItem w:displayText="D+" w:value="D+"/>
              <w:listItem w:displayText="D" w:value="D"/>
              <w:listItem w:displayText="D-" w:value="D-"/>
              <w:listItem w:displayText="F" w:value="F"/>
              <w:listItem w:displayText="S" w:value="S"/>
              <w:listItem w:displayText="IP" w:value="IP"/>
              <w:listItem w:displayText="I" w:value="I"/>
              <w:listItem w:displayText="W" w:value="W"/>
            </w:dropDownList>
          </w:sdtPr>
          <w:sdtEndPr/>
          <w:sdtContent>
            <w:tc>
              <w:tcPr>
                <w:tcW w:w="2207" w:type="dxa"/>
                <w:gridSpan w:val="2"/>
              </w:tcPr>
              <w:p w:rsidR="000E7710" w:rsidRDefault="00CB168A" w:rsidP="00CD2DFF">
                <w:pPr>
                  <w:jc w:val="center"/>
                  <w:rPr>
                    <w:b/>
                    <w:sz w:val="16"/>
                    <w:szCs w:val="16"/>
                    <w:u w:val="single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2070" w:type="dxa"/>
            <w:gridSpan w:val="2"/>
          </w:tcPr>
          <w:p w:rsidR="000E7710" w:rsidRDefault="000E7710" w:rsidP="00CD2DFF">
            <w:pPr>
              <w:jc w:val="center"/>
              <w:rPr>
                <w:b/>
                <w:sz w:val="16"/>
                <w:szCs w:val="16"/>
                <w:u w:val="single"/>
              </w:rPr>
            </w:pPr>
          </w:p>
        </w:tc>
      </w:tr>
      <w:tr w:rsidR="000E7710" w:rsidTr="0068160A">
        <w:trPr>
          <w:gridAfter w:val="1"/>
          <w:wAfter w:w="416" w:type="dxa"/>
        </w:trPr>
        <w:tc>
          <w:tcPr>
            <w:tcW w:w="1183" w:type="dxa"/>
          </w:tcPr>
          <w:p w:rsidR="000E7710" w:rsidRPr="00AF340C" w:rsidRDefault="000E7710" w:rsidP="00B01583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2446" w:type="dxa"/>
            <w:gridSpan w:val="3"/>
          </w:tcPr>
          <w:p w:rsidR="000E7710" w:rsidRPr="00AF340C" w:rsidRDefault="000E7710" w:rsidP="00B01583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783" w:type="dxa"/>
          </w:tcPr>
          <w:p w:rsidR="000E7710" w:rsidRPr="00AF340C" w:rsidRDefault="000E7710" w:rsidP="00CD2DFF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sdt>
          <w:sdtPr>
            <w:rPr>
              <w:sz w:val="16"/>
              <w:szCs w:val="16"/>
            </w:rPr>
            <w:alias w:val="Semester"/>
            <w:tag w:val="Semester"/>
            <w:id w:val="1044646714"/>
            <w:placeholder>
              <w:docPart w:val="F857F809724E4735803141595634C920"/>
            </w:placeholder>
            <w:showingPlcHdr/>
            <w:dropDownList>
              <w:listItem w:value="Choose an item."/>
              <w:listItem w:displayText="Fall" w:value="Fall"/>
              <w:listItem w:displayText="Spring" w:value="Spring"/>
              <w:listItem w:displayText="Summer" w:value="Summer"/>
            </w:dropDownList>
          </w:sdtPr>
          <w:sdtEndPr/>
          <w:sdtContent>
            <w:tc>
              <w:tcPr>
                <w:tcW w:w="1345" w:type="dxa"/>
                <w:gridSpan w:val="2"/>
              </w:tcPr>
              <w:p w:rsidR="000E7710" w:rsidRDefault="00CB168A" w:rsidP="00CD2DFF">
                <w:pPr>
                  <w:jc w:val="center"/>
                  <w:rPr>
                    <w:sz w:val="16"/>
                    <w:szCs w:val="16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586" w:type="dxa"/>
            <w:gridSpan w:val="2"/>
          </w:tcPr>
          <w:p w:rsidR="000E7710" w:rsidRPr="000A4107" w:rsidRDefault="000E7710" w:rsidP="00CD2DFF">
            <w:pPr>
              <w:rPr>
                <w:b/>
                <w:sz w:val="16"/>
                <w:szCs w:val="16"/>
                <w:u w:val="single"/>
              </w:rPr>
            </w:pPr>
          </w:p>
        </w:tc>
        <w:sdt>
          <w:sdtPr>
            <w:rPr>
              <w:b/>
              <w:sz w:val="16"/>
              <w:szCs w:val="16"/>
              <w:u w:val="single"/>
            </w:rPr>
            <w:alias w:val="Grade"/>
            <w:tag w:val="Grade"/>
            <w:id w:val="1634521678"/>
            <w:placeholder>
              <w:docPart w:val="2171C924769145EB96D5E02005DC4522"/>
            </w:placeholder>
            <w:showingPlcHdr/>
            <w:dropDownList>
              <w:listItem w:value="Choose an item."/>
              <w:listItem w:displayText="A" w:value="A"/>
              <w:listItem w:displayText="A-" w:value="A-"/>
              <w:listItem w:displayText="B+" w:value="B+"/>
              <w:listItem w:displayText="B" w:value="B"/>
              <w:listItem w:displayText="B-" w:value="B-"/>
              <w:listItem w:displayText="C+" w:value="C+"/>
              <w:listItem w:displayText="C" w:value="C"/>
              <w:listItem w:displayText="C-" w:value="C-"/>
              <w:listItem w:displayText="D+" w:value="D+"/>
              <w:listItem w:displayText="D" w:value="D"/>
              <w:listItem w:displayText="D-" w:value="D-"/>
              <w:listItem w:displayText="F" w:value="F"/>
              <w:listItem w:displayText="S" w:value="S"/>
              <w:listItem w:displayText="IP" w:value="IP"/>
              <w:listItem w:displayText="I" w:value="I"/>
              <w:listItem w:displayText="W" w:value="W"/>
            </w:dropDownList>
          </w:sdtPr>
          <w:sdtEndPr/>
          <w:sdtContent>
            <w:tc>
              <w:tcPr>
                <w:tcW w:w="2207" w:type="dxa"/>
                <w:gridSpan w:val="2"/>
              </w:tcPr>
              <w:p w:rsidR="000E7710" w:rsidRDefault="00CB168A" w:rsidP="00CD2DFF">
                <w:pPr>
                  <w:jc w:val="center"/>
                  <w:rPr>
                    <w:b/>
                    <w:sz w:val="16"/>
                    <w:szCs w:val="16"/>
                    <w:u w:val="single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2070" w:type="dxa"/>
            <w:gridSpan w:val="2"/>
          </w:tcPr>
          <w:p w:rsidR="000E7710" w:rsidRDefault="000E7710" w:rsidP="00CD2DFF">
            <w:pPr>
              <w:jc w:val="center"/>
              <w:rPr>
                <w:b/>
                <w:sz w:val="16"/>
                <w:szCs w:val="16"/>
                <w:u w:val="single"/>
              </w:rPr>
            </w:pPr>
          </w:p>
        </w:tc>
      </w:tr>
      <w:tr w:rsidR="00CB168A" w:rsidTr="0068160A">
        <w:trPr>
          <w:gridAfter w:val="1"/>
          <w:wAfter w:w="416" w:type="dxa"/>
        </w:trPr>
        <w:tc>
          <w:tcPr>
            <w:tcW w:w="1183" w:type="dxa"/>
          </w:tcPr>
          <w:p w:rsidR="00CB168A" w:rsidRPr="00AF340C" w:rsidRDefault="00CB168A" w:rsidP="00B01583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2446" w:type="dxa"/>
            <w:gridSpan w:val="3"/>
          </w:tcPr>
          <w:p w:rsidR="00CB168A" w:rsidRPr="00AF340C" w:rsidRDefault="00CB168A" w:rsidP="00B01583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783" w:type="dxa"/>
          </w:tcPr>
          <w:p w:rsidR="00CB168A" w:rsidRPr="00AF340C" w:rsidRDefault="00CB168A" w:rsidP="00CD2DFF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sdt>
          <w:sdtPr>
            <w:rPr>
              <w:sz w:val="16"/>
              <w:szCs w:val="16"/>
            </w:rPr>
            <w:alias w:val="Semester"/>
            <w:tag w:val="Semester"/>
            <w:id w:val="-1571879443"/>
            <w:placeholder>
              <w:docPart w:val="F6772361C4384F85ADD86F8DE1AC97BA"/>
            </w:placeholder>
            <w:showingPlcHdr/>
            <w:dropDownList>
              <w:listItem w:value="Choose an item."/>
              <w:listItem w:displayText="Fall" w:value="Fall"/>
              <w:listItem w:displayText="Spring" w:value="Spring"/>
              <w:listItem w:displayText="Summer" w:value="Summer"/>
            </w:dropDownList>
          </w:sdtPr>
          <w:sdtEndPr/>
          <w:sdtContent>
            <w:tc>
              <w:tcPr>
                <w:tcW w:w="1345" w:type="dxa"/>
                <w:gridSpan w:val="2"/>
              </w:tcPr>
              <w:p w:rsidR="00CB168A" w:rsidRDefault="00CB168A" w:rsidP="00CD2DFF">
                <w:pPr>
                  <w:jc w:val="center"/>
                  <w:rPr>
                    <w:sz w:val="16"/>
                    <w:szCs w:val="16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586" w:type="dxa"/>
            <w:gridSpan w:val="2"/>
          </w:tcPr>
          <w:p w:rsidR="00CB168A" w:rsidRPr="000A4107" w:rsidRDefault="00CB168A" w:rsidP="00CD2DFF">
            <w:pPr>
              <w:rPr>
                <w:b/>
                <w:sz w:val="16"/>
                <w:szCs w:val="16"/>
                <w:u w:val="single"/>
              </w:rPr>
            </w:pPr>
          </w:p>
        </w:tc>
        <w:sdt>
          <w:sdtPr>
            <w:rPr>
              <w:b/>
              <w:sz w:val="16"/>
              <w:szCs w:val="16"/>
              <w:u w:val="single"/>
            </w:rPr>
            <w:alias w:val="Grade"/>
            <w:tag w:val="Grade"/>
            <w:id w:val="288550492"/>
            <w:placeholder>
              <w:docPart w:val="F1CB45D66503494F961B7DD208DE83E6"/>
            </w:placeholder>
            <w:showingPlcHdr/>
            <w:dropDownList>
              <w:listItem w:value="Choose an item."/>
              <w:listItem w:displayText="A" w:value="A"/>
              <w:listItem w:displayText="A-" w:value="A-"/>
              <w:listItem w:displayText="B+" w:value="B+"/>
              <w:listItem w:displayText="B" w:value="B"/>
              <w:listItem w:displayText="B-" w:value="B-"/>
              <w:listItem w:displayText="C+" w:value="C+"/>
              <w:listItem w:displayText="C" w:value="C"/>
              <w:listItem w:displayText="C-" w:value="C-"/>
              <w:listItem w:displayText="D+" w:value="D+"/>
              <w:listItem w:displayText="D" w:value="D"/>
              <w:listItem w:displayText="D-" w:value="D-"/>
              <w:listItem w:displayText="F" w:value="F"/>
              <w:listItem w:displayText="S" w:value="S"/>
              <w:listItem w:displayText="IP" w:value="IP"/>
              <w:listItem w:displayText="I" w:value="I"/>
              <w:listItem w:displayText="W" w:value="W"/>
            </w:dropDownList>
          </w:sdtPr>
          <w:sdtEndPr/>
          <w:sdtContent>
            <w:tc>
              <w:tcPr>
                <w:tcW w:w="2207" w:type="dxa"/>
                <w:gridSpan w:val="2"/>
              </w:tcPr>
              <w:p w:rsidR="00CB168A" w:rsidRDefault="00CB168A" w:rsidP="00CD2DFF">
                <w:pPr>
                  <w:jc w:val="center"/>
                  <w:rPr>
                    <w:b/>
                    <w:sz w:val="16"/>
                    <w:szCs w:val="16"/>
                    <w:u w:val="single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2070" w:type="dxa"/>
            <w:gridSpan w:val="2"/>
          </w:tcPr>
          <w:p w:rsidR="00CB168A" w:rsidRDefault="00CB168A" w:rsidP="00CD2DFF">
            <w:pPr>
              <w:jc w:val="center"/>
              <w:rPr>
                <w:b/>
                <w:sz w:val="16"/>
                <w:szCs w:val="16"/>
                <w:u w:val="single"/>
              </w:rPr>
            </w:pPr>
          </w:p>
        </w:tc>
      </w:tr>
      <w:tr w:rsidR="00CB168A" w:rsidTr="0068160A">
        <w:trPr>
          <w:gridAfter w:val="1"/>
          <w:wAfter w:w="416" w:type="dxa"/>
        </w:trPr>
        <w:tc>
          <w:tcPr>
            <w:tcW w:w="1183" w:type="dxa"/>
          </w:tcPr>
          <w:p w:rsidR="00CB168A" w:rsidRPr="00AF340C" w:rsidRDefault="00CB168A" w:rsidP="00B01583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2446" w:type="dxa"/>
            <w:gridSpan w:val="3"/>
          </w:tcPr>
          <w:p w:rsidR="00CB168A" w:rsidRPr="00AF340C" w:rsidRDefault="00CB168A" w:rsidP="00B01583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783" w:type="dxa"/>
          </w:tcPr>
          <w:p w:rsidR="00CB168A" w:rsidRPr="00AF340C" w:rsidRDefault="00CB168A" w:rsidP="00CD2DFF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sdt>
          <w:sdtPr>
            <w:rPr>
              <w:sz w:val="16"/>
              <w:szCs w:val="16"/>
            </w:rPr>
            <w:alias w:val="Semester"/>
            <w:tag w:val="Semester"/>
            <w:id w:val="-608585991"/>
            <w:placeholder>
              <w:docPart w:val="B8BE40B761314FE8BFC045E46708234C"/>
            </w:placeholder>
            <w:showingPlcHdr/>
            <w:dropDownList>
              <w:listItem w:value="Choose an item."/>
              <w:listItem w:displayText="Fall" w:value="Fall"/>
              <w:listItem w:displayText="Spring" w:value="Spring"/>
              <w:listItem w:displayText="Summer" w:value="Summer"/>
            </w:dropDownList>
          </w:sdtPr>
          <w:sdtEndPr/>
          <w:sdtContent>
            <w:tc>
              <w:tcPr>
                <w:tcW w:w="1345" w:type="dxa"/>
                <w:gridSpan w:val="2"/>
              </w:tcPr>
              <w:p w:rsidR="00CB168A" w:rsidRDefault="00CB168A" w:rsidP="00CD2DFF">
                <w:pPr>
                  <w:jc w:val="center"/>
                  <w:rPr>
                    <w:sz w:val="16"/>
                    <w:szCs w:val="16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586" w:type="dxa"/>
            <w:gridSpan w:val="2"/>
          </w:tcPr>
          <w:p w:rsidR="00CB168A" w:rsidRPr="000A4107" w:rsidRDefault="00CB168A" w:rsidP="00CD2DFF">
            <w:pPr>
              <w:rPr>
                <w:b/>
                <w:sz w:val="16"/>
                <w:szCs w:val="16"/>
                <w:u w:val="single"/>
              </w:rPr>
            </w:pPr>
          </w:p>
        </w:tc>
        <w:sdt>
          <w:sdtPr>
            <w:rPr>
              <w:b/>
              <w:sz w:val="16"/>
              <w:szCs w:val="16"/>
              <w:u w:val="single"/>
            </w:rPr>
            <w:alias w:val="Grade"/>
            <w:tag w:val="Grade"/>
            <w:id w:val="1132976863"/>
            <w:placeholder>
              <w:docPart w:val="9DE165438CFD4A2E8C38756E9EF98DBA"/>
            </w:placeholder>
            <w:showingPlcHdr/>
            <w:dropDownList>
              <w:listItem w:value="Choose an item."/>
              <w:listItem w:displayText="A" w:value="A"/>
              <w:listItem w:displayText="A-" w:value="A-"/>
              <w:listItem w:displayText="B+" w:value="B+"/>
              <w:listItem w:displayText="B" w:value="B"/>
              <w:listItem w:displayText="B-" w:value="B-"/>
              <w:listItem w:displayText="C+" w:value="C+"/>
              <w:listItem w:displayText="C" w:value="C"/>
              <w:listItem w:displayText="C-" w:value="C-"/>
              <w:listItem w:displayText="D+" w:value="D+"/>
              <w:listItem w:displayText="D" w:value="D"/>
              <w:listItem w:displayText="D-" w:value="D-"/>
              <w:listItem w:displayText="F" w:value="F"/>
              <w:listItem w:displayText="S" w:value="S"/>
              <w:listItem w:displayText="IP" w:value="IP"/>
              <w:listItem w:displayText="I" w:value="I"/>
              <w:listItem w:displayText="W" w:value="W"/>
            </w:dropDownList>
          </w:sdtPr>
          <w:sdtEndPr/>
          <w:sdtContent>
            <w:tc>
              <w:tcPr>
                <w:tcW w:w="2207" w:type="dxa"/>
                <w:gridSpan w:val="2"/>
              </w:tcPr>
              <w:p w:rsidR="00CB168A" w:rsidRDefault="00CB168A" w:rsidP="00CD2DFF">
                <w:pPr>
                  <w:jc w:val="center"/>
                  <w:rPr>
                    <w:b/>
                    <w:sz w:val="16"/>
                    <w:szCs w:val="16"/>
                    <w:u w:val="single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2070" w:type="dxa"/>
            <w:gridSpan w:val="2"/>
          </w:tcPr>
          <w:p w:rsidR="00CB168A" w:rsidRDefault="00CB168A" w:rsidP="00CD2DFF">
            <w:pPr>
              <w:jc w:val="center"/>
              <w:rPr>
                <w:b/>
                <w:sz w:val="16"/>
                <w:szCs w:val="16"/>
                <w:u w:val="single"/>
              </w:rPr>
            </w:pPr>
          </w:p>
        </w:tc>
      </w:tr>
      <w:tr w:rsidR="0043477A" w:rsidTr="0068160A">
        <w:trPr>
          <w:gridAfter w:val="1"/>
          <w:wAfter w:w="416" w:type="dxa"/>
        </w:trPr>
        <w:tc>
          <w:tcPr>
            <w:tcW w:w="10620" w:type="dxa"/>
            <w:gridSpan w:val="13"/>
            <w:shd w:val="clear" w:color="auto" w:fill="EEECE1"/>
          </w:tcPr>
          <w:p w:rsidR="0043477A" w:rsidRPr="00060CC8" w:rsidRDefault="000E7710" w:rsidP="00B01583">
            <w:pPr>
              <w:rPr>
                <w:rFonts w:asciiTheme="majorHAnsi" w:hAnsiTheme="majorHAnsi" w:cstheme="majorHAnsi"/>
                <w:b/>
                <w:szCs w:val="20"/>
              </w:rPr>
            </w:pPr>
            <w:r>
              <w:rPr>
                <w:rFonts w:asciiTheme="majorHAnsi" w:hAnsiTheme="majorHAnsi" w:cstheme="majorHAnsi"/>
                <w:b/>
                <w:szCs w:val="20"/>
              </w:rPr>
              <w:t>Minor</w:t>
            </w:r>
            <w:r w:rsidR="0043477A" w:rsidRPr="00060CC8">
              <w:rPr>
                <w:rFonts w:asciiTheme="majorHAnsi" w:hAnsiTheme="majorHAnsi" w:cstheme="majorHAnsi"/>
                <w:b/>
                <w:szCs w:val="20"/>
              </w:rPr>
              <w:t xml:space="preserve"> Coursework </w:t>
            </w:r>
            <w:r>
              <w:rPr>
                <w:rFonts w:asciiTheme="majorHAnsi" w:hAnsiTheme="majorHAnsi" w:cstheme="majorHAnsi"/>
                <w:b/>
                <w:szCs w:val="20"/>
              </w:rPr>
              <w:t>(9 Credits)</w:t>
            </w:r>
            <w:r w:rsidR="00521EF7">
              <w:rPr>
                <w:rFonts w:asciiTheme="majorHAnsi" w:hAnsiTheme="majorHAnsi" w:cstheme="majorHAnsi"/>
                <w:b/>
                <w:szCs w:val="20"/>
              </w:rPr>
              <w:t xml:space="preserve"> – if applicable</w:t>
            </w:r>
          </w:p>
        </w:tc>
      </w:tr>
      <w:tr w:rsidR="001A4C8C" w:rsidTr="0068160A">
        <w:trPr>
          <w:gridAfter w:val="1"/>
          <w:wAfter w:w="416" w:type="dxa"/>
        </w:trPr>
        <w:tc>
          <w:tcPr>
            <w:tcW w:w="1183" w:type="dxa"/>
            <w:tcBorders>
              <w:bottom w:val="single" w:sz="4" w:space="0" w:color="auto"/>
            </w:tcBorders>
          </w:tcPr>
          <w:p w:rsidR="001A4C8C" w:rsidRPr="00AF340C" w:rsidRDefault="001A4C8C" w:rsidP="00B01583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2446" w:type="dxa"/>
            <w:gridSpan w:val="3"/>
            <w:tcBorders>
              <w:bottom w:val="single" w:sz="4" w:space="0" w:color="auto"/>
            </w:tcBorders>
          </w:tcPr>
          <w:p w:rsidR="001A4C8C" w:rsidRPr="00AF340C" w:rsidRDefault="001A4C8C" w:rsidP="00B01583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783" w:type="dxa"/>
            <w:tcBorders>
              <w:bottom w:val="single" w:sz="4" w:space="0" w:color="auto"/>
            </w:tcBorders>
          </w:tcPr>
          <w:p w:rsidR="001A4C8C" w:rsidRPr="00AF340C" w:rsidRDefault="001A4C8C" w:rsidP="00CD2DFF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sdt>
          <w:sdtPr>
            <w:rPr>
              <w:sz w:val="16"/>
              <w:szCs w:val="16"/>
            </w:rPr>
            <w:alias w:val="Semester"/>
            <w:tag w:val="Semester"/>
            <w:id w:val="1611859734"/>
            <w:placeholder>
              <w:docPart w:val="4759E611860640C6B713F7F9F887C3F6"/>
            </w:placeholder>
            <w:showingPlcHdr/>
            <w:dropDownList>
              <w:listItem w:value="Choose an item."/>
              <w:listItem w:displayText="Fall" w:value="Fall"/>
              <w:listItem w:displayText="Spring" w:value="Spring"/>
              <w:listItem w:displayText="Summer" w:value="Summer"/>
            </w:dropDownList>
          </w:sdtPr>
          <w:sdtEndPr/>
          <w:sdtContent>
            <w:tc>
              <w:tcPr>
                <w:tcW w:w="1345" w:type="dxa"/>
                <w:gridSpan w:val="2"/>
                <w:tcBorders>
                  <w:bottom w:val="single" w:sz="4" w:space="0" w:color="auto"/>
                </w:tcBorders>
              </w:tcPr>
              <w:p w:rsidR="001A4C8C" w:rsidRDefault="003C7D08" w:rsidP="00CD2DFF">
                <w:pPr>
                  <w:jc w:val="center"/>
                  <w:rPr>
                    <w:sz w:val="16"/>
                    <w:szCs w:val="16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586" w:type="dxa"/>
            <w:gridSpan w:val="2"/>
            <w:tcBorders>
              <w:bottom w:val="single" w:sz="4" w:space="0" w:color="auto"/>
            </w:tcBorders>
          </w:tcPr>
          <w:p w:rsidR="001A4C8C" w:rsidRPr="000A4107" w:rsidRDefault="001A4C8C" w:rsidP="00CD2DFF">
            <w:pPr>
              <w:rPr>
                <w:b/>
                <w:sz w:val="16"/>
                <w:szCs w:val="16"/>
                <w:u w:val="single"/>
              </w:rPr>
            </w:pPr>
          </w:p>
        </w:tc>
        <w:sdt>
          <w:sdtPr>
            <w:rPr>
              <w:b/>
              <w:sz w:val="16"/>
              <w:szCs w:val="16"/>
              <w:u w:val="single"/>
            </w:rPr>
            <w:alias w:val="Grade"/>
            <w:tag w:val="Grade"/>
            <w:id w:val="1678688895"/>
            <w:placeholder>
              <w:docPart w:val="C95148CE965E40489DA9C44D6CCAE7C9"/>
            </w:placeholder>
            <w:showingPlcHdr/>
            <w:dropDownList>
              <w:listItem w:value="Choose an item."/>
              <w:listItem w:displayText="A" w:value="A"/>
              <w:listItem w:displayText="A-" w:value="A-"/>
              <w:listItem w:displayText="B+" w:value="B+"/>
              <w:listItem w:displayText="B" w:value="B"/>
              <w:listItem w:displayText="B-" w:value="B-"/>
              <w:listItem w:displayText="C+" w:value="C+"/>
              <w:listItem w:displayText="C" w:value="C"/>
              <w:listItem w:displayText="C-" w:value="C-"/>
              <w:listItem w:displayText="D+" w:value="D+"/>
              <w:listItem w:displayText="D" w:value="D"/>
              <w:listItem w:displayText="D-" w:value="D-"/>
              <w:listItem w:displayText="F" w:value="F"/>
              <w:listItem w:displayText="S" w:value="S"/>
              <w:listItem w:displayText="IP" w:value="IP"/>
              <w:listItem w:displayText="I" w:value="I"/>
              <w:listItem w:displayText="W" w:value="W"/>
            </w:dropDownList>
          </w:sdtPr>
          <w:sdtEndPr/>
          <w:sdtContent>
            <w:tc>
              <w:tcPr>
                <w:tcW w:w="2207" w:type="dxa"/>
                <w:gridSpan w:val="2"/>
                <w:tcBorders>
                  <w:bottom w:val="single" w:sz="4" w:space="0" w:color="auto"/>
                </w:tcBorders>
              </w:tcPr>
              <w:p w:rsidR="001A4C8C" w:rsidRDefault="003C7D08" w:rsidP="00CD2DFF">
                <w:pPr>
                  <w:jc w:val="center"/>
                  <w:rPr>
                    <w:b/>
                    <w:sz w:val="16"/>
                    <w:szCs w:val="16"/>
                    <w:u w:val="single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2070" w:type="dxa"/>
            <w:gridSpan w:val="2"/>
            <w:tcBorders>
              <w:bottom w:val="single" w:sz="4" w:space="0" w:color="auto"/>
            </w:tcBorders>
          </w:tcPr>
          <w:p w:rsidR="001A4C8C" w:rsidRDefault="001A4C8C" w:rsidP="00CD2DFF">
            <w:pPr>
              <w:jc w:val="center"/>
              <w:rPr>
                <w:b/>
                <w:sz w:val="16"/>
                <w:szCs w:val="16"/>
                <w:u w:val="single"/>
              </w:rPr>
            </w:pPr>
          </w:p>
        </w:tc>
      </w:tr>
      <w:tr w:rsidR="001A4C8C" w:rsidTr="0068160A">
        <w:trPr>
          <w:gridAfter w:val="1"/>
          <w:wAfter w:w="416" w:type="dxa"/>
        </w:trPr>
        <w:tc>
          <w:tcPr>
            <w:tcW w:w="1183" w:type="dxa"/>
            <w:tcBorders>
              <w:bottom w:val="single" w:sz="4" w:space="0" w:color="auto"/>
            </w:tcBorders>
          </w:tcPr>
          <w:p w:rsidR="001A4C8C" w:rsidRPr="00AF340C" w:rsidRDefault="001A4C8C" w:rsidP="00B01583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2446" w:type="dxa"/>
            <w:gridSpan w:val="3"/>
            <w:tcBorders>
              <w:bottom w:val="single" w:sz="4" w:space="0" w:color="auto"/>
            </w:tcBorders>
          </w:tcPr>
          <w:p w:rsidR="001A4C8C" w:rsidRPr="00AF340C" w:rsidRDefault="001A4C8C" w:rsidP="00B01583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783" w:type="dxa"/>
            <w:tcBorders>
              <w:bottom w:val="single" w:sz="4" w:space="0" w:color="auto"/>
            </w:tcBorders>
          </w:tcPr>
          <w:p w:rsidR="001A4C8C" w:rsidRPr="00AF340C" w:rsidRDefault="001A4C8C" w:rsidP="00CD2DFF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sdt>
          <w:sdtPr>
            <w:rPr>
              <w:sz w:val="16"/>
              <w:szCs w:val="16"/>
            </w:rPr>
            <w:alias w:val="Semester"/>
            <w:tag w:val="Semester"/>
            <w:id w:val="-1662157199"/>
            <w:placeholder>
              <w:docPart w:val="081C7A01201C4CB5A8BBFBCC2193E920"/>
            </w:placeholder>
            <w:showingPlcHdr/>
            <w:dropDownList>
              <w:listItem w:value="Choose an item."/>
              <w:listItem w:displayText="Fall" w:value="Fall"/>
              <w:listItem w:displayText="Spring" w:value="Spring"/>
              <w:listItem w:displayText="Summer" w:value="Summer"/>
            </w:dropDownList>
          </w:sdtPr>
          <w:sdtEndPr/>
          <w:sdtContent>
            <w:tc>
              <w:tcPr>
                <w:tcW w:w="1345" w:type="dxa"/>
                <w:gridSpan w:val="2"/>
                <w:tcBorders>
                  <w:bottom w:val="single" w:sz="4" w:space="0" w:color="auto"/>
                </w:tcBorders>
              </w:tcPr>
              <w:p w:rsidR="001A4C8C" w:rsidRDefault="003C7D08" w:rsidP="00CD2DFF">
                <w:pPr>
                  <w:jc w:val="center"/>
                  <w:rPr>
                    <w:sz w:val="16"/>
                    <w:szCs w:val="16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586" w:type="dxa"/>
            <w:gridSpan w:val="2"/>
            <w:tcBorders>
              <w:bottom w:val="single" w:sz="4" w:space="0" w:color="auto"/>
            </w:tcBorders>
          </w:tcPr>
          <w:p w:rsidR="001A4C8C" w:rsidRPr="000A4107" w:rsidRDefault="001A4C8C" w:rsidP="00CD2DFF">
            <w:pPr>
              <w:rPr>
                <w:b/>
                <w:sz w:val="16"/>
                <w:szCs w:val="16"/>
                <w:u w:val="single"/>
              </w:rPr>
            </w:pPr>
          </w:p>
        </w:tc>
        <w:sdt>
          <w:sdtPr>
            <w:rPr>
              <w:b/>
              <w:sz w:val="16"/>
              <w:szCs w:val="16"/>
              <w:u w:val="single"/>
            </w:rPr>
            <w:alias w:val="Grade"/>
            <w:tag w:val="Grade"/>
            <w:id w:val="-815099921"/>
            <w:placeholder>
              <w:docPart w:val="DF116D696D484975A9F142A811CC9847"/>
            </w:placeholder>
            <w:showingPlcHdr/>
            <w:dropDownList>
              <w:listItem w:value="Choose an item."/>
              <w:listItem w:displayText="A" w:value="A"/>
              <w:listItem w:displayText="A-" w:value="A-"/>
              <w:listItem w:displayText="B+" w:value="B+"/>
              <w:listItem w:displayText="B" w:value="B"/>
              <w:listItem w:displayText="B-" w:value="B-"/>
              <w:listItem w:displayText="C+" w:value="C+"/>
              <w:listItem w:displayText="C" w:value="C"/>
              <w:listItem w:displayText="C-" w:value="C-"/>
              <w:listItem w:displayText="D+" w:value="D+"/>
              <w:listItem w:displayText="D" w:value="D"/>
              <w:listItem w:displayText="D-" w:value="D-"/>
              <w:listItem w:displayText="F" w:value="F"/>
              <w:listItem w:displayText="S" w:value="S"/>
              <w:listItem w:displayText="IP" w:value="IP"/>
              <w:listItem w:displayText="I" w:value="I"/>
              <w:listItem w:displayText="W" w:value="W"/>
            </w:dropDownList>
          </w:sdtPr>
          <w:sdtEndPr/>
          <w:sdtContent>
            <w:tc>
              <w:tcPr>
                <w:tcW w:w="2207" w:type="dxa"/>
                <w:gridSpan w:val="2"/>
                <w:tcBorders>
                  <w:bottom w:val="single" w:sz="4" w:space="0" w:color="auto"/>
                </w:tcBorders>
              </w:tcPr>
              <w:p w:rsidR="001A4C8C" w:rsidRDefault="003C7D08" w:rsidP="00CD2DFF">
                <w:pPr>
                  <w:jc w:val="center"/>
                  <w:rPr>
                    <w:b/>
                    <w:sz w:val="16"/>
                    <w:szCs w:val="16"/>
                    <w:u w:val="single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2070" w:type="dxa"/>
            <w:gridSpan w:val="2"/>
            <w:tcBorders>
              <w:bottom w:val="single" w:sz="4" w:space="0" w:color="auto"/>
            </w:tcBorders>
          </w:tcPr>
          <w:p w:rsidR="001A4C8C" w:rsidRDefault="001A4C8C" w:rsidP="00CD2DFF">
            <w:pPr>
              <w:jc w:val="center"/>
              <w:rPr>
                <w:b/>
                <w:sz w:val="16"/>
                <w:szCs w:val="16"/>
                <w:u w:val="single"/>
              </w:rPr>
            </w:pPr>
          </w:p>
        </w:tc>
      </w:tr>
      <w:tr w:rsidR="003C7D08" w:rsidTr="0068160A">
        <w:trPr>
          <w:gridAfter w:val="1"/>
          <w:wAfter w:w="416" w:type="dxa"/>
        </w:trPr>
        <w:tc>
          <w:tcPr>
            <w:tcW w:w="1183" w:type="dxa"/>
            <w:tcBorders>
              <w:bottom w:val="single" w:sz="4" w:space="0" w:color="auto"/>
            </w:tcBorders>
          </w:tcPr>
          <w:p w:rsidR="003C7D08" w:rsidRPr="00AF340C" w:rsidRDefault="003C7D08" w:rsidP="00B01583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2446" w:type="dxa"/>
            <w:gridSpan w:val="3"/>
            <w:tcBorders>
              <w:bottom w:val="single" w:sz="4" w:space="0" w:color="auto"/>
            </w:tcBorders>
          </w:tcPr>
          <w:p w:rsidR="003C7D08" w:rsidRPr="00AF340C" w:rsidRDefault="003C7D08" w:rsidP="00B01583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783" w:type="dxa"/>
            <w:tcBorders>
              <w:bottom w:val="single" w:sz="4" w:space="0" w:color="auto"/>
            </w:tcBorders>
          </w:tcPr>
          <w:p w:rsidR="003C7D08" w:rsidRPr="00AF340C" w:rsidRDefault="003C7D08" w:rsidP="00CD2DFF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sdt>
          <w:sdtPr>
            <w:rPr>
              <w:sz w:val="16"/>
              <w:szCs w:val="16"/>
            </w:rPr>
            <w:alias w:val="Semester"/>
            <w:tag w:val="Semester"/>
            <w:id w:val="279538566"/>
            <w:placeholder>
              <w:docPart w:val="71898EB49C4847A1A4EEB05F840DF409"/>
            </w:placeholder>
            <w:showingPlcHdr/>
            <w:dropDownList>
              <w:listItem w:value="Choose an item."/>
              <w:listItem w:displayText="Fall" w:value="Fall"/>
              <w:listItem w:displayText="Spring" w:value="Spring"/>
              <w:listItem w:displayText="Summer" w:value="Summer"/>
            </w:dropDownList>
          </w:sdtPr>
          <w:sdtEndPr/>
          <w:sdtContent>
            <w:tc>
              <w:tcPr>
                <w:tcW w:w="1345" w:type="dxa"/>
                <w:gridSpan w:val="2"/>
                <w:tcBorders>
                  <w:bottom w:val="single" w:sz="4" w:space="0" w:color="auto"/>
                </w:tcBorders>
              </w:tcPr>
              <w:p w:rsidR="003C7D08" w:rsidRDefault="003C7D08" w:rsidP="00CD2DFF">
                <w:pPr>
                  <w:jc w:val="center"/>
                  <w:rPr>
                    <w:sz w:val="16"/>
                    <w:szCs w:val="16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586" w:type="dxa"/>
            <w:gridSpan w:val="2"/>
            <w:tcBorders>
              <w:bottom w:val="single" w:sz="4" w:space="0" w:color="auto"/>
            </w:tcBorders>
          </w:tcPr>
          <w:p w:rsidR="003C7D08" w:rsidRPr="000A4107" w:rsidRDefault="003C7D08" w:rsidP="00CD2DFF">
            <w:pPr>
              <w:rPr>
                <w:b/>
                <w:sz w:val="16"/>
                <w:szCs w:val="16"/>
                <w:u w:val="single"/>
              </w:rPr>
            </w:pPr>
          </w:p>
        </w:tc>
        <w:sdt>
          <w:sdtPr>
            <w:rPr>
              <w:b/>
              <w:sz w:val="16"/>
              <w:szCs w:val="16"/>
              <w:u w:val="single"/>
            </w:rPr>
            <w:alias w:val="Grade"/>
            <w:tag w:val="Grade"/>
            <w:id w:val="-1912846341"/>
            <w:placeholder>
              <w:docPart w:val="403460DB00744B039EEF6DE1BCE74DC2"/>
            </w:placeholder>
            <w:showingPlcHdr/>
            <w:dropDownList>
              <w:listItem w:value="Choose an item."/>
              <w:listItem w:displayText="A" w:value="A"/>
              <w:listItem w:displayText="A-" w:value="A-"/>
              <w:listItem w:displayText="B+" w:value="B+"/>
              <w:listItem w:displayText="B" w:value="B"/>
              <w:listItem w:displayText="B-" w:value="B-"/>
              <w:listItem w:displayText="C+" w:value="C+"/>
              <w:listItem w:displayText="C" w:value="C"/>
              <w:listItem w:displayText="C-" w:value="C-"/>
              <w:listItem w:displayText="D+" w:value="D+"/>
              <w:listItem w:displayText="D" w:value="D"/>
              <w:listItem w:displayText="D-" w:value="D-"/>
              <w:listItem w:displayText="F" w:value="F"/>
              <w:listItem w:displayText="S" w:value="S"/>
              <w:listItem w:displayText="IP" w:value="IP"/>
              <w:listItem w:displayText="I" w:value="I"/>
              <w:listItem w:displayText="W" w:value="W"/>
            </w:dropDownList>
          </w:sdtPr>
          <w:sdtEndPr/>
          <w:sdtContent>
            <w:tc>
              <w:tcPr>
                <w:tcW w:w="2207" w:type="dxa"/>
                <w:gridSpan w:val="2"/>
                <w:tcBorders>
                  <w:bottom w:val="single" w:sz="4" w:space="0" w:color="auto"/>
                </w:tcBorders>
              </w:tcPr>
              <w:p w:rsidR="003C7D08" w:rsidRDefault="003C7D08" w:rsidP="00CD2DFF">
                <w:pPr>
                  <w:jc w:val="center"/>
                  <w:rPr>
                    <w:b/>
                    <w:sz w:val="16"/>
                    <w:szCs w:val="16"/>
                    <w:u w:val="single"/>
                  </w:rPr>
                </w:pPr>
                <w:r w:rsidRPr="000A4107">
                  <w:rPr>
                    <w:rStyle w:val="PlaceholderText"/>
                    <w:sz w:val="16"/>
                    <w:szCs w:val="16"/>
                  </w:rPr>
                  <w:t>Choose an item.</w:t>
                </w:r>
              </w:p>
            </w:tc>
          </w:sdtContent>
        </w:sdt>
        <w:tc>
          <w:tcPr>
            <w:tcW w:w="2070" w:type="dxa"/>
            <w:gridSpan w:val="2"/>
            <w:tcBorders>
              <w:bottom w:val="single" w:sz="4" w:space="0" w:color="auto"/>
            </w:tcBorders>
          </w:tcPr>
          <w:p w:rsidR="003C7D08" w:rsidRDefault="003C7D08" w:rsidP="00CD2DFF">
            <w:pPr>
              <w:jc w:val="center"/>
              <w:rPr>
                <w:b/>
                <w:sz w:val="16"/>
                <w:szCs w:val="16"/>
                <w:u w:val="single"/>
              </w:rPr>
            </w:pPr>
          </w:p>
        </w:tc>
      </w:tr>
      <w:tr w:rsidR="00B01583" w:rsidTr="0068160A">
        <w:trPr>
          <w:gridAfter w:val="1"/>
          <w:wAfter w:w="416" w:type="dxa"/>
          <w:trHeight w:val="432"/>
        </w:trPr>
        <w:tc>
          <w:tcPr>
            <w:tcW w:w="10620" w:type="dxa"/>
            <w:gridSpan w:val="13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:rsidR="00B01583" w:rsidRPr="00AF340C" w:rsidRDefault="00B01583" w:rsidP="00060CC8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060CC8">
              <w:rPr>
                <w:b/>
                <w:sz w:val="24"/>
                <w:szCs w:val="18"/>
              </w:rPr>
              <w:t xml:space="preserve">Thesis </w:t>
            </w:r>
            <w:sdt>
              <w:sdtPr>
                <w:rPr>
                  <w:b/>
                  <w:sz w:val="24"/>
                  <w:szCs w:val="18"/>
                </w:rPr>
                <w:id w:val="-18183318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060CC8">
                  <w:rPr>
                    <w:rFonts w:ascii="MS Gothic" w:eastAsia="MS Gothic" w:hAnsi="MS Gothic" w:hint="eastAsia"/>
                    <w:b/>
                    <w:sz w:val="24"/>
                    <w:szCs w:val="18"/>
                  </w:rPr>
                  <w:t>☐</w:t>
                </w:r>
              </w:sdtContent>
            </w:sdt>
            <w:r w:rsidRPr="00060CC8">
              <w:rPr>
                <w:b/>
                <w:sz w:val="24"/>
                <w:szCs w:val="18"/>
              </w:rPr>
              <w:t xml:space="preserve"> / Non-Thesis </w:t>
            </w:r>
            <w:sdt>
              <w:sdtPr>
                <w:rPr>
                  <w:b/>
                  <w:sz w:val="24"/>
                  <w:szCs w:val="18"/>
                </w:rPr>
                <w:id w:val="6840189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060CC8">
                  <w:rPr>
                    <w:rFonts w:ascii="MS Gothic" w:eastAsia="MS Gothic" w:hAnsi="MS Gothic" w:hint="eastAsia"/>
                    <w:b/>
                    <w:sz w:val="24"/>
                    <w:szCs w:val="18"/>
                  </w:rPr>
                  <w:t>☐</w:t>
                </w:r>
              </w:sdtContent>
            </w:sdt>
            <w:r w:rsidRPr="00AF340C">
              <w:rPr>
                <w:rFonts w:asciiTheme="majorHAnsi" w:hAnsiTheme="majorHAnsi" w:cstheme="majorHAnsi"/>
                <w:sz w:val="20"/>
                <w:szCs w:val="20"/>
              </w:rPr>
              <w:t xml:space="preserve"> </w:t>
            </w:r>
          </w:p>
        </w:tc>
      </w:tr>
      <w:tr w:rsidR="00B01583" w:rsidTr="0068160A">
        <w:trPr>
          <w:gridAfter w:val="1"/>
          <w:wAfter w:w="416" w:type="dxa"/>
        </w:trPr>
        <w:tc>
          <w:tcPr>
            <w:tcW w:w="10620" w:type="dxa"/>
            <w:gridSpan w:val="13"/>
            <w:tcBorders>
              <w:bottom w:val="nil"/>
            </w:tcBorders>
          </w:tcPr>
          <w:p w:rsidR="00B01583" w:rsidRPr="00BD4A42" w:rsidRDefault="00B01583" w:rsidP="00060CC8">
            <w:pPr>
              <w:rPr>
                <w:rFonts w:asciiTheme="majorHAnsi" w:hAnsiTheme="majorHAnsi" w:cstheme="majorHAnsi"/>
                <w:sz w:val="24"/>
                <w:szCs w:val="20"/>
              </w:rPr>
            </w:pPr>
            <w:r w:rsidRPr="00BD4A42">
              <w:rPr>
                <w:rFonts w:asciiTheme="majorHAnsi" w:hAnsiTheme="majorHAnsi" w:cstheme="majorHAnsi"/>
                <w:b/>
                <w:sz w:val="24"/>
                <w:szCs w:val="20"/>
              </w:rPr>
              <w:t>Notes:</w:t>
            </w:r>
            <w:r w:rsidRPr="00BD4A42">
              <w:rPr>
                <w:rFonts w:asciiTheme="majorHAnsi" w:hAnsiTheme="majorHAnsi" w:cstheme="majorHAnsi"/>
                <w:sz w:val="24"/>
                <w:szCs w:val="20"/>
              </w:rPr>
              <w:t xml:space="preserve"> (Substitutes/Waivers/Notes – Add additional pages as needed)</w:t>
            </w:r>
          </w:p>
        </w:tc>
      </w:tr>
      <w:tr w:rsidR="00B01583" w:rsidTr="0068160A">
        <w:trPr>
          <w:gridAfter w:val="1"/>
          <w:wAfter w:w="416" w:type="dxa"/>
          <w:trHeight w:val="1008"/>
        </w:trPr>
        <w:tc>
          <w:tcPr>
            <w:tcW w:w="10620" w:type="dxa"/>
            <w:gridSpan w:val="13"/>
            <w:tcBorders>
              <w:top w:val="nil"/>
              <w:bottom w:val="single" w:sz="4" w:space="0" w:color="auto"/>
            </w:tcBorders>
          </w:tcPr>
          <w:p w:rsidR="00B01583" w:rsidRPr="00424EA0" w:rsidRDefault="00B01583" w:rsidP="00060CC8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B01583" w:rsidTr="0068160A">
        <w:trPr>
          <w:trHeight w:val="317"/>
        </w:trPr>
        <w:tc>
          <w:tcPr>
            <w:tcW w:w="3373" w:type="dxa"/>
            <w:gridSpan w:val="3"/>
            <w:vMerge w:val="restart"/>
            <w:tcBorders>
              <w:top w:val="nil"/>
              <w:left w:val="nil"/>
              <w:right w:val="nil"/>
            </w:tcBorders>
            <w:vAlign w:val="bottom"/>
          </w:tcPr>
          <w:p w:rsidR="00B01583" w:rsidRDefault="00B01583" w:rsidP="00060CC8">
            <w:pPr>
              <w:pBdr>
                <w:bottom w:val="single" w:sz="12" w:space="1" w:color="auto"/>
              </w:pBdr>
              <w:rPr>
                <w:rFonts w:cstheme="minorHAnsi"/>
                <w:sz w:val="24"/>
                <w:szCs w:val="18"/>
              </w:rPr>
            </w:pPr>
          </w:p>
          <w:p w:rsidR="00B01583" w:rsidRPr="00BF75A3" w:rsidRDefault="00B01583" w:rsidP="00060CC8">
            <w:pPr>
              <w:pBdr>
                <w:bottom w:val="single" w:sz="12" w:space="1" w:color="auto"/>
              </w:pBdr>
              <w:rPr>
                <w:rFonts w:cstheme="minorHAnsi"/>
                <w:sz w:val="24"/>
                <w:szCs w:val="18"/>
              </w:rPr>
            </w:pPr>
          </w:p>
          <w:p w:rsidR="00B01583" w:rsidRPr="00BF75A3" w:rsidRDefault="00B01583" w:rsidP="00060CC8">
            <w:pPr>
              <w:rPr>
                <w:rFonts w:cstheme="minorHAnsi"/>
                <w:sz w:val="18"/>
                <w:szCs w:val="18"/>
              </w:rPr>
            </w:pPr>
            <w:r w:rsidRPr="00BF75A3">
              <w:rPr>
                <w:rFonts w:cstheme="minorHAnsi"/>
                <w:sz w:val="18"/>
                <w:szCs w:val="18"/>
              </w:rPr>
              <w:t xml:space="preserve">Student </w:t>
            </w:r>
            <w:r>
              <w:rPr>
                <w:rFonts w:cstheme="minorHAnsi"/>
                <w:sz w:val="18"/>
                <w:szCs w:val="18"/>
              </w:rPr>
              <w:t>Signature</w:t>
            </w:r>
          </w:p>
          <w:p w:rsidR="00B01583" w:rsidRDefault="00B01583" w:rsidP="00060CC8">
            <w:pPr>
              <w:rPr>
                <w:rFonts w:cstheme="minorHAnsi"/>
                <w:sz w:val="18"/>
                <w:szCs w:val="18"/>
              </w:rPr>
            </w:pPr>
          </w:p>
          <w:p w:rsidR="00B01583" w:rsidRPr="00BF75A3" w:rsidRDefault="00B01583" w:rsidP="00060CC8">
            <w:pPr>
              <w:rPr>
                <w:rFonts w:cstheme="minorHAnsi"/>
                <w:sz w:val="18"/>
                <w:szCs w:val="18"/>
              </w:rPr>
            </w:pPr>
          </w:p>
          <w:p w:rsidR="00B01583" w:rsidRPr="00BF75A3" w:rsidRDefault="00B01583" w:rsidP="00060CC8">
            <w:pPr>
              <w:pBdr>
                <w:top w:val="single" w:sz="12" w:space="1" w:color="auto"/>
                <w:bottom w:val="single" w:sz="12" w:space="1" w:color="auto"/>
              </w:pBdr>
              <w:rPr>
                <w:rFonts w:cstheme="minorHAnsi"/>
                <w:sz w:val="18"/>
                <w:szCs w:val="18"/>
              </w:rPr>
            </w:pPr>
            <w:r w:rsidRPr="00BF75A3">
              <w:rPr>
                <w:rFonts w:cstheme="minorHAnsi"/>
                <w:sz w:val="18"/>
                <w:szCs w:val="18"/>
              </w:rPr>
              <w:t>Advisor</w:t>
            </w:r>
            <w:r>
              <w:rPr>
                <w:rFonts w:cstheme="minorHAnsi"/>
                <w:sz w:val="18"/>
                <w:szCs w:val="18"/>
              </w:rPr>
              <w:t xml:space="preserve"> Signature</w:t>
            </w:r>
          </w:p>
          <w:p w:rsidR="00B01583" w:rsidRDefault="00B01583" w:rsidP="00060CC8">
            <w:pPr>
              <w:pBdr>
                <w:top w:val="single" w:sz="12" w:space="1" w:color="auto"/>
                <w:bottom w:val="single" w:sz="12" w:space="1" w:color="auto"/>
              </w:pBdr>
              <w:rPr>
                <w:rFonts w:cstheme="minorHAnsi"/>
                <w:sz w:val="18"/>
                <w:szCs w:val="18"/>
              </w:rPr>
            </w:pPr>
          </w:p>
          <w:p w:rsidR="00B01583" w:rsidRPr="00BF75A3" w:rsidRDefault="00B01583" w:rsidP="00060CC8">
            <w:pPr>
              <w:pBdr>
                <w:top w:val="single" w:sz="12" w:space="1" w:color="auto"/>
                <w:bottom w:val="single" w:sz="12" w:space="1" w:color="auto"/>
              </w:pBdr>
              <w:rPr>
                <w:rFonts w:cstheme="minorHAnsi"/>
                <w:sz w:val="18"/>
                <w:szCs w:val="18"/>
              </w:rPr>
            </w:pPr>
          </w:p>
          <w:p w:rsidR="00B01583" w:rsidRPr="00BF75A3" w:rsidRDefault="00B01583" w:rsidP="00060CC8">
            <w:pPr>
              <w:rPr>
                <w:rFonts w:cstheme="minorHAnsi"/>
                <w:sz w:val="18"/>
                <w:szCs w:val="18"/>
              </w:rPr>
            </w:pPr>
            <w:r w:rsidRPr="00BF75A3">
              <w:rPr>
                <w:rFonts w:cstheme="minorHAnsi"/>
                <w:sz w:val="18"/>
                <w:szCs w:val="18"/>
              </w:rPr>
              <w:t xml:space="preserve">Graduate Coordinator (If Applicable) </w:t>
            </w:r>
          </w:p>
        </w:tc>
        <w:tc>
          <w:tcPr>
            <w:tcW w:w="3877" w:type="dxa"/>
            <w:gridSpan w:val="7"/>
            <w:vMerge w:val="restart"/>
            <w:tcBorders>
              <w:top w:val="nil"/>
              <w:left w:val="nil"/>
              <w:right w:val="nil"/>
            </w:tcBorders>
            <w:vAlign w:val="bottom"/>
          </w:tcPr>
          <w:p w:rsidR="00B01583" w:rsidRPr="00BF75A3" w:rsidRDefault="00B01583" w:rsidP="00BF75A3">
            <w:pPr>
              <w:pBdr>
                <w:bottom w:val="single" w:sz="12" w:space="1" w:color="auto"/>
              </w:pBdr>
              <w:rPr>
                <w:rFonts w:cstheme="minorHAnsi"/>
                <w:sz w:val="18"/>
                <w:szCs w:val="18"/>
              </w:rPr>
            </w:pPr>
          </w:p>
          <w:p w:rsidR="00B01583" w:rsidRPr="00BF75A3" w:rsidRDefault="00B01583" w:rsidP="00BF75A3">
            <w:pPr>
              <w:rPr>
                <w:rFonts w:cstheme="minorHAnsi"/>
                <w:sz w:val="18"/>
                <w:szCs w:val="18"/>
              </w:rPr>
            </w:pPr>
            <w:r w:rsidRPr="00BF75A3">
              <w:rPr>
                <w:rFonts w:cstheme="minorHAnsi"/>
                <w:sz w:val="18"/>
                <w:szCs w:val="18"/>
              </w:rPr>
              <w:t>Department Chair (If Applicable)</w:t>
            </w:r>
          </w:p>
          <w:p w:rsidR="00B01583" w:rsidRDefault="00B01583" w:rsidP="00BF75A3">
            <w:pPr>
              <w:pBdr>
                <w:bottom w:val="single" w:sz="12" w:space="1" w:color="auto"/>
              </w:pBdr>
              <w:rPr>
                <w:rFonts w:cstheme="minorHAnsi"/>
                <w:sz w:val="18"/>
                <w:szCs w:val="18"/>
              </w:rPr>
            </w:pPr>
          </w:p>
          <w:p w:rsidR="00B01583" w:rsidRPr="00BF75A3" w:rsidRDefault="00B01583" w:rsidP="00BF75A3">
            <w:pPr>
              <w:pBdr>
                <w:bottom w:val="single" w:sz="12" w:space="1" w:color="auto"/>
              </w:pBdr>
              <w:rPr>
                <w:rFonts w:cstheme="minorHAnsi"/>
                <w:sz w:val="18"/>
                <w:szCs w:val="18"/>
              </w:rPr>
            </w:pPr>
          </w:p>
          <w:p w:rsidR="00B01583" w:rsidRPr="00BF75A3" w:rsidRDefault="00B01583" w:rsidP="00BF75A3">
            <w:pPr>
              <w:rPr>
                <w:rFonts w:cstheme="minorHAnsi"/>
                <w:sz w:val="18"/>
                <w:szCs w:val="18"/>
              </w:rPr>
            </w:pPr>
            <w:r w:rsidRPr="00BF75A3">
              <w:rPr>
                <w:rFonts w:cstheme="minorHAnsi"/>
                <w:sz w:val="18"/>
                <w:szCs w:val="18"/>
              </w:rPr>
              <w:t>Dean (If Required by College)</w:t>
            </w:r>
          </w:p>
          <w:p w:rsidR="00B01583" w:rsidRDefault="00B01583" w:rsidP="00BF75A3">
            <w:pPr>
              <w:pBdr>
                <w:bottom w:val="single" w:sz="12" w:space="1" w:color="auto"/>
              </w:pBdr>
              <w:rPr>
                <w:rFonts w:cstheme="minorHAnsi"/>
                <w:sz w:val="18"/>
                <w:szCs w:val="18"/>
              </w:rPr>
            </w:pPr>
          </w:p>
          <w:p w:rsidR="00B01583" w:rsidRPr="00BF75A3" w:rsidRDefault="00B01583" w:rsidP="00BF75A3">
            <w:pPr>
              <w:pBdr>
                <w:bottom w:val="single" w:sz="12" w:space="1" w:color="auto"/>
              </w:pBdr>
              <w:rPr>
                <w:rFonts w:cstheme="minorHAnsi"/>
                <w:sz w:val="18"/>
                <w:szCs w:val="18"/>
              </w:rPr>
            </w:pPr>
          </w:p>
          <w:p w:rsidR="00B01583" w:rsidRPr="00BF75A3" w:rsidRDefault="00B01583" w:rsidP="00BF75A3">
            <w:pPr>
              <w:rPr>
                <w:rFonts w:cstheme="minorHAnsi"/>
                <w:sz w:val="18"/>
                <w:szCs w:val="18"/>
              </w:rPr>
            </w:pPr>
            <w:r w:rsidRPr="00BF75A3">
              <w:rPr>
                <w:rFonts w:cstheme="minorHAnsi"/>
                <w:sz w:val="18"/>
                <w:szCs w:val="18"/>
              </w:rPr>
              <w:t>Dean of Graduate School</w:t>
            </w:r>
          </w:p>
        </w:tc>
        <w:tc>
          <w:tcPr>
            <w:tcW w:w="3370" w:type="dxa"/>
            <w:gridSpan w:val="3"/>
            <w:tcBorders>
              <w:top w:val="nil"/>
              <w:left w:val="nil"/>
              <w:bottom w:val="single" w:sz="4" w:space="0" w:color="808080" w:themeColor="background1" w:themeShade="80"/>
              <w:right w:val="nil"/>
            </w:tcBorders>
            <w:vAlign w:val="center"/>
          </w:tcPr>
          <w:p w:rsidR="00B01583" w:rsidRDefault="00B01583" w:rsidP="00060CC8">
            <w:pPr>
              <w:jc w:val="right"/>
              <w:rPr>
                <w:rFonts w:asciiTheme="majorHAnsi" w:hAnsiTheme="majorHAnsi" w:cstheme="majorHAnsi"/>
                <w:b/>
                <w:sz w:val="20"/>
                <w:szCs w:val="20"/>
              </w:rPr>
            </w:pPr>
          </w:p>
          <w:p w:rsidR="00B01583" w:rsidRPr="00424EA0" w:rsidRDefault="00B01583" w:rsidP="00060CC8">
            <w:pPr>
              <w:jc w:val="right"/>
              <w:rPr>
                <w:rFonts w:asciiTheme="majorHAnsi" w:hAnsiTheme="majorHAnsi" w:cstheme="majorHAnsi"/>
                <w:b/>
                <w:sz w:val="20"/>
                <w:szCs w:val="20"/>
              </w:rPr>
            </w:pPr>
          </w:p>
        </w:tc>
        <w:tc>
          <w:tcPr>
            <w:tcW w:w="416" w:type="dxa"/>
            <w:tcBorders>
              <w:top w:val="nil"/>
              <w:left w:val="nil"/>
              <w:bottom w:val="single" w:sz="4" w:space="0" w:color="808080" w:themeColor="background1" w:themeShade="80"/>
              <w:right w:val="nil"/>
            </w:tcBorders>
            <w:vAlign w:val="center"/>
          </w:tcPr>
          <w:p w:rsidR="00B01583" w:rsidRPr="00060CC8" w:rsidRDefault="00B01583" w:rsidP="00CF21B5">
            <w:pPr>
              <w:jc w:val="center"/>
              <w:rPr>
                <w:rFonts w:asciiTheme="majorHAnsi" w:hAnsiTheme="majorHAnsi" w:cstheme="majorHAnsi"/>
                <w:sz w:val="16"/>
                <w:szCs w:val="20"/>
              </w:rPr>
            </w:pPr>
          </w:p>
        </w:tc>
      </w:tr>
      <w:tr w:rsidR="0068160A" w:rsidTr="0068160A">
        <w:trPr>
          <w:trHeight w:val="317"/>
        </w:trPr>
        <w:tc>
          <w:tcPr>
            <w:tcW w:w="3373" w:type="dxa"/>
            <w:gridSpan w:val="3"/>
            <w:vMerge/>
            <w:tcBorders>
              <w:left w:val="nil"/>
              <w:right w:val="nil"/>
            </w:tcBorders>
            <w:vAlign w:val="bottom"/>
          </w:tcPr>
          <w:p w:rsidR="0068160A" w:rsidRDefault="0068160A" w:rsidP="00BF75A3">
            <w:pPr>
              <w:rPr>
                <w:sz w:val="18"/>
                <w:szCs w:val="18"/>
              </w:rPr>
            </w:pPr>
          </w:p>
        </w:tc>
        <w:tc>
          <w:tcPr>
            <w:tcW w:w="3877" w:type="dxa"/>
            <w:gridSpan w:val="7"/>
            <w:vMerge/>
            <w:tcBorders>
              <w:left w:val="nil"/>
              <w:right w:val="single" w:sz="4" w:space="0" w:color="808080" w:themeColor="background1" w:themeShade="80"/>
            </w:tcBorders>
            <w:vAlign w:val="bottom"/>
          </w:tcPr>
          <w:p w:rsidR="0068160A" w:rsidRDefault="0068160A" w:rsidP="00BF75A3">
            <w:pPr>
              <w:rPr>
                <w:sz w:val="18"/>
                <w:szCs w:val="18"/>
              </w:rPr>
            </w:pPr>
          </w:p>
        </w:tc>
        <w:tc>
          <w:tcPr>
            <w:tcW w:w="3010" w:type="dxa"/>
            <w:gridSpan w:val="2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auto"/>
            </w:tcBorders>
            <w:vAlign w:val="center"/>
          </w:tcPr>
          <w:p w:rsidR="0068160A" w:rsidRPr="00424EA0" w:rsidRDefault="0068160A" w:rsidP="0068160A">
            <w:pPr>
              <w:jc w:val="center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424EA0">
              <w:rPr>
                <w:rFonts w:asciiTheme="majorHAnsi" w:hAnsiTheme="majorHAnsi" w:cstheme="majorHAnsi"/>
                <w:b/>
                <w:sz w:val="20"/>
                <w:szCs w:val="20"/>
              </w:rPr>
              <w:t>Total Credits</w:t>
            </w:r>
          </w:p>
        </w:tc>
        <w:tc>
          <w:tcPr>
            <w:tcW w:w="360" w:type="dxa"/>
            <w:tcBorders>
              <w:top w:val="single" w:sz="4" w:space="0" w:color="808080" w:themeColor="background1" w:themeShade="80"/>
              <w:left w:val="single" w:sz="4" w:space="0" w:color="auto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:rsidR="0068160A" w:rsidRPr="00424EA0" w:rsidRDefault="0068160A" w:rsidP="0068160A">
            <w:pPr>
              <w:jc w:val="center"/>
              <w:rPr>
                <w:rFonts w:asciiTheme="majorHAnsi" w:hAnsiTheme="majorHAnsi" w:cstheme="majorHAnsi"/>
                <w:b/>
                <w:sz w:val="20"/>
                <w:szCs w:val="20"/>
              </w:rPr>
            </w:pPr>
          </w:p>
        </w:tc>
        <w:tc>
          <w:tcPr>
            <w:tcW w:w="416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:rsidR="0068160A" w:rsidRPr="00060CC8" w:rsidRDefault="0068160A" w:rsidP="00BF75A3">
            <w:pPr>
              <w:jc w:val="center"/>
              <w:rPr>
                <w:rFonts w:asciiTheme="majorHAnsi" w:hAnsiTheme="majorHAnsi" w:cstheme="majorHAnsi"/>
                <w:sz w:val="16"/>
                <w:szCs w:val="20"/>
              </w:rPr>
            </w:pPr>
            <w:r>
              <w:rPr>
                <w:rFonts w:asciiTheme="majorHAnsi" w:hAnsiTheme="majorHAnsi" w:cstheme="majorHAnsi"/>
                <w:sz w:val="16"/>
                <w:szCs w:val="20"/>
              </w:rPr>
              <w:t>75</w:t>
            </w:r>
          </w:p>
        </w:tc>
      </w:tr>
      <w:tr w:rsidR="0068160A" w:rsidTr="0068160A">
        <w:trPr>
          <w:trHeight w:val="317"/>
        </w:trPr>
        <w:tc>
          <w:tcPr>
            <w:tcW w:w="3373" w:type="dxa"/>
            <w:gridSpan w:val="3"/>
            <w:vMerge/>
            <w:tcBorders>
              <w:left w:val="nil"/>
              <w:right w:val="nil"/>
            </w:tcBorders>
            <w:vAlign w:val="bottom"/>
          </w:tcPr>
          <w:p w:rsidR="0068160A" w:rsidRDefault="0068160A" w:rsidP="00BF75A3">
            <w:pPr>
              <w:rPr>
                <w:sz w:val="18"/>
                <w:szCs w:val="18"/>
              </w:rPr>
            </w:pPr>
          </w:p>
        </w:tc>
        <w:tc>
          <w:tcPr>
            <w:tcW w:w="3877" w:type="dxa"/>
            <w:gridSpan w:val="7"/>
            <w:vMerge/>
            <w:tcBorders>
              <w:left w:val="nil"/>
              <w:right w:val="single" w:sz="4" w:space="0" w:color="808080" w:themeColor="background1" w:themeShade="80"/>
            </w:tcBorders>
            <w:vAlign w:val="bottom"/>
          </w:tcPr>
          <w:p w:rsidR="0068160A" w:rsidRDefault="0068160A" w:rsidP="00BF75A3">
            <w:pPr>
              <w:rPr>
                <w:sz w:val="18"/>
                <w:szCs w:val="18"/>
              </w:rPr>
            </w:pPr>
          </w:p>
        </w:tc>
        <w:tc>
          <w:tcPr>
            <w:tcW w:w="3010" w:type="dxa"/>
            <w:gridSpan w:val="2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auto"/>
            </w:tcBorders>
            <w:vAlign w:val="center"/>
          </w:tcPr>
          <w:p w:rsidR="0068160A" w:rsidRDefault="0068160A" w:rsidP="0068160A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500 Level</w:t>
            </w:r>
          </w:p>
        </w:tc>
        <w:tc>
          <w:tcPr>
            <w:tcW w:w="360" w:type="dxa"/>
            <w:tcBorders>
              <w:top w:val="single" w:sz="4" w:space="0" w:color="808080" w:themeColor="background1" w:themeShade="80"/>
              <w:left w:val="single" w:sz="4" w:space="0" w:color="auto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:rsidR="0068160A" w:rsidRDefault="0068160A" w:rsidP="0068160A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16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:rsidR="0068160A" w:rsidRPr="00060CC8" w:rsidRDefault="0068160A" w:rsidP="00BF75A3">
            <w:pPr>
              <w:jc w:val="center"/>
              <w:rPr>
                <w:rFonts w:asciiTheme="majorHAnsi" w:hAnsiTheme="majorHAnsi" w:cstheme="majorHAnsi"/>
                <w:sz w:val="16"/>
                <w:szCs w:val="20"/>
              </w:rPr>
            </w:pPr>
          </w:p>
        </w:tc>
      </w:tr>
      <w:tr w:rsidR="0068160A" w:rsidTr="0068160A">
        <w:trPr>
          <w:trHeight w:val="317"/>
        </w:trPr>
        <w:tc>
          <w:tcPr>
            <w:tcW w:w="3373" w:type="dxa"/>
            <w:gridSpan w:val="3"/>
            <w:vMerge/>
            <w:tcBorders>
              <w:left w:val="nil"/>
              <w:right w:val="nil"/>
            </w:tcBorders>
          </w:tcPr>
          <w:p w:rsidR="0068160A" w:rsidRDefault="0068160A" w:rsidP="00BF75A3">
            <w:pPr>
              <w:rPr>
                <w:sz w:val="18"/>
                <w:szCs w:val="18"/>
              </w:rPr>
            </w:pPr>
          </w:p>
        </w:tc>
        <w:tc>
          <w:tcPr>
            <w:tcW w:w="3877" w:type="dxa"/>
            <w:gridSpan w:val="7"/>
            <w:vMerge/>
            <w:tcBorders>
              <w:left w:val="nil"/>
              <w:right w:val="single" w:sz="4" w:space="0" w:color="808080" w:themeColor="background1" w:themeShade="80"/>
            </w:tcBorders>
          </w:tcPr>
          <w:p w:rsidR="0068160A" w:rsidRDefault="0068160A" w:rsidP="00BF75A3">
            <w:pPr>
              <w:rPr>
                <w:sz w:val="18"/>
                <w:szCs w:val="18"/>
              </w:rPr>
            </w:pPr>
          </w:p>
        </w:tc>
        <w:tc>
          <w:tcPr>
            <w:tcW w:w="3010" w:type="dxa"/>
            <w:gridSpan w:val="2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auto"/>
            </w:tcBorders>
            <w:vAlign w:val="center"/>
          </w:tcPr>
          <w:p w:rsidR="0068160A" w:rsidRDefault="0068160A" w:rsidP="0068160A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600 Level</w:t>
            </w:r>
          </w:p>
        </w:tc>
        <w:tc>
          <w:tcPr>
            <w:tcW w:w="360" w:type="dxa"/>
            <w:tcBorders>
              <w:top w:val="single" w:sz="4" w:space="0" w:color="808080" w:themeColor="background1" w:themeShade="80"/>
              <w:left w:val="single" w:sz="4" w:space="0" w:color="auto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:rsidR="0068160A" w:rsidRDefault="0068160A" w:rsidP="0068160A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16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:rsidR="0068160A" w:rsidRPr="00060CC8" w:rsidRDefault="0068160A" w:rsidP="00BF75A3">
            <w:pPr>
              <w:jc w:val="center"/>
              <w:rPr>
                <w:rFonts w:asciiTheme="majorHAnsi" w:hAnsiTheme="majorHAnsi" w:cstheme="majorHAnsi"/>
                <w:sz w:val="16"/>
                <w:szCs w:val="20"/>
              </w:rPr>
            </w:pPr>
          </w:p>
        </w:tc>
      </w:tr>
      <w:tr w:rsidR="0068160A" w:rsidTr="0068160A">
        <w:trPr>
          <w:trHeight w:val="317"/>
        </w:trPr>
        <w:tc>
          <w:tcPr>
            <w:tcW w:w="3373" w:type="dxa"/>
            <w:gridSpan w:val="3"/>
            <w:vMerge/>
            <w:tcBorders>
              <w:left w:val="nil"/>
              <w:right w:val="nil"/>
            </w:tcBorders>
          </w:tcPr>
          <w:p w:rsidR="0068160A" w:rsidRDefault="0068160A" w:rsidP="00BF75A3">
            <w:pPr>
              <w:rPr>
                <w:sz w:val="18"/>
                <w:szCs w:val="18"/>
              </w:rPr>
            </w:pPr>
          </w:p>
        </w:tc>
        <w:tc>
          <w:tcPr>
            <w:tcW w:w="3877" w:type="dxa"/>
            <w:gridSpan w:val="7"/>
            <w:vMerge/>
            <w:tcBorders>
              <w:left w:val="nil"/>
              <w:right w:val="single" w:sz="4" w:space="0" w:color="808080" w:themeColor="background1" w:themeShade="80"/>
            </w:tcBorders>
          </w:tcPr>
          <w:p w:rsidR="0068160A" w:rsidRDefault="0068160A" w:rsidP="00BF75A3">
            <w:pPr>
              <w:rPr>
                <w:sz w:val="18"/>
                <w:szCs w:val="18"/>
              </w:rPr>
            </w:pPr>
          </w:p>
        </w:tc>
        <w:tc>
          <w:tcPr>
            <w:tcW w:w="3010" w:type="dxa"/>
            <w:gridSpan w:val="2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auto"/>
            </w:tcBorders>
            <w:vAlign w:val="center"/>
          </w:tcPr>
          <w:p w:rsidR="0068160A" w:rsidRDefault="0068160A" w:rsidP="0068160A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700 Level</w:t>
            </w:r>
          </w:p>
        </w:tc>
        <w:tc>
          <w:tcPr>
            <w:tcW w:w="360" w:type="dxa"/>
            <w:tcBorders>
              <w:top w:val="single" w:sz="4" w:space="0" w:color="808080" w:themeColor="background1" w:themeShade="80"/>
              <w:left w:val="single" w:sz="4" w:space="0" w:color="auto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:rsidR="0068160A" w:rsidRDefault="0068160A" w:rsidP="0068160A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16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:rsidR="0068160A" w:rsidRPr="00060CC8" w:rsidRDefault="0068160A" w:rsidP="00BF75A3">
            <w:pPr>
              <w:jc w:val="center"/>
              <w:rPr>
                <w:rFonts w:asciiTheme="majorHAnsi" w:hAnsiTheme="majorHAnsi" w:cstheme="majorHAnsi"/>
                <w:sz w:val="16"/>
                <w:szCs w:val="20"/>
              </w:rPr>
            </w:pPr>
          </w:p>
        </w:tc>
      </w:tr>
      <w:tr w:rsidR="0068160A" w:rsidTr="0068160A">
        <w:trPr>
          <w:trHeight w:val="317"/>
        </w:trPr>
        <w:tc>
          <w:tcPr>
            <w:tcW w:w="3373" w:type="dxa"/>
            <w:gridSpan w:val="3"/>
            <w:vMerge/>
            <w:tcBorders>
              <w:left w:val="nil"/>
              <w:bottom w:val="nil"/>
              <w:right w:val="nil"/>
            </w:tcBorders>
          </w:tcPr>
          <w:p w:rsidR="0068160A" w:rsidRDefault="0068160A" w:rsidP="00BF75A3">
            <w:pPr>
              <w:rPr>
                <w:sz w:val="18"/>
                <w:szCs w:val="18"/>
              </w:rPr>
            </w:pPr>
          </w:p>
        </w:tc>
        <w:tc>
          <w:tcPr>
            <w:tcW w:w="3877" w:type="dxa"/>
            <w:gridSpan w:val="7"/>
            <w:vMerge/>
            <w:tcBorders>
              <w:left w:val="nil"/>
              <w:bottom w:val="nil"/>
              <w:right w:val="single" w:sz="4" w:space="0" w:color="808080" w:themeColor="background1" w:themeShade="80"/>
            </w:tcBorders>
          </w:tcPr>
          <w:p w:rsidR="0068160A" w:rsidRDefault="0068160A" w:rsidP="00BF75A3">
            <w:pPr>
              <w:rPr>
                <w:sz w:val="18"/>
                <w:szCs w:val="18"/>
              </w:rPr>
            </w:pPr>
          </w:p>
        </w:tc>
        <w:tc>
          <w:tcPr>
            <w:tcW w:w="3010" w:type="dxa"/>
            <w:gridSpan w:val="2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auto"/>
            </w:tcBorders>
            <w:vAlign w:val="center"/>
          </w:tcPr>
          <w:p w:rsidR="0068160A" w:rsidRDefault="0068160A" w:rsidP="0068160A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Transfer</w:t>
            </w:r>
          </w:p>
        </w:tc>
        <w:tc>
          <w:tcPr>
            <w:tcW w:w="360" w:type="dxa"/>
            <w:tcBorders>
              <w:top w:val="single" w:sz="4" w:space="0" w:color="808080" w:themeColor="background1" w:themeShade="80"/>
              <w:left w:val="single" w:sz="4" w:space="0" w:color="auto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:rsidR="0068160A" w:rsidRDefault="0068160A" w:rsidP="0068160A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16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:rsidR="0068160A" w:rsidRPr="00060CC8" w:rsidRDefault="0068160A" w:rsidP="00BF75A3">
            <w:pPr>
              <w:jc w:val="center"/>
              <w:rPr>
                <w:rFonts w:asciiTheme="majorHAnsi" w:hAnsiTheme="majorHAnsi" w:cstheme="majorHAnsi"/>
                <w:sz w:val="16"/>
                <w:szCs w:val="20"/>
              </w:rPr>
            </w:pPr>
          </w:p>
        </w:tc>
      </w:tr>
      <w:tr w:rsidR="00B01583" w:rsidTr="0068160A">
        <w:trPr>
          <w:gridAfter w:val="1"/>
          <w:wAfter w:w="416" w:type="dxa"/>
        </w:trPr>
        <w:tc>
          <w:tcPr>
            <w:tcW w:w="10620" w:type="dxa"/>
            <w:gridSpan w:val="1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B01583" w:rsidRDefault="00B01583" w:rsidP="00060CC8">
            <w:pPr>
              <w:jc w:val="center"/>
              <w:rPr>
                <w:rFonts w:ascii="Cambria" w:hAnsi="Cambria" w:cstheme="majorHAnsi"/>
                <w:b/>
                <w:color w:val="FFFFFF" w:themeColor="background1"/>
                <w:sz w:val="20"/>
                <w:szCs w:val="20"/>
              </w:rPr>
            </w:pPr>
          </w:p>
        </w:tc>
      </w:tr>
      <w:tr w:rsidR="00521EF7" w:rsidTr="0068160A">
        <w:trPr>
          <w:gridAfter w:val="1"/>
          <w:wAfter w:w="416" w:type="dxa"/>
        </w:trPr>
        <w:tc>
          <w:tcPr>
            <w:tcW w:w="10620" w:type="dxa"/>
            <w:gridSpan w:val="1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521EF7" w:rsidRDefault="00521EF7" w:rsidP="00521EF7">
            <w:pPr>
              <w:rPr>
                <w:rFonts w:ascii="Cambria" w:hAnsi="Cambria" w:cstheme="majorHAnsi"/>
                <w:b/>
                <w:color w:val="FFFFFF" w:themeColor="background1"/>
                <w:sz w:val="20"/>
                <w:szCs w:val="20"/>
              </w:rPr>
            </w:pPr>
            <w:r w:rsidRPr="002C7101">
              <w:rPr>
                <w:rFonts w:cstheme="minorHAnsi"/>
                <w:sz w:val="20"/>
                <w:szCs w:val="20"/>
              </w:rPr>
              <w:t>Committee Member signatures</w:t>
            </w:r>
            <w:r>
              <w:rPr>
                <w:rFonts w:ascii="Cambria" w:hAnsi="Cambria" w:cstheme="majorHAnsi"/>
                <w:sz w:val="20"/>
                <w:szCs w:val="20"/>
              </w:rPr>
              <w:t>:  ________________________      _____________________________       ___________________________________________</w:t>
            </w:r>
          </w:p>
        </w:tc>
      </w:tr>
      <w:tr w:rsidR="00521EF7" w:rsidTr="0068160A">
        <w:trPr>
          <w:gridAfter w:val="1"/>
          <w:wAfter w:w="416" w:type="dxa"/>
        </w:trPr>
        <w:tc>
          <w:tcPr>
            <w:tcW w:w="10620" w:type="dxa"/>
            <w:gridSpan w:val="1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521EF7" w:rsidRPr="005A468B" w:rsidRDefault="00521EF7" w:rsidP="00521EF7">
            <w:pPr>
              <w:rPr>
                <w:rFonts w:ascii="Cambria" w:hAnsi="Cambria" w:cstheme="majorHAnsi"/>
                <w:sz w:val="20"/>
                <w:szCs w:val="20"/>
              </w:rPr>
            </w:pPr>
          </w:p>
        </w:tc>
      </w:tr>
      <w:tr w:rsidR="00521EF7" w:rsidTr="0068160A">
        <w:trPr>
          <w:gridAfter w:val="1"/>
          <w:wAfter w:w="416" w:type="dxa"/>
        </w:trPr>
        <w:tc>
          <w:tcPr>
            <w:tcW w:w="10620" w:type="dxa"/>
            <w:gridSpan w:val="13"/>
            <w:tcBorders>
              <w:top w:val="nil"/>
              <w:left w:val="nil"/>
              <w:bottom w:val="nil"/>
              <w:right w:val="nil"/>
            </w:tcBorders>
            <w:shd w:val="clear" w:color="auto" w:fill="595959"/>
          </w:tcPr>
          <w:p w:rsidR="00521EF7" w:rsidRPr="00BD4A42" w:rsidRDefault="00521EF7" w:rsidP="00521EF7">
            <w:pPr>
              <w:jc w:val="center"/>
              <w:rPr>
                <w:rFonts w:ascii="Cambria" w:hAnsi="Cambria" w:cstheme="majorHAnsi"/>
                <w:b/>
                <w:color w:val="FFFFFF" w:themeColor="background1"/>
                <w:szCs w:val="20"/>
              </w:rPr>
            </w:pPr>
            <w:r w:rsidRPr="00BD4A42">
              <w:rPr>
                <w:rFonts w:ascii="Cambria" w:hAnsi="Cambria" w:cstheme="majorHAnsi"/>
                <w:b/>
                <w:color w:val="FFFFFF" w:themeColor="background1"/>
                <w:szCs w:val="20"/>
              </w:rPr>
              <w:t>GRADUATE SCHOOL REVIEW ONLY</w:t>
            </w:r>
          </w:p>
        </w:tc>
      </w:tr>
      <w:tr w:rsidR="00521EF7" w:rsidTr="0068160A">
        <w:trPr>
          <w:gridAfter w:val="1"/>
          <w:wAfter w:w="416" w:type="dxa"/>
        </w:trPr>
        <w:tc>
          <w:tcPr>
            <w:tcW w:w="279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521EF7" w:rsidRPr="00060CC8" w:rsidRDefault="009503E0" w:rsidP="00521EF7">
            <w:pPr>
              <w:tabs>
                <w:tab w:val="left" w:pos="9450"/>
              </w:tabs>
              <w:rPr>
                <w:rFonts w:asciiTheme="majorHAnsi" w:hAnsiTheme="majorHAnsi" w:cstheme="majorHAnsi"/>
                <w:sz w:val="20"/>
                <w:szCs w:val="20"/>
              </w:rPr>
            </w:pPr>
            <w:sdt>
              <w:sdtPr>
                <w:rPr>
                  <w:rFonts w:asciiTheme="majorHAnsi" w:hAnsiTheme="majorHAnsi" w:cstheme="majorHAnsi"/>
                  <w:sz w:val="20"/>
                  <w:szCs w:val="20"/>
                </w:rPr>
                <w:id w:val="10400215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21EF7" w:rsidRPr="00060CC8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sdt>
              <w:sdtPr>
                <w:rPr>
                  <w:rFonts w:asciiTheme="majorHAnsi" w:hAnsiTheme="majorHAnsi" w:cstheme="majorHAnsi"/>
                  <w:sz w:val="20"/>
                  <w:szCs w:val="20"/>
                </w:rPr>
                <w:id w:val="-916554237"/>
                <w:text/>
              </w:sdtPr>
              <w:sdtEndPr/>
              <w:sdtContent>
                <w:r w:rsidR="00521EF7" w:rsidRPr="00060CC8">
                  <w:rPr>
                    <w:rFonts w:asciiTheme="majorHAnsi" w:hAnsiTheme="majorHAnsi" w:cstheme="majorHAnsi"/>
                    <w:sz w:val="20"/>
                    <w:szCs w:val="20"/>
                  </w:rPr>
                  <w:t>Transfer Credit Form Received</w:t>
                </w:r>
              </w:sdtContent>
            </w:sdt>
            <w:r w:rsidR="00521EF7" w:rsidRPr="00060CC8">
              <w:rPr>
                <w:rFonts w:asciiTheme="majorHAnsi" w:hAnsiTheme="majorHAnsi" w:cstheme="majorHAnsi"/>
                <w:sz w:val="20"/>
                <w:szCs w:val="20"/>
              </w:rPr>
              <w:t xml:space="preserve">                                    </w:t>
            </w:r>
          </w:p>
        </w:tc>
        <w:tc>
          <w:tcPr>
            <w:tcW w:w="3048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:rsidR="00521EF7" w:rsidRPr="00060CC8" w:rsidRDefault="009503E0" w:rsidP="00521EF7">
            <w:pPr>
              <w:tabs>
                <w:tab w:val="left" w:pos="9450"/>
              </w:tabs>
              <w:rPr>
                <w:rFonts w:asciiTheme="majorHAnsi" w:hAnsiTheme="majorHAnsi" w:cstheme="majorHAnsi"/>
                <w:sz w:val="20"/>
                <w:szCs w:val="20"/>
              </w:rPr>
            </w:pPr>
            <w:sdt>
              <w:sdtPr>
                <w:rPr>
                  <w:rFonts w:asciiTheme="majorHAnsi" w:hAnsiTheme="majorHAnsi" w:cstheme="majorHAnsi"/>
                  <w:sz w:val="20"/>
                  <w:szCs w:val="20"/>
                </w:rPr>
                <w:id w:val="-16818115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21EF7" w:rsidRPr="00060CC8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sdt>
              <w:sdtPr>
                <w:rPr>
                  <w:rFonts w:asciiTheme="majorHAnsi" w:hAnsiTheme="majorHAnsi" w:cstheme="majorHAnsi"/>
                  <w:sz w:val="20"/>
                  <w:szCs w:val="20"/>
                </w:rPr>
                <w:id w:val="-1743559243"/>
                <w:text/>
              </w:sdtPr>
              <w:sdtEndPr/>
              <w:sdtContent>
                <w:r w:rsidR="00521EF7" w:rsidRPr="00060CC8">
                  <w:rPr>
                    <w:rFonts w:asciiTheme="majorHAnsi" w:hAnsiTheme="majorHAnsi" w:cstheme="majorHAnsi"/>
                    <w:sz w:val="20"/>
                    <w:szCs w:val="20"/>
                  </w:rPr>
                  <w:t>Classified Status</w:t>
                </w:r>
              </w:sdtContent>
            </w:sdt>
            <w:r w:rsidR="00521EF7" w:rsidRPr="00060CC8">
              <w:rPr>
                <w:rFonts w:asciiTheme="majorHAnsi" w:hAnsiTheme="majorHAnsi" w:cstheme="majorHAnsi"/>
                <w:sz w:val="20"/>
                <w:szCs w:val="20"/>
              </w:rPr>
              <w:t xml:space="preserve">                               </w:t>
            </w:r>
          </w:p>
        </w:tc>
        <w:tc>
          <w:tcPr>
            <w:tcW w:w="4778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:rsidR="00521EF7" w:rsidRPr="00060CC8" w:rsidRDefault="009503E0" w:rsidP="00521EF7">
            <w:pPr>
              <w:tabs>
                <w:tab w:val="left" w:pos="9450"/>
              </w:tabs>
              <w:rPr>
                <w:rFonts w:asciiTheme="majorHAnsi" w:hAnsiTheme="majorHAnsi" w:cstheme="majorHAnsi"/>
                <w:sz w:val="20"/>
                <w:szCs w:val="20"/>
              </w:rPr>
            </w:pPr>
            <w:sdt>
              <w:sdtPr>
                <w:rPr>
                  <w:rFonts w:asciiTheme="majorHAnsi" w:hAnsiTheme="majorHAnsi" w:cstheme="majorHAnsi"/>
                  <w:sz w:val="20"/>
                  <w:szCs w:val="20"/>
                </w:rPr>
                <w:id w:val="-18099279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21EF7" w:rsidRPr="00060CC8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sdt>
              <w:sdtPr>
                <w:rPr>
                  <w:rFonts w:asciiTheme="majorHAnsi" w:hAnsiTheme="majorHAnsi" w:cstheme="majorHAnsi"/>
                  <w:sz w:val="20"/>
                  <w:szCs w:val="20"/>
                </w:rPr>
                <w:id w:val="1323316501"/>
                <w:text/>
              </w:sdtPr>
              <w:sdtEndPr/>
              <w:sdtContent>
                <w:r w:rsidR="00521EF7" w:rsidRPr="00060CC8">
                  <w:rPr>
                    <w:rFonts w:asciiTheme="majorHAnsi" w:hAnsiTheme="majorHAnsi" w:cstheme="majorHAnsi"/>
                    <w:sz w:val="20"/>
                    <w:szCs w:val="20"/>
                  </w:rPr>
                  <w:t>All Final Official Transcripts Received</w:t>
                </w:r>
              </w:sdtContent>
            </w:sdt>
          </w:p>
        </w:tc>
      </w:tr>
    </w:tbl>
    <w:p w:rsidR="00AF340C" w:rsidRPr="00AF340C" w:rsidRDefault="00AF340C" w:rsidP="00AF340C">
      <w:pPr>
        <w:spacing w:after="0" w:line="240" w:lineRule="auto"/>
        <w:jc w:val="center"/>
        <w:rPr>
          <w:rFonts w:ascii="Futura Hv BT" w:hAnsi="Futura Hv BT"/>
        </w:rPr>
      </w:pPr>
    </w:p>
    <w:sectPr w:rsidR="00AF340C" w:rsidRPr="00AF340C" w:rsidSect="00AF340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utura Hv BT">
    <w:altName w:val="Segoe UI Semibold"/>
    <w:charset w:val="00"/>
    <w:family w:val="swiss"/>
    <w:pitch w:val="variable"/>
    <w:sig w:usb0="00000087" w:usb1="00000000" w:usb2="00000000" w:usb3="00000000" w:csb0="0000001B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xNjI1NjI2szSxMDNQ0lEKTi0uzszPAykwrAUAXt0xqiwAAAA="/>
  </w:docVars>
  <w:rsids>
    <w:rsidRoot w:val="00AF340C"/>
    <w:rsid w:val="00046543"/>
    <w:rsid w:val="00060CC8"/>
    <w:rsid w:val="00074F9F"/>
    <w:rsid w:val="000B2174"/>
    <w:rsid w:val="000E7710"/>
    <w:rsid w:val="00136529"/>
    <w:rsid w:val="001A4C8C"/>
    <w:rsid w:val="001B0D3C"/>
    <w:rsid w:val="002E1BEA"/>
    <w:rsid w:val="00350A9A"/>
    <w:rsid w:val="003A62FB"/>
    <w:rsid w:val="003C7D08"/>
    <w:rsid w:val="00424EA0"/>
    <w:rsid w:val="0043477A"/>
    <w:rsid w:val="00473A0E"/>
    <w:rsid w:val="00521EF7"/>
    <w:rsid w:val="00555D2F"/>
    <w:rsid w:val="00614EDE"/>
    <w:rsid w:val="006511AA"/>
    <w:rsid w:val="0068160A"/>
    <w:rsid w:val="00686CF8"/>
    <w:rsid w:val="00725C8D"/>
    <w:rsid w:val="007B0E72"/>
    <w:rsid w:val="0085722B"/>
    <w:rsid w:val="00877EF7"/>
    <w:rsid w:val="008A4E0B"/>
    <w:rsid w:val="0093687D"/>
    <w:rsid w:val="009503E0"/>
    <w:rsid w:val="009B780A"/>
    <w:rsid w:val="00AF340C"/>
    <w:rsid w:val="00B01583"/>
    <w:rsid w:val="00B900E0"/>
    <w:rsid w:val="00BD4A42"/>
    <w:rsid w:val="00BF75A3"/>
    <w:rsid w:val="00CB168A"/>
    <w:rsid w:val="00CD2DFF"/>
    <w:rsid w:val="00CF21B5"/>
    <w:rsid w:val="00DE3EC4"/>
    <w:rsid w:val="00DF3085"/>
    <w:rsid w:val="00E50FEB"/>
    <w:rsid w:val="00F419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0D5AD08-D651-4885-8EB1-9CED631C98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F21B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F340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060CC8"/>
    <w:rPr>
      <w:color w:val="808080"/>
    </w:rPr>
  </w:style>
  <w:style w:type="character" w:customStyle="1" w:styleId="Heading2Char">
    <w:name w:val="Heading 2 Char"/>
    <w:basedOn w:val="DefaultParagraphFont"/>
    <w:link w:val="Heading2"/>
    <w:uiPriority w:val="9"/>
    <w:rsid w:val="00CF21B5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Credits">
    <w:name w:val="Credits"/>
    <w:basedOn w:val="DefaultParagraphFont"/>
    <w:uiPriority w:val="1"/>
    <w:rsid w:val="00CF21B5"/>
    <w:rPr>
      <w:rFonts w:asciiTheme="majorHAnsi" w:hAnsiTheme="majorHAnsi"/>
      <w:color w:val="595959"/>
      <w:sz w:val="24"/>
    </w:rPr>
  </w:style>
  <w:style w:type="character" w:customStyle="1" w:styleId="TotalCredits">
    <w:name w:val="Total Credits"/>
    <w:basedOn w:val="DefaultParagraphFont"/>
    <w:uiPriority w:val="1"/>
    <w:rsid w:val="00CF21B5"/>
    <w:rPr>
      <w:rFonts w:asciiTheme="minorHAnsi" w:hAnsiTheme="minorHAnsi"/>
      <w:b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F75A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F75A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glossaryDocument" Target="glossary/document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093EC971EBA9407FA0F0E1135DD40F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894D00-B317-4401-8887-2A9A1FFA37F5}"/>
      </w:docPartPr>
      <w:docPartBody>
        <w:p w:rsidR="00AF4563" w:rsidRDefault="0056416C" w:rsidP="0056416C">
          <w:pPr>
            <w:pStyle w:val="093EC971EBA9407FA0F0E1135DD40FEA"/>
          </w:pPr>
          <w:r w:rsidRPr="00E5380B">
            <w:rPr>
              <w:rStyle w:val="PlaceholderText"/>
            </w:rPr>
            <w:t>Choose an item.</w:t>
          </w:r>
        </w:p>
      </w:docPartBody>
    </w:docPart>
    <w:docPart>
      <w:docPartPr>
        <w:name w:val="8895D49C3385412B8196F91B379A55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EC6924-A540-4137-A0A7-46F19F8B1D28}"/>
      </w:docPartPr>
      <w:docPartBody>
        <w:p w:rsidR="00AF4563" w:rsidRDefault="0056416C" w:rsidP="0056416C">
          <w:pPr>
            <w:pStyle w:val="8895D49C3385412B8196F91B379A55D3"/>
          </w:pPr>
          <w:r w:rsidRPr="00E5380B">
            <w:rPr>
              <w:rStyle w:val="PlaceholderText"/>
            </w:rPr>
            <w:t>Choose an item.</w:t>
          </w:r>
        </w:p>
      </w:docPartBody>
    </w:docPart>
    <w:docPart>
      <w:docPartPr>
        <w:name w:val="A3E9A6E6E76D450180B8FABCA8E3DE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20FF8A-DB5C-44B5-A50A-BA04DC751A68}"/>
      </w:docPartPr>
      <w:docPartBody>
        <w:p w:rsidR="00AF4563" w:rsidRDefault="0056416C" w:rsidP="0056416C">
          <w:pPr>
            <w:pStyle w:val="A3E9A6E6E76D450180B8FABCA8E3DE95"/>
          </w:pPr>
          <w:r w:rsidRPr="00E5380B">
            <w:rPr>
              <w:rStyle w:val="PlaceholderText"/>
            </w:rPr>
            <w:t>Choose an item.</w:t>
          </w:r>
        </w:p>
      </w:docPartBody>
    </w:docPart>
    <w:docPart>
      <w:docPartPr>
        <w:name w:val="F381C07BA6154AA1BFCFB06DE1FBBD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F9677B-32E7-4656-9F5D-79DE5C24EBCA}"/>
      </w:docPartPr>
      <w:docPartBody>
        <w:p w:rsidR="00AF4563" w:rsidRDefault="0056416C" w:rsidP="0056416C">
          <w:pPr>
            <w:pStyle w:val="F381C07BA6154AA1BFCFB06DE1FBBD6E"/>
          </w:pPr>
          <w:r w:rsidRPr="00E5380B">
            <w:rPr>
              <w:rStyle w:val="PlaceholderText"/>
            </w:rPr>
            <w:t>Choose an item.</w:t>
          </w:r>
        </w:p>
      </w:docPartBody>
    </w:docPart>
    <w:docPart>
      <w:docPartPr>
        <w:name w:val="188AC3044BE64F138BE211C99BC059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43CEEE-37F2-49C8-8456-5BF8820E9178}"/>
      </w:docPartPr>
      <w:docPartBody>
        <w:p w:rsidR="00AF4563" w:rsidRDefault="0056416C" w:rsidP="0056416C">
          <w:pPr>
            <w:pStyle w:val="188AC3044BE64F138BE211C99BC05902"/>
          </w:pPr>
          <w:r w:rsidRPr="00E5380B">
            <w:rPr>
              <w:rStyle w:val="PlaceholderText"/>
            </w:rPr>
            <w:t>Choose an item.</w:t>
          </w:r>
        </w:p>
      </w:docPartBody>
    </w:docPart>
    <w:docPart>
      <w:docPartPr>
        <w:name w:val="07AE0EBA1F6343B099B78FFD9CB587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CFE97B-F458-487D-9B63-5638B19525E2}"/>
      </w:docPartPr>
      <w:docPartBody>
        <w:p w:rsidR="00AF4563" w:rsidRDefault="0056416C" w:rsidP="0056416C">
          <w:pPr>
            <w:pStyle w:val="07AE0EBA1F6343B099B78FFD9CB5876C"/>
          </w:pPr>
          <w:r w:rsidRPr="00E5380B">
            <w:rPr>
              <w:rStyle w:val="PlaceholderText"/>
            </w:rPr>
            <w:t>Choose an item.</w:t>
          </w:r>
        </w:p>
      </w:docPartBody>
    </w:docPart>
    <w:docPart>
      <w:docPartPr>
        <w:name w:val="03DCDF16562242D2892109BBFB1F6B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225E03-1241-4CD9-807D-81356F59B533}"/>
      </w:docPartPr>
      <w:docPartBody>
        <w:p w:rsidR="00AF4563" w:rsidRDefault="0056416C" w:rsidP="0056416C">
          <w:pPr>
            <w:pStyle w:val="03DCDF16562242D2892109BBFB1F6B19"/>
          </w:pPr>
          <w:r w:rsidRPr="00E5380B">
            <w:rPr>
              <w:rStyle w:val="PlaceholderText"/>
            </w:rPr>
            <w:t>Choose an item.</w:t>
          </w:r>
        </w:p>
      </w:docPartBody>
    </w:docPart>
    <w:docPart>
      <w:docPartPr>
        <w:name w:val="19B80A8F441F4E72A0BB5B202B68B8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0ED100-F073-4D4E-B775-9E333221C26D}"/>
      </w:docPartPr>
      <w:docPartBody>
        <w:p w:rsidR="00AF4563" w:rsidRDefault="0056416C" w:rsidP="0056416C">
          <w:pPr>
            <w:pStyle w:val="19B80A8F441F4E72A0BB5B202B68B871"/>
          </w:pPr>
          <w:r w:rsidRPr="00E5380B">
            <w:rPr>
              <w:rStyle w:val="PlaceholderText"/>
            </w:rPr>
            <w:t>Choose an item.</w:t>
          </w:r>
        </w:p>
      </w:docPartBody>
    </w:docPart>
    <w:docPart>
      <w:docPartPr>
        <w:name w:val="E4929C1216F345F68EC99DA4337A1F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7946CE-6C9F-4EA0-8C82-55E55CF45B20}"/>
      </w:docPartPr>
      <w:docPartBody>
        <w:p w:rsidR="00AF4563" w:rsidRDefault="0056416C" w:rsidP="0056416C">
          <w:pPr>
            <w:pStyle w:val="E4929C1216F345F68EC99DA4337A1F0B"/>
          </w:pPr>
          <w:r w:rsidRPr="00E5380B">
            <w:rPr>
              <w:rStyle w:val="PlaceholderText"/>
            </w:rPr>
            <w:t>Choose an item.</w:t>
          </w:r>
        </w:p>
      </w:docPartBody>
    </w:docPart>
    <w:docPart>
      <w:docPartPr>
        <w:name w:val="831532BEBD9F466084B7D7208FA724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EB1A83-D262-444B-AD08-02B3D556F515}"/>
      </w:docPartPr>
      <w:docPartBody>
        <w:p w:rsidR="00AF4563" w:rsidRDefault="0056416C" w:rsidP="0056416C">
          <w:pPr>
            <w:pStyle w:val="831532BEBD9F466084B7D7208FA72467"/>
          </w:pPr>
          <w:r w:rsidRPr="00E5380B">
            <w:rPr>
              <w:rStyle w:val="PlaceholderText"/>
            </w:rPr>
            <w:t>Choose an item.</w:t>
          </w:r>
        </w:p>
      </w:docPartBody>
    </w:docPart>
    <w:docPart>
      <w:docPartPr>
        <w:name w:val="37999F97B0024A7AB666BAEF512488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A3B577-8943-4376-89D4-BFBB8841A330}"/>
      </w:docPartPr>
      <w:docPartBody>
        <w:p w:rsidR="00AF4563" w:rsidRDefault="0056416C" w:rsidP="0056416C">
          <w:pPr>
            <w:pStyle w:val="37999F97B0024A7AB666BAEF51248848"/>
          </w:pPr>
          <w:r w:rsidRPr="00E5380B">
            <w:rPr>
              <w:rStyle w:val="PlaceholderText"/>
            </w:rPr>
            <w:t>Choose an item.</w:t>
          </w:r>
        </w:p>
      </w:docPartBody>
    </w:docPart>
    <w:docPart>
      <w:docPartPr>
        <w:name w:val="036D9BFF41A1494EA5232CC15FC9B4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50880D-E688-4C04-96A6-E4361C60F4BA}"/>
      </w:docPartPr>
      <w:docPartBody>
        <w:p w:rsidR="00AF4563" w:rsidRDefault="0056416C" w:rsidP="0056416C">
          <w:pPr>
            <w:pStyle w:val="036D9BFF41A1494EA5232CC15FC9B4CA"/>
          </w:pPr>
          <w:r w:rsidRPr="00E5380B">
            <w:rPr>
              <w:rStyle w:val="PlaceholderText"/>
            </w:rPr>
            <w:t>Choose an item.</w:t>
          </w:r>
        </w:p>
      </w:docPartBody>
    </w:docPart>
    <w:docPart>
      <w:docPartPr>
        <w:name w:val="AB38F77D18CB41828EC3D00F7B4AAB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A935F4-27D3-48BC-9FB3-71EED064E56D}"/>
      </w:docPartPr>
      <w:docPartBody>
        <w:p w:rsidR="00AF4563" w:rsidRDefault="0056416C" w:rsidP="0056416C">
          <w:pPr>
            <w:pStyle w:val="AB38F77D18CB41828EC3D00F7B4AABA8"/>
          </w:pPr>
          <w:r w:rsidRPr="00E5380B">
            <w:rPr>
              <w:rStyle w:val="PlaceholderText"/>
            </w:rPr>
            <w:t>Choose an item.</w:t>
          </w:r>
        </w:p>
      </w:docPartBody>
    </w:docPart>
    <w:docPart>
      <w:docPartPr>
        <w:name w:val="B90F2A6FC4A842F9A252D9CDF94E11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DE02A6-3916-46DB-8A42-3BDA47749A79}"/>
      </w:docPartPr>
      <w:docPartBody>
        <w:p w:rsidR="00AF4563" w:rsidRDefault="0056416C" w:rsidP="0056416C">
          <w:pPr>
            <w:pStyle w:val="B90F2A6FC4A842F9A252D9CDF94E1121"/>
          </w:pPr>
          <w:r w:rsidRPr="00E5380B">
            <w:rPr>
              <w:rStyle w:val="PlaceholderText"/>
            </w:rPr>
            <w:t>Choose an item.</w:t>
          </w:r>
        </w:p>
      </w:docPartBody>
    </w:docPart>
    <w:docPart>
      <w:docPartPr>
        <w:name w:val="9D3745F1FA084C45AD5AB61D5A67D0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509FA9-A2DC-421A-9190-464BFADC1CDB}"/>
      </w:docPartPr>
      <w:docPartBody>
        <w:p w:rsidR="00AF4563" w:rsidRDefault="0056416C" w:rsidP="0056416C">
          <w:pPr>
            <w:pStyle w:val="9D3745F1FA084C45AD5AB61D5A67D074"/>
          </w:pPr>
          <w:r w:rsidRPr="00E5380B">
            <w:rPr>
              <w:rStyle w:val="PlaceholderText"/>
            </w:rPr>
            <w:t>Choose an item.</w:t>
          </w:r>
        </w:p>
      </w:docPartBody>
    </w:docPart>
    <w:docPart>
      <w:docPartPr>
        <w:name w:val="7101DD90ABF4447693CCCA4FEDAAA4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D2B39E-7906-4FB1-AC41-A18CBEA0A437}"/>
      </w:docPartPr>
      <w:docPartBody>
        <w:p w:rsidR="00AF4563" w:rsidRDefault="0056416C" w:rsidP="0056416C">
          <w:pPr>
            <w:pStyle w:val="7101DD90ABF4447693CCCA4FEDAAA4F6"/>
          </w:pPr>
          <w:r w:rsidRPr="00E5380B">
            <w:rPr>
              <w:rStyle w:val="PlaceholderText"/>
            </w:rPr>
            <w:t>Choose an item.</w:t>
          </w:r>
        </w:p>
      </w:docPartBody>
    </w:docPart>
    <w:docPart>
      <w:docPartPr>
        <w:name w:val="7DE4EC7286C2461EA91952A3DE0F6F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AAFAFB-9588-47D0-B20C-5FA6DC7BCD2F}"/>
      </w:docPartPr>
      <w:docPartBody>
        <w:p w:rsidR="00AF4563" w:rsidRDefault="0056416C" w:rsidP="0056416C">
          <w:pPr>
            <w:pStyle w:val="7DE4EC7286C2461EA91952A3DE0F6F61"/>
          </w:pPr>
          <w:r w:rsidRPr="00E5380B">
            <w:rPr>
              <w:rStyle w:val="PlaceholderText"/>
            </w:rPr>
            <w:t>Choose an item.</w:t>
          </w:r>
        </w:p>
      </w:docPartBody>
    </w:docPart>
    <w:docPart>
      <w:docPartPr>
        <w:name w:val="4EE47C2749FF45B38192349C95D4C0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3C2F47-0352-4F08-8A27-30EAE50B7C3D}"/>
      </w:docPartPr>
      <w:docPartBody>
        <w:p w:rsidR="00AF4563" w:rsidRDefault="0056416C" w:rsidP="0056416C">
          <w:pPr>
            <w:pStyle w:val="4EE47C2749FF45B38192349C95D4C0D4"/>
          </w:pPr>
          <w:r w:rsidRPr="00E5380B">
            <w:rPr>
              <w:rStyle w:val="PlaceholderText"/>
            </w:rPr>
            <w:t>Choose an item.</w:t>
          </w:r>
        </w:p>
      </w:docPartBody>
    </w:docPart>
    <w:docPart>
      <w:docPartPr>
        <w:name w:val="826950DA92D040E1A6860A5C955DDA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F4EB62-2BB9-46DF-BBED-EE83FDA38F19}"/>
      </w:docPartPr>
      <w:docPartBody>
        <w:p w:rsidR="00D74E22" w:rsidRDefault="00AF4563" w:rsidP="00AF4563">
          <w:pPr>
            <w:pStyle w:val="826950DA92D040E1A6860A5C955DDA49"/>
          </w:pPr>
          <w:r w:rsidRPr="00E5380B">
            <w:rPr>
              <w:rStyle w:val="PlaceholderText"/>
            </w:rPr>
            <w:t>Choose an item.</w:t>
          </w:r>
        </w:p>
      </w:docPartBody>
    </w:docPart>
    <w:docPart>
      <w:docPartPr>
        <w:name w:val="56D90C922E7946F585BBDB30F48F37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C2C66D-2693-4326-B723-104EB51DD1B3}"/>
      </w:docPartPr>
      <w:docPartBody>
        <w:p w:rsidR="00D74E22" w:rsidRDefault="00AF4563" w:rsidP="00AF4563">
          <w:pPr>
            <w:pStyle w:val="56D90C922E7946F585BBDB30F48F376D"/>
          </w:pPr>
          <w:r w:rsidRPr="00E5380B">
            <w:rPr>
              <w:rStyle w:val="PlaceholderText"/>
            </w:rPr>
            <w:t>Choose an item.</w:t>
          </w:r>
        </w:p>
      </w:docPartBody>
    </w:docPart>
    <w:docPart>
      <w:docPartPr>
        <w:name w:val="F857F809724E4735803141595634C9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7399C8-5A92-4AE3-9EA4-C8E990920B53}"/>
      </w:docPartPr>
      <w:docPartBody>
        <w:p w:rsidR="00D74E22" w:rsidRDefault="00AF4563" w:rsidP="00AF4563">
          <w:pPr>
            <w:pStyle w:val="F857F809724E4735803141595634C920"/>
          </w:pPr>
          <w:r w:rsidRPr="00E5380B">
            <w:rPr>
              <w:rStyle w:val="PlaceholderText"/>
            </w:rPr>
            <w:t>Choose an item.</w:t>
          </w:r>
        </w:p>
      </w:docPartBody>
    </w:docPart>
    <w:docPart>
      <w:docPartPr>
        <w:name w:val="F6772361C4384F85ADD86F8DE1AC97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052822-5966-495B-B2D2-21168EFEBF51}"/>
      </w:docPartPr>
      <w:docPartBody>
        <w:p w:rsidR="00D74E22" w:rsidRDefault="00AF4563" w:rsidP="00AF4563">
          <w:pPr>
            <w:pStyle w:val="F6772361C4384F85ADD86F8DE1AC97BA"/>
          </w:pPr>
          <w:r w:rsidRPr="00E5380B">
            <w:rPr>
              <w:rStyle w:val="PlaceholderText"/>
            </w:rPr>
            <w:t>Choose an item.</w:t>
          </w:r>
        </w:p>
      </w:docPartBody>
    </w:docPart>
    <w:docPart>
      <w:docPartPr>
        <w:name w:val="B8BE40B761314FE8BFC045E4670823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98F784-8151-4716-8436-84CE86C86149}"/>
      </w:docPartPr>
      <w:docPartBody>
        <w:p w:rsidR="00D74E22" w:rsidRDefault="00AF4563" w:rsidP="00AF4563">
          <w:pPr>
            <w:pStyle w:val="B8BE40B761314FE8BFC045E46708234C"/>
          </w:pPr>
          <w:r w:rsidRPr="00E5380B">
            <w:rPr>
              <w:rStyle w:val="PlaceholderText"/>
            </w:rPr>
            <w:t>Choose an item.</w:t>
          </w:r>
        </w:p>
      </w:docPartBody>
    </w:docPart>
    <w:docPart>
      <w:docPartPr>
        <w:name w:val="2CFE3E0ABB5E43CBB094E071F4890F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3F326B-4CB1-42E0-A4BD-EAAEE5A9DD1A}"/>
      </w:docPartPr>
      <w:docPartBody>
        <w:p w:rsidR="00D74E22" w:rsidRDefault="00AF4563" w:rsidP="00AF4563">
          <w:pPr>
            <w:pStyle w:val="2CFE3E0ABB5E43CBB094E071F4890FCE"/>
          </w:pPr>
          <w:r w:rsidRPr="00E5380B">
            <w:rPr>
              <w:rStyle w:val="PlaceholderText"/>
            </w:rPr>
            <w:t>Choose an item.</w:t>
          </w:r>
        </w:p>
      </w:docPartBody>
    </w:docPart>
    <w:docPart>
      <w:docPartPr>
        <w:name w:val="A728FA2BAF9F48C2B7BCC71F26AF2B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12C12E-50D3-4A38-BEA8-EA738F22D68F}"/>
      </w:docPartPr>
      <w:docPartBody>
        <w:p w:rsidR="00D74E22" w:rsidRDefault="00AF4563" w:rsidP="00AF4563">
          <w:pPr>
            <w:pStyle w:val="A728FA2BAF9F48C2B7BCC71F26AF2B77"/>
          </w:pPr>
          <w:r w:rsidRPr="00E5380B">
            <w:rPr>
              <w:rStyle w:val="PlaceholderText"/>
            </w:rPr>
            <w:t>Choose an item.</w:t>
          </w:r>
        </w:p>
      </w:docPartBody>
    </w:docPart>
    <w:docPart>
      <w:docPartPr>
        <w:name w:val="2171C924769145EB96D5E02005DC45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F08ACF-B3C7-4002-AB62-13E762AF3FDA}"/>
      </w:docPartPr>
      <w:docPartBody>
        <w:p w:rsidR="00D74E22" w:rsidRDefault="00AF4563" w:rsidP="00AF4563">
          <w:pPr>
            <w:pStyle w:val="2171C924769145EB96D5E02005DC4522"/>
          </w:pPr>
          <w:r w:rsidRPr="00E5380B">
            <w:rPr>
              <w:rStyle w:val="PlaceholderText"/>
            </w:rPr>
            <w:t>Choose an item.</w:t>
          </w:r>
        </w:p>
      </w:docPartBody>
    </w:docPart>
    <w:docPart>
      <w:docPartPr>
        <w:name w:val="F1CB45D66503494F961B7DD208DE83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FC383C-3830-4460-A45F-69AF2A5BDDF5}"/>
      </w:docPartPr>
      <w:docPartBody>
        <w:p w:rsidR="00D74E22" w:rsidRDefault="00AF4563" w:rsidP="00AF4563">
          <w:pPr>
            <w:pStyle w:val="F1CB45D66503494F961B7DD208DE83E6"/>
          </w:pPr>
          <w:r w:rsidRPr="00E5380B">
            <w:rPr>
              <w:rStyle w:val="PlaceholderText"/>
            </w:rPr>
            <w:t>Choose an item.</w:t>
          </w:r>
        </w:p>
      </w:docPartBody>
    </w:docPart>
    <w:docPart>
      <w:docPartPr>
        <w:name w:val="9DE165438CFD4A2E8C38756E9EF98D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5821C6-29D9-46D1-A031-8591E80CFAE6}"/>
      </w:docPartPr>
      <w:docPartBody>
        <w:p w:rsidR="00D74E22" w:rsidRDefault="00AF4563" w:rsidP="00AF4563">
          <w:pPr>
            <w:pStyle w:val="9DE165438CFD4A2E8C38756E9EF98DBA"/>
          </w:pPr>
          <w:r w:rsidRPr="00E5380B">
            <w:rPr>
              <w:rStyle w:val="PlaceholderText"/>
            </w:rPr>
            <w:t>Choose an item.</w:t>
          </w:r>
        </w:p>
      </w:docPartBody>
    </w:docPart>
    <w:docPart>
      <w:docPartPr>
        <w:name w:val="4759E611860640C6B713F7F9F887C3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8C6F6A-43B9-4136-9383-2CA7700F2C2A}"/>
      </w:docPartPr>
      <w:docPartBody>
        <w:p w:rsidR="00D74E22" w:rsidRDefault="00AF4563" w:rsidP="00AF4563">
          <w:pPr>
            <w:pStyle w:val="4759E611860640C6B713F7F9F887C3F6"/>
          </w:pPr>
          <w:r w:rsidRPr="00E5380B">
            <w:rPr>
              <w:rStyle w:val="PlaceholderText"/>
            </w:rPr>
            <w:t>Choose an item.</w:t>
          </w:r>
        </w:p>
      </w:docPartBody>
    </w:docPart>
    <w:docPart>
      <w:docPartPr>
        <w:name w:val="081C7A01201C4CB5A8BBFBCC2193E9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29B690-6BDC-4953-8116-B5B02C0F5C6A}"/>
      </w:docPartPr>
      <w:docPartBody>
        <w:p w:rsidR="00D74E22" w:rsidRDefault="00AF4563" w:rsidP="00AF4563">
          <w:pPr>
            <w:pStyle w:val="081C7A01201C4CB5A8BBFBCC2193E920"/>
          </w:pPr>
          <w:r w:rsidRPr="00E5380B">
            <w:rPr>
              <w:rStyle w:val="PlaceholderText"/>
            </w:rPr>
            <w:t>Choose an item.</w:t>
          </w:r>
        </w:p>
      </w:docPartBody>
    </w:docPart>
    <w:docPart>
      <w:docPartPr>
        <w:name w:val="71898EB49C4847A1A4EEB05F840DF4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C3D81A-00E7-4D8F-A2DE-7771246F018A}"/>
      </w:docPartPr>
      <w:docPartBody>
        <w:p w:rsidR="00D74E22" w:rsidRDefault="00AF4563" w:rsidP="00AF4563">
          <w:pPr>
            <w:pStyle w:val="71898EB49C4847A1A4EEB05F840DF409"/>
          </w:pPr>
          <w:r w:rsidRPr="00E5380B">
            <w:rPr>
              <w:rStyle w:val="PlaceholderText"/>
            </w:rPr>
            <w:t>Choose an item.</w:t>
          </w:r>
        </w:p>
      </w:docPartBody>
    </w:docPart>
    <w:docPart>
      <w:docPartPr>
        <w:name w:val="C95148CE965E40489DA9C44D6CCAE7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4E4282-1DF3-400E-99C0-51B595FE0299}"/>
      </w:docPartPr>
      <w:docPartBody>
        <w:p w:rsidR="00D74E22" w:rsidRDefault="00AF4563" w:rsidP="00AF4563">
          <w:pPr>
            <w:pStyle w:val="C95148CE965E40489DA9C44D6CCAE7C9"/>
          </w:pPr>
          <w:r w:rsidRPr="00E5380B">
            <w:rPr>
              <w:rStyle w:val="PlaceholderText"/>
            </w:rPr>
            <w:t>Choose an item.</w:t>
          </w:r>
        </w:p>
      </w:docPartBody>
    </w:docPart>
    <w:docPart>
      <w:docPartPr>
        <w:name w:val="DF116D696D484975A9F142A811CC98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781128-819A-4CDB-88D5-2C074905F4B8}"/>
      </w:docPartPr>
      <w:docPartBody>
        <w:p w:rsidR="00D74E22" w:rsidRDefault="00AF4563" w:rsidP="00AF4563">
          <w:pPr>
            <w:pStyle w:val="DF116D696D484975A9F142A811CC9847"/>
          </w:pPr>
          <w:r w:rsidRPr="00E5380B">
            <w:rPr>
              <w:rStyle w:val="PlaceholderText"/>
            </w:rPr>
            <w:t>Choose an item.</w:t>
          </w:r>
        </w:p>
      </w:docPartBody>
    </w:docPart>
    <w:docPart>
      <w:docPartPr>
        <w:name w:val="403460DB00744B039EEF6DE1BCE74D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441BDA-C0FB-4026-8EAA-82B333A7AD59}"/>
      </w:docPartPr>
      <w:docPartBody>
        <w:p w:rsidR="00D74E22" w:rsidRDefault="00AF4563" w:rsidP="00AF4563">
          <w:pPr>
            <w:pStyle w:val="403460DB00744B039EEF6DE1BCE74DC2"/>
          </w:pPr>
          <w:r w:rsidRPr="00E5380B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utura Hv BT">
    <w:altName w:val="Segoe UI Semibold"/>
    <w:charset w:val="00"/>
    <w:family w:val="swiss"/>
    <w:pitch w:val="variable"/>
    <w:sig w:usb0="00000087" w:usb1="00000000" w:usb2="00000000" w:usb3="00000000" w:csb0="0000001B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E319A4"/>
    <w:rsid w:val="000C7671"/>
    <w:rsid w:val="000E7230"/>
    <w:rsid w:val="001231A4"/>
    <w:rsid w:val="00242350"/>
    <w:rsid w:val="002A3696"/>
    <w:rsid w:val="00307656"/>
    <w:rsid w:val="003607D2"/>
    <w:rsid w:val="0056416C"/>
    <w:rsid w:val="005D5FA6"/>
    <w:rsid w:val="007005AB"/>
    <w:rsid w:val="00706629"/>
    <w:rsid w:val="00724DE0"/>
    <w:rsid w:val="00792BB3"/>
    <w:rsid w:val="008C771E"/>
    <w:rsid w:val="008D1415"/>
    <w:rsid w:val="00A1352E"/>
    <w:rsid w:val="00AC7E5A"/>
    <w:rsid w:val="00AD4F06"/>
    <w:rsid w:val="00AF4563"/>
    <w:rsid w:val="00C10743"/>
    <w:rsid w:val="00D74E22"/>
    <w:rsid w:val="00DC650D"/>
    <w:rsid w:val="00E319A4"/>
    <w:rsid w:val="00E420FE"/>
    <w:rsid w:val="00E74D48"/>
    <w:rsid w:val="00F451DC"/>
    <w:rsid w:val="00FE3A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74D48"/>
    <w:rPr>
      <w:color w:val="808080"/>
    </w:rPr>
  </w:style>
  <w:style w:type="paragraph" w:customStyle="1" w:styleId="5E79BA918E5741A6B3372819DDD7CF5A">
    <w:name w:val="5E79BA918E5741A6B3372819DDD7CF5A"/>
    <w:rsid w:val="00E319A4"/>
  </w:style>
  <w:style w:type="paragraph" w:customStyle="1" w:styleId="353D282024604AB4834FEC77F574E8E1">
    <w:name w:val="353D282024604AB4834FEC77F574E8E1"/>
    <w:rsid w:val="00E319A4"/>
  </w:style>
  <w:style w:type="paragraph" w:customStyle="1" w:styleId="1534898F301040C698F286E9F9E5DE5D">
    <w:name w:val="1534898F301040C698F286E9F9E5DE5D"/>
    <w:rsid w:val="00E319A4"/>
  </w:style>
  <w:style w:type="paragraph" w:customStyle="1" w:styleId="0D4F13E6BD774B579F8721380D2ABD05">
    <w:name w:val="0D4F13E6BD774B579F8721380D2ABD05"/>
    <w:rsid w:val="00E319A4"/>
  </w:style>
  <w:style w:type="paragraph" w:customStyle="1" w:styleId="99F254A6DA8D4DBFB29EC0440A58AD17">
    <w:name w:val="99F254A6DA8D4DBFB29EC0440A58AD17"/>
    <w:rsid w:val="00E319A4"/>
  </w:style>
  <w:style w:type="paragraph" w:customStyle="1" w:styleId="08DC3CE7E8844CE3B9F95E3664A983F8">
    <w:name w:val="08DC3CE7E8844CE3B9F95E3664A983F8"/>
    <w:rsid w:val="00E319A4"/>
  </w:style>
  <w:style w:type="paragraph" w:customStyle="1" w:styleId="5D22C61C8FB146F386CAF55B967EDA64">
    <w:name w:val="5D22C61C8FB146F386CAF55B967EDA64"/>
    <w:rsid w:val="00E319A4"/>
  </w:style>
  <w:style w:type="paragraph" w:customStyle="1" w:styleId="D9EB024B12854F7B8DE876CE646BC906">
    <w:name w:val="D9EB024B12854F7B8DE876CE646BC906"/>
    <w:rsid w:val="00E319A4"/>
  </w:style>
  <w:style w:type="paragraph" w:customStyle="1" w:styleId="09C42877A0DD4CC89CC3D5216957EB64">
    <w:name w:val="09C42877A0DD4CC89CC3D5216957EB64"/>
    <w:rsid w:val="00E319A4"/>
  </w:style>
  <w:style w:type="paragraph" w:customStyle="1" w:styleId="CB820522B24943958F7892358DD89D72">
    <w:name w:val="CB820522B24943958F7892358DD89D72"/>
    <w:rsid w:val="00E319A4"/>
  </w:style>
  <w:style w:type="paragraph" w:customStyle="1" w:styleId="C78125AAE1CA4D4EA173D8A4DC27CD1D">
    <w:name w:val="C78125AAE1CA4D4EA173D8A4DC27CD1D"/>
    <w:rsid w:val="00E319A4"/>
  </w:style>
  <w:style w:type="paragraph" w:customStyle="1" w:styleId="A30B789FE0AA49889D2F2729F435C693">
    <w:name w:val="A30B789FE0AA49889D2F2729F435C693"/>
    <w:rsid w:val="00E319A4"/>
  </w:style>
  <w:style w:type="paragraph" w:customStyle="1" w:styleId="BA2EBF912B5B493280CBFDB36A56963E">
    <w:name w:val="BA2EBF912B5B493280CBFDB36A56963E"/>
    <w:rsid w:val="00E319A4"/>
  </w:style>
  <w:style w:type="paragraph" w:customStyle="1" w:styleId="A4F7C101CC6849838DAEC44784DDAC38">
    <w:name w:val="A4F7C101CC6849838DAEC44784DDAC38"/>
    <w:rsid w:val="00E319A4"/>
  </w:style>
  <w:style w:type="paragraph" w:customStyle="1" w:styleId="2FF4910967284B6781B92F882F81CAF8">
    <w:name w:val="2FF4910967284B6781B92F882F81CAF8"/>
    <w:rsid w:val="00E319A4"/>
  </w:style>
  <w:style w:type="paragraph" w:customStyle="1" w:styleId="CFB4D6B03726406E8FB8985158197AB2">
    <w:name w:val="CFB4D6B03726406E8FB8985158197AB2"/>
    <w:rsid w:val="00E319A4"/>
  </w:style>
  <w:style w:type="paragraph" w:customStyle="1" w:styleId="ED89F7A857844309988F6C9945A1618B">
    <w:name w:val="ED89F7A857844309988F6C9945A1618B"/>
    <w:rsid w:val="00E319A4"/>
  </w:style>
  <w:style w:type="paragraph" w:customStyle="1" w:styleId="779B740FE42843ECBAD662649E9A959B">
    <w:name w:val="779B740FE42843ECBAD662649E9A959B"/>
    <w:rsid w:val="00E319A4"/>
  </w:style>
  <w:style w:type="paragraph" w:customStyle="1" w:styleId="38181333FB82499D8CD2A35744EDF414">
    <w:name w:val="38181333FB82499D8CD2A35744EDF414"/>
    <w:rsid w:val="00E319A4"/>
  </w:style>
  <w:style w:type="paragraph" w:customStyle="1" w:styleId="C2CE992CB4E740C1B9BB3C0D3BCA1698">
    <w:name w:val="C2CE992CB4E740C1B9BB3C0D3BCA1698"/>
    <w:rsid w:val="00E319A4"/>
  </w:style>
  <w:style w:type="paragraph" w:customStyle="1" w:styleId="464D4CF98B7B4EF69AE56A9EC0485344">
    <w:name w:val="464D4CF98B7B4EF69AE56A9EC0485344"/>
    <w:rsid w:val="00E319A4"/>
  </w:style>
  <w:style w:type="paragraph" w:customStyle="1" w:styleId="650F9C8B765E49219E45B7F7DBE6770C">
    <w:name w:val="650F9C8B765E49219E45B7F7DBE6770C"/>
    <w:rsid w:val="00E319A4"/>
  </w:style>
  <w:style w:type="paragraph" w:customStyle="1" w:styleId="298FBFB09F6C4F399875042E75C82147">
    <w:name w:val="298FBFB09F6C4F399875042E75C82147"/>
    <w:rsid w:val="00E319A4"/>
  </w:style>
  <w:style w:type="paragraph" w:customStyle="1" w:styleId="254A008B3F5E450A9C272AF2AE93F7B5">
    <w:name w:val="254A008B3F5E450A9C272AF2AE93F7B5"/>
    <w:rsid w:val="00E319A4"/>
  </w:style>
  <w:style w:type="paragraph" w:customStyle="1" w:styleId="0014782ABC8B43DAB1E7F13043BDD7D5">
    <w:name w:val="0014782ABC8B43DAB1E7F13043BDD7D5"/>
    <w:rsid w:val="00E319A4"/>
  </w:style>
  <w:style w:type="paragraph" w:customStyle="1" w:styleId="0C338C1470E84822A8DCCB6B78380655">
    <w:name w:val="0C338C1470E84822A8DCCB6B78380655"/>
    <w:rsid w:val="00E319A4"/>
  </w:style>
  <w:style w:type="paragraph" w:customStyle="1" w:styleId="365FFF685C5C40A78B21867666FDEA29">
    <w:name w:val="365FFF685C5C40A78B21867666FDEA29"/>
    <w:rsid w:val="00E319A4"/>
  </w:style>
  <w:style w:type="paragraph" w:customStyle="1" w:styleId="6985BD6AFB864D1EBCD46C6F391542E1">
    <w:name w:val="6985BD6AFB864D1EBCD46C6F391542E1"/>
    <w:rsid w:val="00E319A4"/>
  </w:style>
  <w:style w:type="paragraph" w:customStyle="1" w:styleId="B3016317434D45B0B8B98DD785DA8C4D">
    <w:name w:val="B3016317434D45B0B8B98DD785DA8C4D"/>
    <w:rsid w:val="00E319A4"/>
  </w:style>
  <w:style w:type="paragraph" w:customStyle="1" w:styleId="A8A5C831C44D40F6AFB953FE7497CEEB">
    <w:name w:val="A8A5C831C44D40F6AFB953FE7497CEEB"/>
    <w:rsid w:val="00E319A4"/>
  </w:style>
  <w:style w:type="paragraph" w:customStyle="1" w:styleId="313C4B340C7843A2B6A628A7B99BAFC1">
    <w:name w:val="313C4B340C7843A2B6A628A7B99BAFC1"/>
    <w:rsid w:val="00E319A4"/>
  </w:style>
  <w:style w:type="paragraph" w:customStyle="1" w:styleId="4F8A8D2932EB4DDD8B8F2445CD1CB050">
    <w:name w:val="4F8A8D2932EB4DDD8B8F2445CD1CB050"/>
    <w:rsid w:val="00E319A4"/>
  </w:style>
  <w:style w:type="paragraph" w:customStyle="1" w:styleId="15CF66F170354F69B18919DE27E5810D">
    <w:name w:val="15CF66F170354F69B18919DE27E5810D"/>
    <w:rsid w:val="00E319A4"/>
  </w:style>
  <w:style w:type="paragraph" w:customStyle="1" w:styleId="AC5538F68C4940D29BF7088BE5689683">
    <w:name w:val="AC5538F68C4940D29BF7088BE5689683"/>
    <w:rsid w:val="000C7671"/>
  </w:style>
  <w:style w:type="paragraph" w:customStyle="1" w:styleId="5A3DF7AADB474917B4D597784EFE88C5">
    <w:name w:val="5A3DF7AADB474917B4D597784EFE88C5"/>
    <w:rsid w:val="000C7671"/>
  </w:style>
  <w:style w:type="paragraph" w:customStyle="1" w:styleId="FA81D5BD29194058A216BBCB5E365410">
    <w:name w:val="FA81D5BD29194058A216BBCB5E365410"/>
    <w:rsid w:val="000C7671"/>
  </w:style>
  <w:style w:type="paragraph" w:customStyle="1" w:styleId="BD728930FD6C4631B331E2EC3F9BC712">
    <w:name w:val="BD728930FD6C4631B331E2EC3F9BC712"/>
    <w:rsid w:val="000C7671"/>
  </w:style>
  <w:style w:type="paragraph" w:customStyle="1" w:styleId="1E023DD77049446E98F01B43530304A3">
    <w:name w:val="1E023DD77049446E98F01B43530304A3"/>
    <w:rsid w:val="000C7671"/>
  </w:style>
  <w:style w:type="paragraph" w:customStyle="1" w:styleId="D051FF7EE19F4405A87D802CB5C4B213">
    <w:name w:val="D051FF7EE19F4405A87D802CB5C4B213"/>
    <w:rsid w:val="000C7671"/>
  </w:style>
  <w:style w:type="paragraph" w:customStyle="1" w:styleId="5B175BD4FFAB4BBA8AC02B733F4EF9B0">
    <w:name w:val="5B175BD4FFAB4BBA8AC02B733F4EF9B0"/>
    <w:rsid w:val="000C7671"/>
  </w:style>
  <w:style w:type="paragraph" w:customStyle="1" w:styleId="4BBDF5511A004F54ACED3E1D9EDB4C07">
    <w:name w:val="4BBDF5511A004F54ACED3E1D9EDB4C07"/>
    <w:rsid w:val="000C7671"/>
  </w:style>
  <w:style w:type="paragraph" w:customStyle="1" w:styleId="03D55AA0D91647F3B5CC19E82C752B17">
    <w:name w:val="03D55AA0D91647F3B5CC19E82C752B17"/>
    <w:rsid w:val="000C7671"/>
  </w:style>
  <w:style w:type="paragraph" w:customStyle="1" w:styleId="6D68BBFF1BA1443F82F2DAEF35B69627">
    <w:name w:val="6D68BBFF1BA1443F82F2DAEF35B69627"/>
    <w:rsid w:val="000C7671"/>
  </w:style>
  <w:style w:type="paragraph" w:customStyle="1" w:styleId="5C3E49165F5241C8A9D01401452D5361">
    <w:name w:val="5C3E49165F5241C8A9D01401452D5361"/>
    <w:rsid w:val="000C7671"/>
  </w:style>
  <w:style w:type="paragraph" w:customStyle="1" w:styleId="64EC5B7DDF9F4DC2A7C2F1FF18A9FD40">
    <w:name w:val="64EC5B7DDF9F4DC2A7C2F1FF18A9FD40"/>
    <w:rsid w:val="000C7671"/>
  </w:style>
  <w:style w:type="paragraph" w:customStyle="1" w:styleId="8073788C9FB24F799C9F89F1F49A2E5A">
    <w:name w:val="8073788C9FB24F799C9F89F1F49A2E5A"/>
    <w:rsid w:val="000C7671"/>
  </w:style>
  <w:style w:type="paragraph" w:customStyle="1" w:styleId="9E31EA2782A146FE872EAE70682BEBD4">
    <w:name w:val="9E31EA2782A146FE872EAE70682BEBD4"/>
    <w:rsid w:val="000C7671"/>
  </w:style>
  <w:style w:type="paragraph" w:customStyle="1" w:styleId="A4A2F33D8DF040429EC954FDAB03B580">
    <w:name w:val="A4A2F33D8DF040429EC954FDAB03B580"/>
    <w:rsid w:val="000C7671"/>
  </w:style>
  <w:style w:type="paragraph" w:customStyle="1" w:styleId="36D01278DC914E4E9600495F24F9FCC5">
    <w:name w:val="36D01278DC914E4E9600495F24F9FCC5"/>
    <w:rsid w:val="000C7671"/>
  </w:style>
  <w:style w:type="paragraph" w:customStyle="1" w:styleId="DE6F894AD48B4C35B19D1907D5916CDA">
    <w:name w:val="DE6F894AD48B4C35B19D1907D5916CDA"/>
    <w:rsid w:val="000C7671"/>
  </w:style>
  <w:style w:type="paragraph" w:customStyle="1" w:styleId="EF99DF2F802D434384F7938465E00C55">
    <w:name w:val="EF99DF2F802D434384F7938465E00C55"/>
    <w:rsid w:val="000C7671"/>
  </w:style>
  <w:style w:type="paragraph" w:customStyle="1" w:styleId="71D6CC8FCCD44BA289F17E479162A4DD">
    <w:name w:val="71D6CC8FCCD44BA289F17E479162A4DD"/>
    <w:rsid w:val="000C7671"/>
  </w:style>
  <w:style w:type="paragraph" w:customStyle="1" w:styleId="9D7B1FFB38084CEFBE8CB0EB081F97E8">
    <w:name w:val="9D7B1FFB38084CEFBE8CB0EB081F97E8"/>
    <w:rsid w:val="000C7671"/>
  </w:style>
  <w:style w:type="paragraph" w:customStyle="1" w:styleId="1E95D7EF0D9E4BC1A8724ECA9AADBE3E">
    <w:name w:val="1E95D7EF0D9E4BC1A8724ECA9AADBE3E"/>
    <w:rsid w:val="000C7671"/>
  </w:style>
  <w:style w:type="paragraph" w:customStyle="1" w:styleId="54CFA33DCFC747939C459F798ABDD5B6">
    <w:name w:val="54CFA33DCFC747939C459F798ABDD5B6"/>
    <w:rsid w:val="000C7671"/>
  </w:style>
  <w:style w:type="paragraph" w:customStyle="1" w:styleId="3F7FF089376F459A959DADCE7BF8E7E4">
    <w:name w:val="3F7FF089376F459A959DADCE7BF8E7E4"/>
    <w:rsid w:val="000C7671"/>
  </w:style>
  <w:style w:type="paragraph" w:customStyle="1" w:styleId="B7592AA0E05D4C17A9251372B5DCE487">
    <w:name w:val="B7592AA0E05D4C17A9251372B5DCE487"/>
    <w:rsid w:val="000C7671"/>
  </w:style>
  <w:style w:type="paragraph" w:customStyle="1" w:styleId="69C9139FF5144A228B13E49555E280EC">
    <w:name w:val="69C9139FF5144A228B13E49555E280EC"/>
    <w:rsid w:val="000C7671"/>
  </w:style>
  <w:style w:type="paragraph" w:customStyle="1" w:styleId="572DB71D61FD4D93BE4441FEF9F5A893">
    <w:name w:val="572DB71D61FD4D93BE4441FEF9F5A893"/>
    <w:rsid w:val="000C7671"/>
  </w:style>
  <w:style w:type="paragraph" w:customStyle="1" w:styleId="3939969CE7F8424E9D7F4267C1374384">
    <w:name w:val="3939969CE7F8424E9D7F4267C1374384"/>
    <w:rsid w:val="000C7671"/>
  </w:style>
  <w:style w:type="paragraph" w:customStyle="1" w:styleId="17905F88ADB44A13B22353B1DD36C28E">
    <w:name w:val="17905F88ADB44A13B22353B1DD36C28E"/>
    <w:rsid w:val="000C7671"/>
  </w:style>
  <w:style w:type="paragraph" w:customStyle="1" w:styleId="6B2C386405994CE182595FFB2797201B">
    <w:name w:val="6B2C386405994CE182595FFB2797201B"/>
    <w:rsid w:val="000C7671"/>
  </w:style>
  <w:style w:type="paragraph" w:customStyle="1" w:styleId="0424DB557E714E21A0FC395FB674A52A">
    <w:name w:val="0424DB557E714E21A0FC395FB674A52A"/>
    <w:rsid w:val="000C7671"/>
  </w:style>
  <w:style w:type="paragraph" w:customStyle="1" w:styleId="3D038C73AD6E485E8C532AC3EC771BD4">
    <w:name w:val="3D038C73AD6E485E8C532AC3EC771BD4"/>
    <w:rsid w:val="000C7671"/>
  </w:style>
  <w:style w:type="paragraph" w:customStyle="1" w:styleId="CE733E6F88884D3488D405A2F0BFB2E6">
    <w:name w:val="CE733E6F88884D3488D405A2F0BFB2E6"/>
    <w:rsid w:val="002A3696"/>
  </w:style>
  <w:style w:type="paragraph" w:customStyle="1" w:styleId="36BDF01D03E14B6195236E46C934EB67">
    <w:name w:val="36BDF01D03E14B6195236E46C934EB67"/>
    <w:rsid w:val="002A3696"/>
  </w:style>
  <w:style w:type="paragraph" w:customStyle="1" w:styleId="B9537A5B2E9E4FE89D6E105D4523DA8B">
    <w:name w:val="B9537A5B2E9E4FE89D6E105D4523DA8B"/>
    <w:rsid w:val="002A3696"/>
  </w:style>
  <w:style w:type="paragraph" w:customStyle="1" w:styleId="3FA8DD1F4D0F44F6B8DBCB07FD3ABD7B">
    <w:name w:val="3FA8DD1F4D0F44F6B8DBCB07FD3ABD7B"/>
    <w:rsid w:val="002A3696"/>
  </w:style>
  <w:style w:type="paragraph" w:customStyle="1" w:styleId="4AAF3795D78C486C9564A3F06E529262">
    <w:name w:val="4AAF3795D78C486C9564A3F06E529262"/>
    <w:rsid w:val="002A3696"/>
  </w:style>
  <w:style w:type="paragraph" w:customStyle="1" w:styleId="B8EE90CFE0394821A36ED5A20428A32F">
    <w:name w:val="B8EE90CFE0394821A36ED5A20428A32F"/>
    <w:rsid w:val="002A3696"/>
  </w:style>
  <w:style w:type="paragraph" w:customStyle="1" w:styleId="701F50419BAD428795E9B8CAF98C7DBF">
    <w:name w:val="701F50419BAD428795E9B8CAF98C7DBF"/>
    <w:rsid w:val="002A3696"/>
  </w:style>
  <w:style w:type="paragraph" w:customStyle="1" w:styleId="A45CD60363D84720B0FF4A485ADD7C6C">
    <w:name w:val="A45CD60363D84720B0FF4A485ADD7C6C"/>
    <w:rsid w:val="002A3696"/>
  </w:style>
  <w:style w:type="paragraph" w:customStyle="1" w:styleId="4F47A4D0252F4B67AC9944BC7DC8A642">
    <w:name w:val="4F47A4D0252F4B67AC9944BC7DC8A642"/>
    <w:rsid w:val="002A3696"/>
  </w:style>
  <w:style w:type="paragraph" w:customStyle="1" w:styleId="23C84F0F87604F38B6F6F4D423401811">
    <w:name w:val="23C84F0F87604F38B6F6F4D423401811"/>
    <w:rsid w:val="002A3696"/>
  </w:style>
  <w:style w:type="paragraph" w:customStyle="1" w:styleId="64703CF83F5B44468F32C17E7F059358">
    <w:name w:val="64703CF83F5B44468F32C17E7F059358"/>
    <w:rsid w:val="002A3696"/>
  </w:style>
  <w:style w:type="paragraph" w:customStyle="1" w:styleId="4DD82E080F874AD187ACB40234EC08E2">
    <w:name w:val="4DD82E080F874AD187ACB40234EC08E2"/>
    <w:rsid w:val="002A3696"/>
  </w:style>
  <w:style w:type="paragraph" w:customStyle="1" w:styleId="55E2A031BB204C4483F8103839446DD3">
    <w:name w:val="55E2A031BB204C4483F8103839446DD3"/>
    <w:rsid w:val="002A3696"/>
  </w:style>
  <w:style w:type="paragraph" w:customStyle="1" w:styleId="2105312B564C4BADA443EF65C6040D27">
    <w:name w:val="2105312B564C4BADA443EF65C6040D27"/>
    <w:rsid w:val="002A3696"/>
  </w:style>
  <w:style w:type="paragraph" w:customStyle="1" w:styleId="3EFBA57D671C424EB59FAAAD8B216D6D">
    <w:name w:val="3EFBA57D671C424EB59FAAAD8B216D6D"/>
    <w:rsid w:val="002A3696"/>
  </w:style>
  <w:style w:type="paragraph" w:customStyle="1" w:styleId="A38623026D5A47AA997C6D98971C51E5">
    <w:name w:val="A38623026D5A47AA997C6D98971C51E5"/>
    <w:rsid w:val="002A3696"/>
  </w:style>
  <w:style w:type="paragraph" w:customStyle="1" w:styleId="A12E0F9A5C3343F0AF0C6AB984C86EBD">
    <w:name w:val="A12E0F9A5C3343F0AF0C6AB984C86EBD"/>
    <w:rsid w:val="002A3696"/>
  </w:style>
  <w:style w:type="paragraph" w:customStyle="1" w:styleId="4FBDC8924E1A4384AF032562E772CCAD">
    <w:name w:val="4FBDC8924E1A4384AF032562E772CCAD"/>
    <w:rsid w:val="002A3696"/>
  </w:style>
  <w:style w:type="paragraph" w:customStyle="1" w:styleId="43BFC16CA1994AB19E92ED779411B115">
    <w:name w:val="43BFC16CA1994AB19E92ED779411B115"/>
    <w:rsid w:val="002A3696"/>
  </w:style>
  <w:style w:type="paragraph" w:customStyle="1" w:styleId="EEEA80BC74BE4EA08ABDE2918A3C77F5">
    <w:name w:val="EEEA80BC74BE4EA08ABDE2918A3C77F5"/>
    <w:rsid w:val="002A3696"/>
  </w:style>
  <w:style w:type="paragraph" w:customStyle="1" w:styleId="D1F5834D1EA1458AB1D1176991D5BDC6">
    <w:name w:val="D1F5834D1EA1458AB1D1176991D5BDC6"/>
    <w:rsid w:val="002A3696"/>
  </w:style>
  <w:style w:type="paragraph" w:customStyle="1" w:styleId="0EE7E69887284F939C0596210A1A8DE0">
    <w:name w:val="0EE7E69887284F939C0596210A1A8DE0"/>
    <w:rsid w:val="002A3696"/>
  </w:style>
  <w:style w:type="paragraph" w:customStyle="1" w:styleId="E2C8B65F1E0B428A86B3A3798E3799C1">
    <w:name w:val="E2C8B65F1E0B428A86B3A3798E3799C1"/>
    <w:rsid w:val="002A3696"/>
  </w:style>
  <w:style w:type="paragraph" w:customStyle="1" w:styleId="C9D2009A58684D74BFBE1EE0E34A70A8">
    <w:name w:val="C9D2009A58684D74BFBE1EE0E34A70A8"/>
    <w:rsid w:val="002A3696"/>
  </w:style>
  <w:style w:type="paragraph" w:customStyle="1" w:styleId="112C1F671BC54466843B2D3315461E81">
    <w:name w:val="112C1F671BC54466843B2D3315461E81"/>
    <w:rsid w:val="002A3696"/>
  </w:style>
  <w:style w:type="paragraph" w:customStyle="1" w:styleId="6898686DEDDF44BAB8CC968BBE672763">
    <w:name w:val="6898686DEDDF44BAB8CC968BBE672763"/>
    <w:rsid w:val="002A3696"/>
  </w:style>
  <w:style w:type="paragraph" w:customStyle="1" w:styleId="1DD91B5CDE7A4C11840E7F35400C032E">
    <w:name w:val="1DD91B5CDE7A4C11840E7F35400C032E"/>
    <w:rsid w:val="002A3696"/>
  </w:style>
  <w:style w:type="paragraph" w:customStyle="1" w:styleId="5AD25F0F00BA4C10A33F1D2316DA616F">
    <w:name w:val="5AD25F0F00BA4C10A33F1D2316DA616F"/>
    <w:rsid w:val="002A3696"/>
  </w:style>
  <w:style w:type="paragraph" w:customStyle="1" w:styleId="5F508283D5FF414EBB4D7C5C2615255B">
    <w:name w:val="5F508283D5FF414EBB4D7C5C2615255B"/>
    <w:rsid w:val="002A3696"/>
  </w:style>
  <w:style w:type="paragraph" w:customStyle="1" w:styleId="3C4F7DC3E6A94DB9A4B6750D00F2EDE0">
    <w:name w:val="3C4F7DC3E6A94DB9A4B6750D00F2EDE0"/>
    <w:rsid w:val="002A3696"/>
  </w:style>
  <w:style w:type="paragraph" w:customStyle="1" w:styleId="B2DFCBCDBF344464A79F376E70558391">
    <w:name w:val="B2DFCBCDBF344464A79F376E70558391"/>
    <w:rsid w:val="002A3696"/>
  </w:style>
  <w:style w:type="paragraph" w:customStyle="1" w:styleId="E512C1D8C6034F3D969040B585647515">
    <w:name w:val="E512C1D8C6034F3D969040B585647515"/>
    <w:rsid w:val="002A3696"/>
  </w:style>
  <w:style w:type="paragraph" w:customStyle="1" w:styleId="3304BEF70AFE47D891E27908DBDAC2C8">
    <w:name w:val="3304BEF70AFE47D891E27908DBDAC2C8"/>
    <w:rsid w:val="002A3696"/>
  </w:style>
  <w:style w:type="paragraph" w:customStyle="1" w:styleId="3EED23C0679C4585B8670C13F47426BE">
    <w:name w:val="3EED23C0679C4585B8670C13F47426BE"/>
    <w:rsid w:val="00706629"/>
  </w:style>
  <w:style w:type="paragraph" w:customStyle="1" w:styleId="B2457754498A4199B431894053871795">
    <w:name w:val="B2457754498A4199B431894053871795"/>
    <w:rsid w:val="00706629"/>
  </w:style>
  <w:style w:type="paragraph" w:customStyle="1" w:styleId="BE03223883ED45218407BFEB23D18D94">
    <w:name w:val="BE03223883ED45218407BFEB23D18D94"/>
    <w:rsid w:val="00706629"/>
  </w:style>
  <w:style w:type="paragraph" w:customStyle="1" w:styleId="4FB1BA40137A4F2C9E368D840A0034E4">
    <w:name w:val="4FB1BA40137A4F2C9E368D840A0034E4"/>
    <w:rsid w:val="00706629"/>
  </w:style>
  <w:style w:type="paragraph" w:customStyle="1" w:styleId="E1AB20E6BF154FC193C1D1649A178EF4">
    <w:name w:val="E1AB20E6BF154FC193C1D1649A178EF4"/>
    <w:rsid w:val="00706629"/>
  </w:style>
  <w:style w:type="paragraph" w:customStyle="1" w:styleId="8D683D67ED114F5D810F18A545C43C72">
    <w:name w:val="8D683D67ED114F5D810F18A545C43C72"/>
    <w:rsid w:val="00706629"/>
  </w:style>
  <w:style w:type="paragraph" w:customStyle="1" w:styleId="2A224F3E25994C9582DA575BFE80192A">
    <w:name w:val="2A224F3E25994C9582DA575BFE80192A"/>
    <w:rsid w:val="00706629"/>
  </w:style>
  <w:style w:type="paragraph" w:customStyle="1" w:styleId="D75BF398E8844490A9F3A76184952C32">
    <w:name w:val="D75BF398E8844490A9F3A76184952C32"/>
    <w:rsid w:val="00706629"/>
  </w:style>
  <w:style w:type="paragraph" w:customStyle="1" w:styleId="3A6BDF278B354D55B472DFC209285135">
    <w:name w:val="3A6BDF278B354D55B472DFC209285135"/>
    <w:rsid w:val="00706629"/>
  </w:style>
  <w:style w:type="paragraph" w:customStyle="1" w:styleId="956E22980FFD4A53AF50F673D5F8C15B">
    <w:name w:val="956E22980FFD4A53AF50F673D5F8C15B"/>
    <w:rsid w:val="00706629"/>
  </w:style>
  <w:style w:type="paragraph" w:customStyle="1" w:styleId="72F6FCB452164B409AC577A35C9FC7AC">
    <w:name w:val="72F6FCB452164B409AC577A35C9FC7AC"/>
    <w:rsid w:val="00706629"/>
  </w:style>
  <w:style w:type="paragraph" w:customStyle="1" w:styleId="1BE51856152D47ED8FDDC431C13EED31">
    <w:name w:val="1BE51856152D47ED8FDDC431C13EED31"/>
    <w:rsid w:val="00706629"/>
  </w:style>
  <w:style w:type="paragraph" w:customStyle="1" w:styleId="EDCE4F4B11544375B0423032427168FF">
    <w:name w:val="EDCE4F4B11544375B0423032427168FF"/>
    <w:rsid w:val="00706629"/>
  </w:style>
  <w:style w:type="paragraph" w:customStyle="1" w:styleId="83696033FAEF47948C6A6F6C58E7C15C">
    <w:name w:val="83696033FAEF47948C6A6F6C58E7C15C"/>
    <w:rsid w:val="00706629"/>
  </w:style>
  <w:style w:type="paragraph" w:customStyle="1" w:styleId="011B41C2E3E74D63B3D6944773D6A3DF">
    <w:name w:val="011B41C2E3E74D63B3D6944773D6A3DF"/>
    <w:rsid w:val="00706629"/>
  </w:style>
  <w:style w:type="paragraph" w:customStyle="1" w:styleId="C1AC0816E15940B0AE099384EF86E974">
    <w:name w:val="C1AC0816E15940B0AE099384EF86E974"/>
    <w:rsid w:val="00706629"/>
  </w:style>
  <w:style w:type="paragraph" w:customStyle="1" w:styleId="8F5D5DC399D04174AC6AF72784F2BEFC">
    <w:name w:val="8F5D5DC399D04174AC6AF72784F2BEFC"/>
    <w:rsid w:val="00706629"/>
  </w:style>
  <w:style w:type="paragraph" w:customStyle="1" w:styleId="B1EBC07F1C654915AA220BADA90AECF2">
    <w:name w:val="B1EBC07F1C654915AA220BADA90AECF2"/>
    <w:rsid w:val="00706629"/>
  </w:style>
  <w:style w:type="paragraph" w:customStyle="1" w:styleId="DAE0A0231C1B40C4B4713E67C8351527">
    <w:name w:val="DAE0A0231C1B40C4B4713E67C8351527"/>
    <w:rsid w:val="008C771E"/>
  </w:style>
  <w:style w:type="paragraph" w:customStyle="1" w:styleId="601C6064C8D246D19E75944E32E11676">
    <w:name w:val="601C6064C8D246D19E75944E32E11676"/>
    <w:rsid w:val="008C771E"/>
  </w:style>
  <w:style w:type="paragraph" w:customStyle="1" w:styleId="F4EBA6C9B78E4D3099A62FCE395CE5B3">
    <w:name w:val="F4EBA6C9B78E4D3099A62FCE395CE5B3"/>
    <w:rsid w:val="008C771E"/>
  </w:style>
  <w:style w:type="paragraph" w:customStyle="1" w:styleId="EE074ED724274924A19565148C59C7F3">
    <w:name w:val="EE074ED724274924A19565148C59C7F3"/>
    <w:rsid w:val="008C771E"/>
  </w:style>
  <w:style w:type="paragraph" w:customStyle="1" w:styleId="45308D791D1D499A94536B485BC21933">
    <w:name w:val="45308D791D1D499A94536B485BC21933"/>
    <w:rsid w:val="008C771E"/>
  </w:style>
  <w:style w:type="paragraph" w:customStyle="1" w:styleId="59A254D3A8C541BD988642C566E727ED">
    <w:name w:val="59A254D3A8C541BD988642C566E727ED"/>
    <w:rsid w:val="008C771E"/>
  </w:style>
  <w:style w:type="paragraph" w:customStyle="1" w:styleId="70EE79ACE1304DF0808D594D80F5A225">
    <w:name w:val="70EE79ACE1304DF0808D594D80F5A225"/>
    <w:rsid w:val="008C771E"/>
  </w:style>
  <w:style w:type="paragraph" w:customStyle="1" w:styleId="1772FC6BDB534D70A37BCE2ADD54A931">
    <w:name w:val="1772FC6BDB534D70A37BCE2ADD54A931"/>
    <w:rsid w:val="008C771E"/>
  </w:style>
  <w:style w:type="paragraph" w:customStyle="1" w:styleId="3F2B59F5D7354D8BB1E97A724073E5AF">
    <w:name w:val="3F2B59F5D7354D8BB1E97A724073E5AF"/>
    <w:rsid w:val="008C771E"/>
  </w:style>
  <w:style w:type="paragraph" w:customStyle="1" w:styleId="6B0ABE1B04664E1897797470ED84F6BB">
    <w:name w:val="6B0ABE1B04664E1897797470ED84F6BB"/>
    <w:rsid w:val="008C771E"/>
  </w:style>
  <w:style w:type="paragraph" w:customStyle="1" w:styleId="34C4A16CB0084E15B358896FA4DACD3E">
    <w:name w:val="34C4A16CB0084E15B358896FA4DACD3E"/>
    <w:rsid w:val="008C771E"/>
  </w:style>
  <w:style w:type="paragraph" w:customStyle="1" w:styleId="1C486566F6EB46B5ABC1598F70235A21">
    <w:name w:val="1C486566F6EB46B5ABC1598F70235A21"/>
    <w:rsid w:val="008C771E"/>
  </w:style>
  <w:style w:type="paragraph" w:customStyle="1" w:styleId="D40CD03796554F5AB32AF698E420F75C">
    <w:name w:val="D40CD03796554F5AB32AF698E420F75C"/>
    <w:rsid w:val="008C771E"/>
  </w:style>
  <w:style w:type="paragraph" w:customStyle="1" w:styleId="F55D2D943E99422FA8260F2515DD7D73">
    <w:name w:val="F55D2D943E99422FA8260F2515DD7D73"/>
    <w:rsid w:val="008C771E"/>
  </w:style>
  <w:style w:type="paragraph" w:customStyle="1" w:styleId="B74BDDC5DE07416D8B50437EC76E1B13">
    <w:name w:val="B74BDDC5DE07416D8B50437EC76E1B13"/>
    <w:rsid w:val="008C771E"/>
  </w:style>
  <w:style w:type="paragraph" w:customStyle="1" w:styleId="7F81D454028144A1966620556F8DF040">
    <w:name w:val="7F81D454028144A1966620556F8DF040"/>
    <w:rsid w:val="008C771E"/>
  </w:style>
  <w:style w:type="paragraph" w:customStyle="1" w:styleId="2ADE2ABCB4EC41E8A6CA84C26ABE9251">
    <w:name w:val="2ADE2ABCB4EC41E8A6CA84C26ABE9251"/>
    <w:rsid w:val="008C771E"/>
  </w:style>
  <w:style w:type="paragraph" w:customStyle="1" w:styleId="80E9AA1037214B6AA7C2CB120D32B5FC">
    <w:name w:val="80E9AA1037214B6AA7C2CB120D32B5FC"/>
    <w:rsid w:val="008C771E"/>
  </w:style>
  <w:style w:type="paragraph" w:customStyle="1" w:styleId="AF531AF78BEE4433A5945BE8B96FDBD5">
    <w:name w:val="AF531AF78BEE4433A5945BE8B96FDBD5"/>
    <w:rsid w:val="008C771E"/>
  </w:style>
  <w:style w:type="paragraph" w:customStyle="1" w:styleId="7FBFF9F4BAE44F25AAAFDCF620E45BE3">
    <w:name w:val="7FBFF9F4BAE44F25AAAFDCF620E45BE3"/>
    <w:rsid w:val="008C771E"/>
  </w:style>
  <w:style w:type="paragraph" w:customStyle="1" w:styleId="970BAEA034C348E481772BD3487213BF">
    <w:name w:val="970BAEA034C348E481772BD3487213BF"/>
    <w:rsid w:val="008C771E"/>
  </w:style>
  <w:style w:type="paragraph" w:customStyle="1" w:styleId="2AFA2D662F114DF7AFB836F2E8465ED6">
    <w:name w:val="2AFA2D662F114DF7AFB836F2E8465ED6"/>
    <w:rsid w:val="008C771E"/>
  </w:style>
  <w:style w:type="paragraph" w:customStyle="1" w:styleId="598AED3D3FCD4BCCA6C8C1BE7AB7DD49">
    <w:name w:val="598AED3D3FCD4BCCA6C8C1BE7AB7DD49"/>
    <w:rsid w:val="008C771E"/>
  </w:style>
  <w:style w:type="paragraph" w:customStyle="1" w:styleId="7196A69680544B60A7454902B6DF1741">
    <w:name w:val="7196A69680544B60A7454902B6DF1741"/>
    <w:rsid w:val="008C771E"/>
  </w:style>
  <w:style w:type="paragraph" w:customStyle="1" w:styleId="EB955467E1BF4365A65D91986CCA2EDC">
    <w:name w:val="EB955467E1BF4365A65D91986CCA2EDC"/>
    <w:rsid w:val="008C771E"/>
  </w:style>
  <w:style w:type="paragraph" w:customStyle="1" w:styleId="8539C74A4D3443CCA786529E4B075BA5">
    <w:name w:val="8539C74A4D3443CCA786529E4B075BA5"/>
    <w:rsid w:val="008C771E"/>
  </w:style>
  <w:style w:type="paragraph" w:customStyle="1" w:styleId="E6F63832C1C140FDB3411231AF44E081">
    <w:name w:val="E6F63832C1C140FDB3411231AF44E081"/>
    <w:rsid w:val="008C771E"/>
  </w:style>
  <w:style w:type="paragraph" w:customStyle="1" w:styleId="C210DC9EA0CE48AB81726DCD9C55E0E6">
    <w:name w:val="C210DC9EA0CE48AB81726DCD9C55E0E6"/>
    <w:rsid w:val="008C771E"/>
  </w:style>
  <w:style w:type="paragraph" w:customStyle="1" w:styleId="BBA0A7BB54ED4036A618DB5928FDAAB0">
    <w:name w:val="BBA0A7BB54ED4036A618DB5928FDAAB0"/>
    <w:rsid w:val="008C771E"/>
  </w:style>
  <w:style w:type="paragraph" w:customStyle="1" w:styleId="FDCFC968ABD647CBA5DCC4B9B6DE59A0">
    <w:name w:val="FDCFC968ABD647CBA5DCC4B9B6DE59A0"/>
    <w:rsid w:val="008C771E"/>
  </w:style>
  <w:style w:type="paragraph" w:customStyle="1" w:styleId="F07A318E39BC4AFE8BAC109F98BE80AD">
    <w:name w:val="F07A318E39BC4AFE8BAC109F98BE80AD"/>
    <w:rsid w:val="008C771E"/>
  </w:style>
  <w:style w:type="paragraph" w:customStyle="1" w:styleId="3679F450B44948AF82990840431A654F">
    <w:name w:val="3679F450B44948AF82990840431A654F"/>
    <w:rsid w:val="008C771E"/>
  </w:style>
  <w:style w:type="paragraph" w:customStyle="1" w:styleId="A9E91EF56D1B411A943908D0B48DD5BB">
    <w:name w:val="A9E91EF56D1B411A943908D0B48DD5BB"/>
    <w:rsid w:val="008C771E"/>
  </w:style>
  <w:style w:type="paragraph" w:customStyle="1" w:styleId="43A16D478E634F8D8222E19CFBF8567D">
    <w:name w:val="43A16D478E634F8D8222E19CFBF8567D"/>
    <w:rsid w:val="008C771E"/>
  </w:style>
  <w:style w:type="paragraph" w:customStyle="1" w:styleId="8810692E8614404D950F2AAE1D6DBB1A">
    <w:name w:val="8810692E8614404D950F2AAE1D6DBB1A"/>
    <w:rsid w:val="008C771E"/>
  </w:style>
  <w:style w:type="paragraph" w:customStyle="1" w:styleId="0D54E2DCD044490387AC2D1D4E5E05BC">
    <w:name w:val="0D54E2DCD044490387AC2D1D4E5E05BC"/>
    <w:rsid w:val="008C771E"/>
  </w:style>
  <w:style w:type="paragraph" w:customStyle="1" w:styleId="A4B37353451C4133B62150297FFD1D52">
    <w:name w:val="A4B37353451C4133B62150297FFD1D52"/>
    <w:rsid w:val="008C771E"/>
  </w:style>
  <w:style w:type="paragraph" w:customStyle="1" w:styleId="504F752665E24400AECCBB063322C843">
    <w:name w:val="504F752665E24400AECCBB063322C843"/>
    <w:rsid w:val="008C771E"/>
  </w:style>
  <w:style w:type="paragraph" w:customStyle="1" w:styleId="E16928A3AEFB4462BDA112E709EA38BC">
    <w:name w:val="E16928A3AEFB4462BDA112E709EA38BC"/>
    <w:rsid w:val="008C771E"/>
  </w:style>
  <w:style w:type="paragraph" w:customStyle="1" w:styleId="E9313ABD38C7432CBC8B1729F7058B31">
    <w:name w:val="E9313ABD38C7432CBC8B1729F7058B31"/>
    <w:rsid w:val="008C771E"/>
  </w:style>
  <w:style w:type="paragraph" w:customStyle="1" w:styleId="5D68D74CDA3F4E5ABE928568A83AD470">
    <w:name w:val="5D68D74CDA3F4E5ABE928568A83AD470"/>
    <w:rsid w:val="008C771E"/>
  </w:style>
  <w:style w:type="paragraph" w:customStyle="1" w:styleId="90BB65574BCF4AF88A0731F2872CFABA">
    <w:name w:val="90BB65574BCF4AF88A0731F2872CFABA"/>
    <w:rsid w:val="008C771E"/>
  </w:style>
  <w:style w:type="paragraph" w:customStyle="1" w:styleId="A7047F866E3A40A8971C96A4D43BB9FC">
    <w:name w:val="A7047F866E3A40A8971C96A4D43BB9FC"/>
    <w:rsid w:val="008C771E"/>
  </w:style>
  <w:style w:type="paragraph" w:customStyle="1" w:styleId="FA1409C0EC284126BE689D2BB54F7EC1">
    <w:name w:val="FA1409C0EC284126BE689D2BB54F7EC1"/>
    <w:rsid w:val="008C771E"/>
  </w:style>
  <w:style w:type="paragraph" w:customStyle="1" w:styleId="59F4916F61B747CE81A145E66BA4462B">
    <w:name w:val="59F4916F61B747CE81A145E66BA4462B"/>
    <w:rsid w:val="008C771E"/>
  </w:style>
  <w:style w:type="paragraph" w:customStyle="1" w:styleId="A41273C311894C4FB9BF380CFE0B1F2E">
    <w:name w:val="A41273C311894C4FB9BF380CFE0B1F2E"/>
    <w:rsid w:val="008C771E"/>
  </w:style>
  <w:style w:type="paragraph" w:customStyle="1" w:styleId="3E43AB3BBACC41DFA0E81B65A3E9C854">
    <w:name w:val="3E43AB3BBACC41DFA0E81B65A3E9C854"/>
    <w:rsid w:val="008C771E"/>
  </w:style>
  <w:style w:type="paragraph" w:customStyle="1" w:styleId="651B9256C3D742D69A879DAD01B44846">
    <w:name w:val="651B9256C3D742D69A879DAD01B44846"/>
    <w:rsid w:val="008C771E"/>
  </w:style>
  <w:style w:type="paragraph" w:customStyle="1" w:styleId="29C3D6C3FD7D464CBAFDB33EC2E2666D">
    <w:name w:val="29C3D6C3FD7D464CBAFDB33EC2E2666D"/>
    <w:rsid w:val="008C771E"/>
  </w:style>
  <w:style w:type="paragraph" w:customStyle="1" w:styleId="E845AD272115465C84F024DA6681D7C4">
    <w:name w:val="E845AD272115465C84F024DA6681D7C4"/>
    <w:rsid w:val="008C771E"/>
  </w:style>
  <w:style w:type="paragraph" w:customStyle="1" w:styleId="B7A2BA5EA0794C1BBBD1D4311A614D6C">
    <w:name w:val="B7A2BA5EA0794C1BBBD1D4311A614D6C"/>
    <w:rsid w:val="008C771E"/>
  </w:style>
  <w:style w:type="paragraph" w:customStyle="1" w:styleId="E17BE0D716AF4E49A42770344E2FD72C">
    <w:name w:val="E17BE0D716AF4E49A42770344E2FD72C"/>
    <w:rsid w:val="008C771E"/>
  </w:style>
  <w:style w:type="paragraph" w:customStyle="1" w:styleId="CF63CDA7521E458484895EC19DFA949C">
    <w:name w:val="CF63CDA7521E458484895EC19DFA949C"/>
    <w:rsid w:val="008C771E"/>
  </w:style>
  <w:style w:type="paragraph" w:customStyle="1" w:styleId="30DC61E92D574D55B5AFE20218B8E08A">
    <w:name w:val="30DC61E92D574D55B5AFE20218B8E08A"/>
    <w:rsid w:val="008C771E"/>
  </w:style>
  <w:style w:type="paragraph" w:customStyle="1" w:styleId="8C4CEE6F590A4E689C74ED93718E3115">
    <w:name w:val="8C4CEE6F590A4E689C74ED93718E3115"/>
    <w:rsid w:val="008C771E"/>
  </w:style>
  <w:style w:type="paragraph" w:customStyle="1" w:styleId="6CD69C04EDB340CFB1D04445B7977AC2">
    <w:name w:val="6CD69C04EDB340CFB1D04445B7977AC2"/>
    <w:rsid w:val="008C771E"/>
  </w:style>
  <w:style w:type="paragraph" w:customStyle="1" w:styleId="BF1EBB3A6711475FA85745117CE3AB9A">
    <w:name w:val="BF1EBB3A6711475FA85745117CE3AB9A"/>
    <w:rsid w:val="008C771E"/>
  </w:style>
  <w:style w:type="paragraph" w:customStyle="1" w:styleId="26CDA66B64014721A4EE82226D9FB22F">
    <w:name w:val="26CDA66B64014721A4EE82226D9FB22F"/>
    <w:rsid w:val="008C771E"/>
  </w:style>
  <w:style w:type="paragraph" w:customStyle="1" w:styleId="6D7CEE5E289C45B5AAB35CAABD36103A">
    <w:name w:val="6D7CEE5E289C45B5AAB35CAABD36103A"/>
    <w:rsid w:val="008C771E"/>
  </w:style>
  <w:style w:type="paragraph" w:customStyle="1" w:styleId="06EE17CABA5249899B3346AEA21F76AC">
    <w:name w:val="06EE17CABA5249899B3346AEA21F76AC"/>
    <w:rsid w:val="008C771E"/>
  </w:style>
  <w:style w:type="paragraph" w:customStyle="1" w:styleId="29F8FB93E3BC471D8F1EDBA5D7AD5DDD">
    <w:name w:val="29F8FB93E3BC471D8F1EDBA5D7AD5DDD"/>
    <w:rsid w:val="008C771E"/>
  </w:style>
  <w:style w:type="paragraph" w:customStyle="1" w:styleId="9AD6D5FA186C4005A456FB5C1D0EAB2B">
    <w:name w:val="9AD6D5FA186C4005A456FB5C1D0EAB2B"/>
    <w:rsid w:val="008C771E"/>
  </w:style>
  <w:style w:type="paragraph" w:customStyle="1" w:styleId="7ECDB81A9B12401193166D36A7ACB146">
    <w:name w:val="7ECDB81A9B12401193166D36A7ACB146"/>
    <w:rsid w:val="008C771E"/>
  </w:style>
  <w:style w:type="paragraph" w:customStyle="1" w:styleId="309249BF222642E3853964FB5357349A">
    <w:name w:val="309249BF222642E3853964FB5357349A"/>
    <w:rsid w:val="008C771E"/>
  </w:style>
  <w:style w:type="paragraph" w:customStyle="1" w:styleId="C86A8A5154734FABB2FAB96D4180F4F0">
    <w:name w:val="C86A8A5154734FABB2FAB96D4180F4F0"/>
    <w:rsid w:val="008C771E"/>
  </w:style>
  <w:style w:type="paragraph" w:customStyle="1" w:styleId="3E6920A3E6C449DA964BE8556EAD486D">
    <w:name w:val="3E6920A3E6C449DA964BE8556EAD486D"/>
    <w:rsid w:val="008C771E"/>
  </w:style>
  <w:style w:type="paragraph" w:customStyle="1" w:styleId="73C51F9AC5434E70952AC043CC98251D">
    <w:name w:val="73C51F9AC5434E70952AC043CC98251D"/>
    <w:rsid w:val="008C771E"/>
  </w:style>
  <w:style w:type="paragraph" w:customStyle="1" w:styleId="5ABDC4DD42AE4235B50CE5B66B7584D7">
    <w:name w:val="5ABDC4DD42AE4235B50CE5B66B7584D7"/>
    <w:rsid w:val="008C771E"/>
  </w:style>
  <w:style w:type="paragraph" w:customStyle="1" w:styleId="2EDDC2BDABCC49B8BE2389022F8A2318">
    <w:name w:val="2EDDC2BDABCC49B8BE2389022F8A2318"/>
    <w:rsid w:val="008C771E"/>
  </w:style>
  <w:style w:type="paragraph" w:customStyle="1" w:styleId="6FE4BE6CD6B244598A1C6CB5666671BA">
    <w:name w:val="6FE4BE6CD6B244598A1C6CB5666671BA"/>
    <w:rsid w:val="008C771E"/>
  </w:style>
  <w:style w:type="paragraph" w:customStyle="1" w:styleId="3518D434B08F49D2A75F5F0D099B00B1">
    <w:name w:val="3518D434B08F49D2A75F5F0D099B00B1"/>
    <w:rsid w:val="008C771E"/>
  </w:style>
  <w:style w:type="paragraph" w:customStyle="1" w:styleId="9A800936ED154B229F9E333275347A92">
    <w:name w:val="9A800936ED154B229F9E333275347A92"/>
    <w:rsid w:val="008C771E"/>
  </w:style>
  <w:style w:type="paragraph" w:customStyle="1" w:styleId="BEE0F57861434AF1A0B77CABA0C17152">
    <w:name w:val="BEE0F57861434AF1A0B77CABA0C17152"/>
    <w:rsid w:val="008C771E"/>
  </w:style>
  <w:style w:type="paragraph" w:customStyle="1" w:styleId="C8D4632633204B598AB893C7638FCDD1">
    <w:name w:val="C8D4632633204B598AB893C7638FCDD1"/>
    <w:rsid w:val="008C771E"/>
  </w:style>
  <w:style w:type="paragraph" w:customStyle="1" w:styleId="B4A0B217E46443699A0B1DBDA5C46D37">
    <w:name w:val="B4A0B217E46443699A0B1DBDA5C46D37"/>
    <w:rsid w:val="008C771E"/>
  </w:style>
  <w:style w:type="paragraph" w:customStyle="1" w:styleId="AF11B06939824B64BC4001D17D78E1E6">
    <w:name w:val="AF11B06939824B64BC4001D17D78E1E6"/>
    <w:rsid w:val="008C771E"/>
  </w:style>
  <w:style w:type="paragraph" w:customStyle="1" w:styleId="1A19E7F2D2214526BA5C9B957AFC43E2">
    <w:name w:val="1A19E7F2D2214526BA5C9B957AFC43E2"/>
    <w:rsid w:val="008C771E"/>
  </w:style>
  <w:style w:type="paragraph" w:customStyle="1" w:styleId="EA58935AB4F34A56BCA4B2EAFBD4093A">
    <w:name w:val="EA58935AB4F34A56BCA4B2EAFBD4093A"/>
    <w:rsid w:val="008C771E"/>
  </w:style>
  <w:style w:type="paragraph" w:customStyle="1" w:styleId="1424DAE8001248E58B791CEDBDAF22AF">
    <w:name w:val="1424DAE8001248E58B791CEDBDAF22AF"/>
    <w:rsid w:val="008C771E"/>
  </w:style>
  <w:style w:type="paragraph" w:customStyle="1" w:styleId="7322B840963B4BEBB2D0570ADD5A51D6">
    <w:name w:val="7322B840963B4BEBB2D0570ADD5A51D6"/>
    <w:rsid w:val="008C771E"/>
  </w:style>
  <w:style w:type="paragraph" w:customStyle="1" w:styleId="D2AF07E54D154F83A5F7E9DF27719F90">
    <w:name w:val="D2AF07E54D154F83A5F7E9DF27719F90"/>
    <w:rsid w:val="008C771E"/>
  </w:style>
  <w:style w:type="paragraph" w:customStyle="1" w:styleId="4867D668D6EC476A86EC888CF4A13680">
    <w:name w:val="4867D668D6EC476A86EC888CF4A13680"/>
    <w:rsid w:val="008C771E"/>
  </w:style>
  <w:style w:type="paragraph" w:customStyle="1" w:styleId="C5DCDD3A2FC34E1893B2DE2FDE1F0509">
    <w:name w:val="C5DCDD3A2FC34E1893B2DE2FDE1F0509"/>
    <w:rsid w:val="008C771E"/>
  </w:style>
  <w:style w:type="paragraph" w:customStyle="1" w:styleId="7CCEF84A654E41FEA737C8CBCFAB464E">
    <w:name w:val="7CCEF84A654E41FEA737C8CBCFAB464E"/>
    <w:rsid w:val="008C771E"/>
  </w:style>
  <w:style w:type="paragraph" w:customStyle="1" w:styleId="698A261B927C46D484D17EC893D99FAD">
    <w:name w:val="698A261B927C46D484D17EC893D99FAD"/>
    <w:rsid w:val="008C771E"/>
  </w:style>
  <w:style w:type="paragraph" w:customStyle="1" w:styleId="F8E50D0D7E0F4FDCAB714FB6D96BCA32">
    <w:name w:val="F8E50D0D7E0F4FDCAB714FB6D96BCA32"/>
    <w:rsid w:val="008C771E"/>
  </w:style>
  <w:style w:type="paragraph" w:customStyle="1" w:styleId="C2D05209F64E4EFDA900ED4E6AD0ED1F">
    <w:name w:val="C2D05209F64E4EFDA900ED4E6AD0ED1F"/>
    <w:rsid w:val="008C771E"/>
  </w:style>
  <w:style w:type="paragraph" w:customStyle="1" w:styleId="1C71B20BBE284C37BE15AC286FEED6A9">
    <w:name w:val="1C71B20BBE284C37BE15AC286FEED6A9"/>
    <w:rsid w:val="008C771E"/>
  </w:style>
  <w:style w:type="paragraph" w:customStyle="1" w:styleId="79923849F04B4F8DBC94C42F6DF29A3E">
    <w:name w:val="79923849F04B4F8DBC94C42F6DF29A3E"/>
    <w:rsid w:val="008C771E"/>
  </w:style>
  <w:style w:type="paragraph" w:customStyle="1" w:styleId="418B811CFC41458B8764DDB1A45F633E">
    <w:name w:val="418B811CFC41458B8764DDB1A45F633E"/>
    <w:rsid w:val="008C771E"/>
  </w:style>
  <w:style w:type="paragraph" w:customStyle="1" w:styleId="E01B493E0FB34BEAB6D2F66B930D0D9A">
    <w:name w:val="E01B493E0FB34BEAB6D2F66B930D0D9A"/>
    <w:rsid w:val="008C771E"/>
  </w:style>
  <w:style w:type="paragraph" w:customStyle="1" w:styleId="3A11BD380C5545AEA3E3640957392BEE">
    <w:name w:val="3A11BD380C5545AEA3E3640957392BEE"/>
    <w:rsid w:val="008C771E"/>
  </w:style>
  <w:style w:type="paragraph" w:customStyle="1" w:styleId="D9AEFA8033404999B456FEDE05A34349">
    <w:name w:val="D9AEFA8033404999B456FEDE05A34349"/>
    <w:rsid w:val="008C771E"/>
  </w:style>
  <w:style w:type="paragraph" w:customStyle="1" w:styleId="B8690610843D4D389964E8DF8368325D">
    <w:name w:val="B8690610843D4D389964E8DF8368325D"/>
    <w:rsid w:val="008C771E"/>
  </w:style>
  <w:style w:type="paragraph" w:customStyle="1" w:styleId="F3AF9E49F1114A4592FB80E0686C176A">
    <w:name w:val="F3AF9E49F1114A4592FB80E0686C176A"/>
    <w:rsid w:val="008C771E"/>
  </w:style>
  <w:style w:type="paragraph" w:customStyle="1" w:styleId="541D9430756047F4A375F778F2CAA8F0">
    <w:name w:val="541D9430756047F4A375F778F2CAA8F0"/>
    <w:rsid w:val="008C771E"/>
  </w:style>
  <w:style w:type="paragraph" w:customStyle="1" w:styleId="2D4F7C4933A24DFFA420676323B7D50E">
    <w:name w:val="2D4F7C4933A24DFFA420676323B7D50E"/>
    <w:rsid w:val="008C771E"/>
  </w:style>
  <w:style w:type="paragraph" w:customStyle="1" w:styleId="1FD0B86D07624AB7BE0AC4ADE3E9B47E">
    <w:name w:val="1FD0B86D07624AB7BE0AC4ADE3E9B47E"/>
    <w:rsid w:val="008C771E"/>
  </w:style>
  <w:style w:type="paragraph" w:customStyle="1" w:styleId="C16FC9FF936D44C498C9ACA84C63601D">
    <w:name w:val="C16FC9FF936D44C498C9ACA84C63601D"/>
    <w:rsid w:val="008C771E"/>
  </w:style>
  <w:style w:type="paragraph" w:customStyle="1" w:styleId="BA6D7823468245739454F0A80B823EAB">
    <w:name w:val="BA6D7823468245739454F0A80B823EAB"/>
    <w:rsid w:val="008C771E"/>
  </w:style>
  <w:style w:type="paragraph" w:customStyle="1" w:styleId="797C09D2C8C147D59BD2DD893AFC864C">
    <w:name w:val="797C09D2C8C147D59BD2DD893AFC864C"/>
    <w:rsid w:val="008C771E"/>
  </w:style>
  <w:style w:type="paragraph" w:customStyle="1" w:styleId="B07648EF43F341659B765C302E12C22D">
    <w:name w:val="B07648EF43F341659B765C302E12C22D"/>
    <w:rsid w:val="008C771E"/>
  </w:style>
  <w:style w:type="paragraph" w:customStyle="1" w:styleId="7EF08276544447D29AA6C99DD3E4CF17">
    <w:name w:val="7EF08276544447D29AA6C99DD3E4CF17"/>
    <w:rsid w:val="008C771E"/>
  </w:style>
  <w:style w:type="paragraph" w:customStyle="1" w:styleId="587EBC3E0C1346C4AF65B4CF98ECD672">
    <w:name w:val="587EBC3E0C1346C4AF65B4CF98ECD672"/>
    <w:rsid w:val="008C771E"/>
  </w:style>
  <w:style w:type="paragraph" w:customStyle="1" w:styleId="D687A20EBFBE484A862EA0F49E2472ED">
    <w:name w:val="D687A20EBFBE484A862EA0F49E2472ED"/>
    <w:rsid w:val="008C771E"/>
  </w:style>
  <w:style w:type="paragraph" w:customStyle="1" w:styleId="3F9C37B2BE58413C815D178493BA044E">
    <w:name w:val="3F9C37B2BE58413C815D178493BA044E"/>
    <w:rsid w:val="008C771E"/>
  </w:style>
  <w:style w:type="paragraph" w:customStyle="1" w:styleId="D5C3AB7DD22B4F1880CCD0238DA35C4B">
    <w:name w:val="D5C3AB7DD22B4F1880CCD0238DA35C4B"/>
    <w:rsid w:val="008C771E"/>
  </w:style>
  <w:style w:type="paragraph" w:customStyle="1" w:styleId="1E43B80727A74ED686A302959CD51D17">
    <w:name w:val="1E43B80727A74ED686A302959CD51D17"/>
    <w:rsid w:val="008C771E"/>
  </w:style>
  <w:style w:type="paragraph" w:customStyle="1" w:styleId="A275E13A95414122ACAD1CBC848E4482">
    <w:name w:val="A275E13A95414122ACAD1CBC848E4482"/>
    <w:rsid w:val="008C771E"/>
  </w:style>
  <w:style w:type="paragraph" w:customStyle="1" w:styleId="CE6AA3F588364E5EA98C414E01392375">
    <w:name w:val="CE6AA3F588364E5EA98C414E01392375"/>
    <w:rsid w:val="008C771E"/>
  </w:style>
  <w:style w:type="paragraph" w:customStyle="1" w:styleId="0A0C6174B7E04A73AFB474953B679DCA">
    <w:name w:val="0A0C6174B7E04A73AFB474953B679DCA"/>
    <w:rsid w:val="008C771E"/>
  </w:style>
  <w:style w:type="paragraph" w:customStyle="1" w:styleId="80E087EF94C349F0A772CE60214595C6">
    <w:name w:val="80E087EF94C349F0A772CE60214595C6"/>
    <w:rsid w:val="008C771E"/>
  </w:style>
  <w:style w:type="paragraph" w:customStyle="1" w:styleId="35CF9F9FE0284EF3A0FC0018E3A14013">
    <w:name w:val="35CF9F9FE0284EF3A0FC0018E3A14013"/>
    <w:rsid w:val="008C771E"/>
  </w:style>
  <w:style w:type="paragraph" w:customStyle="1" w:styleId="D01BE60FA54C49B09C7168FCD4E605EA">
    <w:name w:val="D01BE60FA54C49B09C7168FCD4E605EA"/>
    <w:rsid w:val="008C771E"/>
  </w:style>
  <w:style w:type="paragraph" w:customStyle="1" w:styleId="A5BDDC46645F4C6990C1AAD22872CE4B">
    <w:name w:val="A5BDDC46645F4C6990C1AAD22872CE4B"/>
    <w:rsid w:val="008C771E"/>
  </w:style>
  <w:style w:type="paragraph" w:customStyle="1" w:styleId="56CB5C5174D842C1AAE2F1CF2C8E45AA">
    <w:name w:val="56CB5C5174D842C1AAE2F1CF2C8E45AA"/>
    <w:rsid w:val="008C771E"/>
  </w:style>
  <w:style w:type="paragraph" w:customStyle="1" w:styleId="E27E6BCCE2B040A2B38B0B0C22C1A00D">
    <w:name w:val="E27E6BCCE2B040A2B38B0B0C22C1A00D"/>
    <w:rsid w:val="008C771E"/>
  </w:style>
  <w:style w:type="paragraph" w:customStyle="1" w:styleId="0F8C16AA77174B36BDB86D1B59978B28">
    <w:name w:val="0F8C16AA77174B36BDB86D1B59978B28"/>
    <w:rsid w:val="008C771E"/>
  </w:style>
  <w:style w:type="paragraph" w:customStyle="1" w:styleId="61BB20839A0244B2B14CEAC525796E6E">
    <w:name w:val="61BB20839A0244B2B14CEAC525796E6E"/>
    <w:rsid w:val="008C771E"/>
  </w:style>
  <w:style w:type="paragraph" w:customStyle="1" w:styleId="DED378B5C557492B9F2E9F96F2362D1D">
    <w:name w:val="DED378B5C557492B9F2E9F96F2362D1D"/>
    <w:rsid w:val="008C771E"/>
  </w:style>
  <w:style w:type="paragraph" w:customStyle="1" w:styleId="D88D194F4A1E4FD397C6C5B731470AE1">
    <w:name w:val="D88D194F4A1E4FD397C6C5B731470AE1"/>
    <w:rsid w:val="008C771E"/>
  </w:style>
  <w:style w:type="paragraph" w:customStyle="1" w:styleId="07E0D66120DC4FE389C102CB41CD69D2">
    <w:name w:val="07E0D66120DC4FE389C102CB41CD69D2"/>
    <w:rsid w:val="008C771E"/>
  </w:style>
  <w:style w:type="paragraph" w:customStyle="1" w:styleId="67C2ED18AB454D14BD1C60E30DD4ED42">
    <w:name w:val="67C2ED18AB454D14BD1C60E30DD4ED42"/>
    <w:rsid w:val="008C771E"/>
  </w:style>
  <w:style w:type="paragraph" w:customStyle="1" w:styleId="E523F0EEC5A748BF85FE23582F1D2EB9">
    <w:name w:val="E523F0EEC5A748BF85FE23582F1D2EB9"/>
    <w:rsid w:val="008C771E"/>
  </w:style>
  <w:style w:type="paragraph" w:customStyle="1" w:styleId="AE8A15422B4B476B9E9754BDAB68E9F1">
    <w:name w:val="AE8A15422B4B476B9E9754BDAB68E9F1"/>
    <w:rsid w:val="008C771E"/>
  </w:style>
  <w:style w:type="paragraph" w:customStyle="1" w:styleId="5D7B2A47DA9C4E7283B632DBF4F86772">
    <w:name w:val="5D7B2A47DA9C4E7283B632DBF4F86772"/>
    <w:rsid w:val="008C771E"/>
  </w:style>
  <w:style w:type="paragraph" w:customStyle="1" w:styleId="974664781C2D4032822600AB4F1F60A0">
    <w:name w:val="974664781C2D4032822600AB4F1F60A0"/>
    <w:rsid w:val="008C771E"/>
  </w:style>
  <w:style w:type="paragraph" w:customStyle="1" w:styleId="6819671EA9DD460F8395421943824578">
    <w:name w:val="6819671EA9DD460F8395421943824578"/>
    <w:rsid w:val="008C771E"/>
  </w:style>
  <w:style w:type="paragraph" w:customStyle="1" w:styleId="45D27FCB960D4C80A59FE48E84D8733B">
    <w:name w:val="45D27FCB960D4C80A59FE48E84D8733B"/>
    <w:rsid w:val="008C771E"/>
  </w:style>
  <w:style w:type="paragraph" w:customStyle="1" w:styleId="EE543FCBFB5F48329D3FE97C3832C73A">
    <w:name w:val="EE543FCBFB5F48329D3FE97C3832C73A"/>
    <w:rsid w:val="008C771E"/>
  </w:style>
  <w:style w:type="paragraph" w:customStyle="1" w:styleId="5C6C153104D445FEB5A3B2BB23837831">
    <w:name w:val="5C6C153104D445FEB5A3B2BB23837831"/>
    <w:rsid w:val="008C771E"/>
  </w:style>
  <w:style w:type="paragraph" w:customStyle="1" w:styleId="A5E461E6500748C0AE77586334F2EBCC">
    <w:name w:val="A5E461E6500748C0AE77586334F2EBCC"/>
    <w:rsid w:val="008C771E"/>
  </w:style>
  <w:style w:type="paragraph" w:customStyle="1" w:styleId="471B0D18FB1A47258AFE580221F9E43D">
    <w:name w:val="471B0D18FB1A47258AFE580221F9E43D"/>
    <w:rsid w:val="008C771E"/>
  </w:style>
  <w:style w:type="paragraph" w:customStyle="1" w:styleId="2626B20AF8F1444EA952E31DA81F0FBB">
    <w:name w:val="2626B20AF8F1444EA952E31DA81F0FBB"/>
    <w:rsid w:val="008C771E"/>
  </w:style>
  <w:style w:type="paragraph" w:customStyle="1" w:styleId="2981CFEF5B824C4D8CAF1B1208093995">
    <w:name w:val="2981CFEF5B824C4D8CAF1B1208093995"/>
    <w:rsid w:val="008C771E"/>
  </w:style>
  <w:style w:type="paragraph" w:customStyle="1" w:styleId="FC12D49EDE3D4BECA367C3095B09353B">
    <w:name w:val="FC12D49EDE3D4BECA367C3095B09353B"/>
    <w:rsid w:val="008C771E"/>
  </w:style>
  <w:style w:type="paragraph" w:customStyle="1" w:styleId="9075210114C941C4874B2F535CC9C9C4">
    <w:name w:val="9075210114C941C4874B2F535CC9C9C4"/>
    <w:rsid w:val="008C771E"/>
  </w:style>
  <w:style w:type="paragraph" w:customStyle="1" w:styleId="310847FE92234DF8BD3B6BA90BC8B050">
    <w:name w:val="310847FE92234DF8BD3B6BA90BC8B050"/>
    <w:rsid w:val="008C771E"/>
  </w:style>
  <w:style w:type="paragraph" w:customStyle="1" w:styleId="04120D9887A2479B932ACD191480F1E3">
    <w:name w:val="04120D9887A2479B932ACD191480F1E3"/>
    <w:rsid w:val="008C771E"/>
  </w:style>
  <w:style w:type="paragraph" w:customStyle="1" w:styleId="32694B337BD64A658E43324EE5CDF664">
    <w:name w:val="32694B337BD64A658E43324EE5CDF664"/>
    <w:rsid w:val="008C771E"/>
  </w:style>
  <w:style w:type="paragraph" w:customStyle="1" w:styleId="9A05374BDA094593A31FB26E21E24919">
    <w:name w:val="9A05374BDA094593A31FB26E21E24919"/>
    <w:rsid w:val="008C771E"/>
  </w:style>
  <w:style w:type="paragraph" w:customStyle="1" w:styleId="11DBBEB6BD1449ED9ADACE90B8F53F1A">
    <w:name w:val="11DBBEB6BD1449ED9ADACE90B8F53F1A"/>
    <w:rsid w:val="008C771E"/>
  </w:style>
  <w:style w:type="paragraph" w:customStyle="1" w:styleId="467484C074D54FCAB54EE6C2D55CB9E7">
    <w:name w:val="467484C074D54FCAB54EE6C2D55CB9E7"/>
    <w:rsid w:val="008C771E"/>
  </w:style>
  <w:style w:type="paragraph" w:customStyle="1" w:styleId="AA8EE3D8F7B84A0595152E5D06F1EF1C">
    <w:name w:val="AA8EE3D8F7B84A0595152E5D06F1EF1C"/>
    <w:rsid w:val="008C771E"/>
  </w:style>
  <w:style w:type="paragraph" w:customStyle="1" w:styleId="CA80B3F90A584CA491495EB1FDD7AA60">
    <w:name w:val="CA80B3F90A584CA491495EB1FDD7AA60"/>
    <w:rsid w:val="008C771E"/>
  </w:style>
  <w:style w:type="paragraph" w:customStyle="1" w:styleId="08E0F94BF0FA4622832D4C2E672C2341">
    <w:name w:val="08E0F94BF0FA4622832D4C2E672C2341"/>
    <w:rsid w:val="008C771E"/>
  </w:style>
  <w:style w:type="paragraph" w:customStyle="1" w:styleId="AD7BF0333F69465DBD1EB651234E3C40">
    <w:name w:val="AD7BF0333F69465DBD1EB651234E3C40"/>
    <w:rsid w:val="008C771E"/>
  </w:style>
  <w:style w:type="paragraph" w:customStyle="1" w:styleId="ED16EFCC0E59498AAFE330795BABA97F">
    <w:name w:val="ED16EFCC0E59498AAFE330795BABA97F"/>
    <w:rsid w:val="008C771E"/>
  </w:style>
  <w:style w:type="paragraph" w:customStyle="1" w:styleId="7E99D573AD5E499FBB814F6FB934B218">
    <w:name w:val="7E99D573AD5E499FBB814F6FB934B218"/>
    <w:rsid w:val="008C771E"/>
  </w:style>
  <w:style w:type="paragraph" w:customStyle="1" w:styleId="F72CB9B5CB504BE78BEE27780110B679">
    <w:name w:val="F72CB9B5CB504BE78BEE27780110B679"/>
    <w:rsid w:val="008C771E"/>
  </w:style>
  <w:style w:type="paragraph" w:customStyle="1" w:styleId="530FE570400A40DA954D8453C7076170">
    <w:name w:val="530FE570400A40DA954D8453C7076170"/>
    <w:rsid w:val="008C771E"/>
  </w:style>
  <w:style w:type="paragraph" w:customStyle="1" w:styleId="6C1CD9F143AE41F9939EE5CE7BB91D1C">
    <w:name w:val="6C1CD9F143AE41F9939EE5CE7BB91D1C"/>
    <w:rsid w:val="008C771E"/>
  </w:style>
  <w:style w:type="paragraph" w:customStyle="1" w:styleId="991139446D474CAFBF9C3647CADAE32F">
    <w:name w:val="991139446D474CAFBF9C3647CADAE32F"/>
    <w:rsid w:val="008C771E"/>
  </w:style>
  <w:style w:type="paragraph" w:customStyle="1" w:styleId="80BF21FE480C430B854F8365386E61EE">
    <w:name w:val="80BF21FE480C430B854F8365386E61EE"/>
    <w:rsid w:val="008C771E"/>
  </w:style>
  <w:style w:type="paragraph" w:customStyle="1" w:styleId="1C77AAA2B0ED4C62824B5A3627DCF74B">
    <w:name w:val="1C77AAA2B0ED4C62824B5A3627DCF74B"/>
    <w:rsid w:val="008C771E"/>
  </w:style>
  <w:style w:type="paragraph" w:customStyle="1" w:styleId="EC89B8AA51394C9ABF79BAA4FB5BC88A">
    <w:name w:val="EC89B8AA51394C9ABF79BAA4FB5BC88A"/>
    <w:rsid w:val="008C771E"/>
  </w:style>
  <w:style w:type="paragraph" w:customStyle="1" w:styleId="2DAAB9A2673048F1B6A0BF5983EF27C1">
    <w:name w:val="2DAAB9A2673048F1B6A0BF5983EF27C1"/>
    <w:rsid w:val="008C771E"/>
  </w:style>
  <w:style w:type="paragraph" w:customStyle="1" w:styleId="9F6D0CCB5A694868A87E43C7D2CF9560">
    <w:name w:val="9F6D0CCB5A694868A87E43C7D2CF9560"/>
    <w:rsid w:val="008C771E"/>
  </w:style>
  <w:style w:type="paragraph" w:customStyle="1" w:styleId="9830F5C07E9646C383725809CFDC0AFF">
    <w:name w:val="9830F5C07E9646C383725809CFDC0AFF"/>
    <w:rsid w:val="008C771E"/>
  </w:style>
  <w:style w:type="paragraph" w:customStyle="1" w:styleId="DBD277F973BF4C0F875DF8E970DA8FCE">
    <w:name w:val="DBD277F973BF4C0F875DF8E970DA8FCE"/>
    <w:rsid w:val="008C771E"/>
  </w:style>
  <w:style w:type="paragraph" w:customStyle="1" w:styleId="1A58C33B1171475F898A3AFC5B7BCBBD">
    <w:name w:val="1A58C33B1171475F898A3AFC5B7BCBBD"/>
    <w:rsid w:val="008C771E"/>
  </w:style>
  <w:style w:type="paragraph" w:customStyle="1" w:styleId="2FB83374E75A46BE9C9A833F938DF059">
    <w:name w:val="2FB83374E75A46BE9C9A833F938DF059"/>
    <w:rsid w:val="008C771E"/>
  </w:style>
  <w:style w:type="paragraph" w:customStyle="1" w:styleId="FEFA78254CA64947A53B1EC473DF50DA">
    <w:name w:val="FEFA78254CA64947A53B1EC473DF50DA"/>
    <w:rsid w:val="008C771E"/>
  </w:style>
  <w:style w:type="paragraph" w:customStyle="1" w:styleId="5C00537949C44E4FA629731983C92AF8">
    <w:name w:val="5C00537949C44E4FA629731983C92AF8"/>
    <w:rsid w:val="008C771E"/>
  </w:style>
  <w:style w:type="paragraph" w:customStyle="1" w:styleId="1465E8D0664E4F669F6845F5E4F1046E">
    <w:name w:val="1465E8D0664E4F669F6845F5E4F1046E"/>
    <w:rsid w:val="008C771E"/>
  </w:style>
  <w:style w:type="paragraph" w:customStyle="1" w:styleId="7433925A304C452E8318394E71C20232">
    <w:name w:val="7433925A304C452E8318394E71C20232"/>
    <w:rsid w:val="008C771E"/>
  </w:style>
  <w:style w:type="paragraph" w:customStyle="1" w:styleId="802A5AE63B484EE29109F72AD38AC8B6">
    <w:name w:val="802A5AE63B484EE29109F72AD38AC8B6"/>
    <w:rsid w:val="008C771E"/>
  </w:style>
  <w:style w:type="paragraph" w:customStyle="1" w:styleId="9CF2CFBFAE8F4FE3BFCA4DA08AAF5472">
    <w:name w:val="9CF2CFBFAE8F4FE3BFCA4DA08AAF5472"/>
    <w:rsid w:val="008C771E"/>
  </w:style>
  <w:style w:type="paragraph" w:customStyle="1" w:styleId="BCA3EA87CF304A1A8D3B26608B5A70AA">
    <w:name w:val="BCA3EA87CF304A1A8D3B26608B5A70AA"/>
    <w:rsid w:val="008C771E"/>
  </w:style>
  <w:style w:type="paragraph" w:customStyle="1" w:styleId="E7EDDE02E2E44AEE85D74C14FF613DC0">
    <w:name w:val="E7EDDE02E2E44AEE85D74C14FF613DC0"/>
    <w:rsid w:val="008C771E"/>
  </w:style>
  <w:style w:type="paragraph" w:customStyle="1" w:styleId="AA8A0F39A5D74711B792EC30E798A72E">
    <w:name w:val="AA8A0F39A5D74711B792EC30E798A72E"/>
    <w:rsid w:val="008C771E"/>
  </w:style>
  <w:style w:type="paragraph" w:customStyle="1" w:styleId="93864E1EB962477ABA7FDB1BBB115B1B">
    <w:name w:val="93864E1EB962477ABA7FDB1BBB115B1B"/>
    <w:rsid w:val="008C771E"/>
  </w:style>
  <w:style w:type="paragraph" w:customStyle="1" w:styleId="159E671EE0BB4730A3669893C3A3D476">
    <w:name w:val="159E671EE0BB4730A3669893C3A3D476"/>
    <w:rsid w:val="008C771E"/>
  </w:style>
  <w:style w:type="paragraph" w:customStyle="1" w:styleId="E87D3F8DE741494086DB23C80ADC5878">
    <w:name w:val="E87D3F8DE741494086DB23C80ADC5878"/>
    <w:rsid w:val="008C771E"/>
  </w:style>
  <w:style w:type="paragraph" w:customStyle="1" w:styleId="B01CEBC10DE84106BA54EAD54CE5225C">
    <w:name w:val="B01CEBC10DE84106BA54EAD54CE5225C"/>
    <w:rsid w:val="008C771E"/>
  </w:style>
  <w:style w:type="paragraph" w:customStyle="1" w:styleId="55DEE08E0DA34DD69CC865058F8BD0D5">
    <w:name w:val="55DEE08E0DA34DD69CC865058F8BD0D5"/>
    <w:rsid w:val="008C771E"/>
  </w:style>
  <w:style w:type="paragraph" w:customStyle="1" w:styleId="30264E864A98466097AABB0BA92F8CF1">
    <w:name w:val="30264E864A98466097AABB0BA92F8CF1"/>
    <w:rsid w:val="008C771E"/>
  </w:style>
  <w:style w:type="paragraph" w:customStyle="1" w:styleId="5E34FBBB86EC4381ABE40CAE6884771E">
    <w:name w:val="5E34FBBB86EC4381ABE40CAE6884771E"/>
    <w:rsid w:val="008C771E"/>
  </w:style>
  <w:style w:type="paragraph" w:customStyle="1" w:styleId="D1DB0B944B8E4165B8F0ECA6D1E95FC0">
    <w:name w:val="D1DB0B944B8E4165B8F0ECA6D1E95FC0"/>
    <w:rsid w:val="008C771E"/>
  </w:style>
  <w:style w:type="paragraph" w:customStyle="1" w:styleId="66E8261740264314B6A2F325A1917FC4">
    <w:name w:val="66E8261740264314B6A2F325A1917FC4"/>
    <w:rsid w:val="008C771E"/>
  </w:style>
  <w:style w:type="paragraph" w:customStyle="1" w:styleId="1EC4F0D9813648F0AEF51A138FF87E1A">
    <w:name w:val="1EC4F0D9813648F0AEF51A138FF87E1A"/>
    <w:rsid w:val="008C771E"/>
  </w:style>
  <w:style w:type="paragraph" w:customStyle="1" w:styleId="F4B36C2616694153AFD9F4A11BEB6262">
    <w:name w:val="F4B36C2616694153AFD9F4A11BEB6262"/>
    <w:rsid w:val="008C771E"/>
  </w:style>
  <w:style w:type="paragraph" w:customStyle="1" w:styleId="A889FA558A25442BB3E1E3FAC5821B0F">
    <w:name w:val="A889FA558A25442BB3E1E3FAC5821B0F"/>
    <w:rsid w:val="008C771E"/>
  </w:style>
  <w:style w:type="paragraph" w:customStyle="1" w:styleId="3A4FDAAA3E6D4ED0AC8F3260B2589B1C">
    <w:name w:val="3A4FDAAA3E6D4ED0AC8F3260B2589B1C"/>
    <w:rsid w:val="008C771E"/>
  </w:style>
  <w:style w:type="paragraph" w:customStyle="1" w:styleId="638597B85AB04992A931AE7C0390BE35">
    <w:name w:val="638597B85AB04992A931AE7C0390BE35"/>
    <w:rsid w:val="008C771E"/>
  </w:style>
  <w:style w:type="paragraph" w:customStyle="1" w:styleId="7436B56E3D854543B9EABA05FA2B7DAE">
    <w:name w:val="7436B56E3D854543B9EABA05FA2B7DAE"/>
    <w:rsid w:val="008C771E"/>
  </w:style>
  <w:style w:type="paragraph" w:customStyle="1" w:styleId="25FA7526EC9F4887A13B7A57CCE6FCD8">
    <w:name w:val="25FA7526EC9F4887A13B7A57CCE6FCD8"/>
    <w:rsid w:val="008C771E"/>
  </w:style>
  <w:style w:type="paragraph" w:customStyle="1" w:styleId="871DFD5803E841C28A6A4C9D2643FD85">
    <w:name w:val="871DFD5803E841C28A6A4C9D2643FD85"/>
    <w:rsid w:val="008C771E"/>
  </w:style>
  <w:style w:type="paragraph" w:customStyle="1" w:styleId="22BC31F3C7E2410483FDC953C852F13B">
    <w:name w:val="22BC31F3C7E2410483FDC953C852F13B"/>
    <w:rsid w:val="008C771E"/>
  </w:style>
  <w:style w:type="paragraph" w:customStyle="1" w:styleId="901FD684EFE24247B8D6B41DF14F33D9">
    <w:name w:val="901FD684EFE24247B8D6B41DF14F33D9"/>
    <w:rsid w:val="008C771E"/>
  </w:style>
  <w:style w:type="paragraph" w:customStyle="1" w:styleId="BF327727790E430B8740842133653CC0">
    <w:name w:val="BF327727790E430B8740842133653CC0"/>
    <w:rsid w:val="008C771E"/>
  </w:style>
  <w:style w:type="paragraph" w:customStyle="1" w:styleId="32258A6464F04CB09FE1CE7A86DE9B26">
    <w:name w:val="32258A6464F04CB09FE1CE7A86DE9B26"/>
    <w:rsid w:val="008C771E"/>
  </w:style>
  <w:style w:type="paragraph" w:customStyle="1" w:styleId="28D386AD2A8146F589BA6144D1A8F013">
    <w:name w:val="28D386AD2A8146F589BA6144D1A8F013"/>
    <w:rsid w:val="008C771E"/>
  </w:style>
  <w:style w:type="paragraph" w:customStyle="1" w:styleId="7EFDB76A83E44D10B3E0B2A03E287616">
    <w:name w:val="7EFDB76A83E44D10B3E0B2A03E287616"/>
    <w:rsid w:val="008C771E"/>
  </w:style>
  <w:style w:type="paragraph" w:customStyle="1" w:styleId="AE0074143586412490D5B4D1C6A4FAA6">
    <w:name w:val="AE0074143586412490D5B4D1C6A4FAA6"/>
    <w:rsid w:val="008C771E"/>
  </w:style>
  <w:style w:type="paragraph" w:customStyle="1" w:styleId="12FC8556EB984AF5A8E1756C74D16CF9">
    <w:name w:val="12FC8556EB984AF5A8E1756C74D16CF9"/>
    <w:rsid w:val="008C771E"/>
  </w:style>
  <w:style w:type="paragraph" w:customStyle="1" w:styleId="5C3CC455B2BB43678D88E6F0EDA075FF">
    <w:name w:val="5C3CC455B2BB43678D88E6F0EDA075FF"/>
    <w:rsid w:val="008C771E"/>
  </w:style>
  <w:style w:type="paragraph" w:customStyle="1" w:styleId="607D7EA061E244E08BDEF65A7C994AF2">
    <w:name w:val="607D7EA061E244E08BDEF65A7C994AF2"/>
    <w:rsid w:val="008C771E"/>
  </w:style>
  <w:style w:type="paragraph" w:customStyle="1" w:styleId="05C87F962AFB4DF19D0C7C7CF17EEDBF">
    <w:name w:val="05C87F962AFB4DF19D0C7C7CF17EEDBF"/>
    <w:rsid w:val="008C771E"/>
  </w:style>
  <w:style w:type="paragraph" w:customStyle="1" w:styleId="6A1F8E05B81140BA866AB25CDAC3D144">
    <w:name w:val="6A1F8E05B81140BA866AB25CDAC3D144"/>
    <w:rsid w:val="008C771E"/>
  </w:style>
  <w:style w:type="paragraph" w:customStyle="1" w:styleId="57765AD640E24F528F7CED3328C81139">
    <w:name w:val="57765AD640E24F528F7CED3328C81139"/>
    <w:rsid w:val="008C771E"/>
  </w:style>
  <w:style w:type="paragraph" w:customStyle="1" w:styleId="DFE9EF980411452C8C547815BF078F88">
    <w:name w:val="DFE9EF980411452C8C547815BF078F88"/>
    <w:rsid w:val="008C771E"/>
  </w:style>
  <w:style w:type="paragraph" w:customStyle="1" w:styleId="DDD86EBAA6FB4A998BD658ECDEDF572F">
    <w:name w:val="DDD86EBAA6FB4A998BD658ECDEDF572F"/>
    <w:rsid w:val="008C771E"/>
  </w:style>
  <w:style w:type="paragraph" w:customStyle="1" w:styleId="E464F91BF46E4F0FACDC5F7222FC6CB7">
    <w:name w:val="E464F91BF46E4F0FACDC5F7222FC6CB7"/>
    <w:rsid w:val="008C771E"/>
  </w:style>
  <w:style w:type="paragraph" w:customStyle="1" w:styleId="0E6D1454E2B643C3AED2AC38F4E77D53">
    <w:name w:val="0E6D1454E2B643C3AED2AC38F4E77D53"/>
    <w:rsid w:val="008C771E"/>
  </w:style>
  <w:style w:type="paragraph" w:customStyle="1" w:styleId="AE8B72B15F1C4D7C9CE3BCEFE87B2CDE">
    <w:name w:val="AE8B72B15F1C4D7C9CE3BCEFE87B2CDE"/>
    <w:rsid w:val="008C771E"/>
  </w:style>
  <w:style w:type="paragraph" w:customStyle="1" w:styleId="E1613B0214344AD2A00C5E9F59079ACF">
    <w:name w:val="E1613B0214344AD2A00C5E9F59079ACF"/>
    <w:rsid w:val="008C771E"/>
  </w:style>
  <w:style w:type="paragraph" w:customStyle="1" w:styleId="9917C7CC39014BFA934E7957FD95CB8C">
    <w:name w:val="9917C7CC39014BFA934E7957FD95CB8C"/>
    <w:rsid w:val="008C771E"/>
  </w:style>
  <w:style w:type="paragraph" w:customStyle="1" w:styleId="869834B89589499BB8634DEF7DE28E6F">
    <w:name w:val="869834B89589499BB8634DEF7DE28E6F"/>
    <w:rsid w:val="008C771E"/>
  </w:style>
  <w:style w:type="paragraph" w:customStyle="1" w:styleId="7F3D02187BCD4F7481FFB71A247591AD">
    <w:name w:val="7F3D02187BCD4F7481FFB71A247591AD"/>
    <w:rsid w:val="008C771E"/>
  </w:style>
  <w:style w:type="paragraph" w:customStyle="1" w:styleId="2DF9758957E04566AE7A8A8F65810E80">
    <w:name w:val="2DF9758957E04566AE7A8A8F65810E80"/>
    <w:rsid w:val="008C771E"/>
  </w:style>
  <w:style w:type="paragraph" w:customStyle="1" w:styleId="2F0C2C764C5B43039C086987A60FA846">
    <w:name w:val="2F0C2C764C5B43039C086987A60FA846"/>
    <w:rsid w:val="008C771E"/>
  </w:style>
  <w:style w:type="paragraph" w:customStyle="1" w:styleId="240F67DC49904E1AB52B8001C69BEC88">
    <w:name w:val="240F67DC49904E1AB52B8001C69BEC88"/>
    <w:rsid w:val="008C771E"/>
  </w:style>
  <w:style w:type="paragraph" w:customStyle="1" w:styleId="7C0F2FE8C7EF4649BE07C7879B74DC48">
    <w:name w:val="7C0F2FE8C7EF4649BE07C7879B74DC48"/>
    <w:rsid w:val="008C771E"/>
  </w:style>
  <w:style w:type="paragraph" w:customStyle="1" w:styleId="75BD6295943B4E86B7F65F34318EA6A2">
    <w:name w:val="75BD6295943B4E86B7F65F34318EA6A2"/>
    <w:rsid w:val="008C771E"/>
  </w:style>
  <w:style w:type="paragraph" w:customStyle="1" w:styleId="A1DE04544BEF43D0B402B82AC7925163">
    <w:name w:val="A1DE04544BEF43D0B402B82AC7925163"/>
    <w:rsid w:val="008C771E"/>
  </w:style>
  <w:style w:type="paragraph" w:customStyle="1" w:styleId="73C5A08A7B464A3D9CBAE8E244E9B55D">
    <w:name w:val="73C5A08A7B464A3D9CBAE8E244E9B55D"/>
    <w:rsid w:val="008C771E"/>
  </w:style>
  <w:style w:type="paragraph" w:customStyle="1" w:styleId="8095BF158356484AA89D27207E1AA798">
    <w:name w:val="8095BF158356484AA89D27207E1AA798"/>
    <w:rsid w:val="008C771E"/>
  </w:style>
  <w:style w:type="paragraph" w:customStyle="1" w:styleId="EC5EB74FAE2F4EF2BA3C7D7B36A6B210">
    <w:name w:val="EC5EB74FAE2F4EF2BA3C7D7B36A6B210"/>
    <w:rsid w:val="008C771E"/>
  </w:style>
  <w:style w:type="paragraph" w:customStyle="1" w:styleId="A202518695974EA8939C90113F05788D">
    <w:name w:val="A202518695974EA8939C90113F05788D"/>
    <w:rsid w:val="008C771E"/>
  </w:style>
  <w:style w:type="paragraph" w:customStyle="1" w:styleId="20C2D8E2C8644B3B89A0C8B7238C601A">
    <w:name w:val="20C2D8E2C8644B3B89A0C8B7238C601A"/>
    <w:rsid w:val="008C771E"/>
  </w:style>
  <w:style w:type="paragraph" w:customStyle="1" w:styleId="6AB4A096308047E99F650EC8BB184074">
    <w:name w:val="6AB4A096308047E99F650EC8BB184074"/>
    <w:rsid w:val="008C771E"/>
  </w:style>
  <w:style w:type="paragraph" w:customStyle="1" w:styleId="E12859B36F9445C78351272F6FB172D5">
    <w:name w:val="E12859B36F9445C78351272F6FB172D5"/>
    <w:rsid w:val="008C771E"/>
  </w:style>
  <w:style w:type="paragraph" w:customStyle="1" w:styleId="DEC5DD8B03254DCE92BA74E9C89072E3">
    <w:name w:val="DEC5DD8B03254DCE92BA74E9C89072E3"/>
    <w:rsid w:val="008C771E"/>
  </w:style>
  <w:style w:type="paragraph" w:customStyle="1" w:styleId="8DDD348038C741178250534866703A9E">
    <w:name w:val="8DDD348038C741178250534866703A9E"/>
    <w:rsid w:val="008C771E"/>
  </w:style>
  <w:style w:type="paragraph" w:customStyle="1" w:styleId="6C7C5E3181374A0491D66CE11612F2B9">
    <w:name w:val="6C7C5E3181374A0491D66CE11612F2B9"/>
    <w:rsid w:val="008C771E"/>
  </w:style>
  <w:style w:type="paragraph" w:customStyle="1" w:styleId="558D9B0EF9FA46B9B248C1BF8AD12000">
    <w:name w:val="558D9B0EF9FA46B9B248C1BF8AD12000"/>
    <w:rsid w:val="008C771E"/>
  </w:style>
  <w:style w:type="paragraph" w:customStyle="1" w:styleId="44B956118B304A91A24708DCCD89464B">
    <w:name w:val="44B956118B304A91A24708DCCD89464B"/>
    <w:rsid w:val="008C771E"/>
  </w:style>
  <w:style w:type="paragraph" w:customStyle="1" w:styleId="AE480EFFB3864F8EA1250942A71B7E73">
    <w:name w:val="AE480EFFB3864F8EA1250942A71B7E73"/>
    <w:rsid w:val="008C771E"/>
  </w:style>
  <w:style w:type="paragraph" w:customStyle="1" w:styleId="E33ECB0D427E4FEB890B33C7167ED1D3">
    <w:name w:val="E33ECB0D427E4FEB890B33C7167ED1D3"/>
    <w:rsid w:val="008C771E"/>
  </w:style>
  <w:style w:type="paragraph" w:customStyle="1" w:styleId="0B6F687832614ABD8B9671F83FAE70B1">
    <w:name w:val="0B6F687832614ABD8B9671F83FAE70B1"/>
    <w:rsid w:val="008C771E"/>
  </w:style>
  <w:style w:type="paragraph" w:customStyle="1" w:styleId="79DC6026012B483FA5CA8528BDD073E9">
    <w:name w:val="79DC6026012B483FA5CA8528BDD073E9"/>
    <w:rsid w:val="008C771E"/>
  </w:style>
  <w:style w:type="paragraph" w:customStyle="1" w:styleId="BA5AD92FC40949159632CDFFABB2BD65">
    <w:name w:val="BA5AD92FC40949159632CDFFABB2BD65"/>
    <w:rsid w:val="008C771E"/>
  </w:style>
  <w:style w:type="paragraph" w:customStyle="1" w:styleId="E0280D52A3004D99A1D3BD4F9EC210AF">
    <w:name w:val="E0280D52A3004D99A1D3BD4F9EC210AF"/>
    <w:rsid w:val="008C771E"/>
  </w:style>
  <w:style w:type="paragraph" w:customStyle="1" w:styleId="C62B44757A7E4F8FB5FAD7A020C4B3CE">
    <w:name w:val="C62B44757A7E4F8FB5FAD7A020C4B3CE"/>
    <w:rsid w:val="008C771E"/>
  </w:style>
  <w:style w:type="paragraph" w:customStyle="1" w:styleId="8F9ABC1DBE0848838A58874146D09A6D">
    <w:name w:val="8F9ABC1DBE0848838A58874146D09A6D"/>
    <w:rsid w:val="008C771E"/>
  </w:style>
  <w:style w:type="paragraph" w:customStyle="1" w:styleId="754EDDFFCF944A81AED6DEC07AD3A457">
    <w:name w:val="754EDDFFCF944A81AED6DEC07AD3A457"/>
    <w:rsid w:val="008C771E"/>
  </w:style>
  <w:style w:type="paragraph" w:customStyle="1" w:styleId="D389DA0C935F498BBBF5F8B68CD41E61">
    <w:name w:val="D389DA0C935F498BBBF5F8B68CD41E61"/>
    <w:rsid w:val="008C771E"/>
  </w:style>
  <w:style w:type="paragraph" w:customStyle="1" w:styleId="6570D35FB648462D82DCDB59806588C0">
    <w:name w:val="6570D35FB648462D82DCDB59806588C0"/>
    <w:rsid w:val="008C771E"/>
  </w:style>
  <w:style w:type="paragraph" w:customStyle="1" w:styleId="E87677F797DD4CC9857BA1983D1DF22B">
    <w:name w:val="E87677F797DD4CC9857BA1983D1DF22B"/>
    <w:rsid w:val="008C771E"/>
  </w:style>
  <w:style w:type="paragraph" w:customStyle="1" w:styleId="685742C4D9D846E3ADB64E85A89D3577">
    <w:name w:val="685742C4D9D846E3ADB64E85A89D3577"/>
    <w:rsid w:val="008C771E"/>
  </w:style>
  <w:style w:type="paragraph" w:customStyle="1" w:styleId="8B040249990B47EC96BD9B28C78A98E4">
    <w:name w:val="8B040249990B47EC96BD9B28C78A98E4"/>
    <w:rsid w:val="008C771E"/>
  </w:style>
  <w:style w:type="paragraph" w:customStyle="1" w:styleId="AE326F65C72044C69F80FB70F9EABF20">
    <w:name w:val="AE326F65C72044C69F80FB70F9EABF20"/>
    <w:rsid w:val="008C771E"/>
  </w:style>
  <w:style w:type="paragraph" w:customStyle="1" w:styleId="E1C5B3CD77504A18A7841AED3947F334">
    <w:name w:val="E1C5B3CD77504A18A7841AED3947F334"/>
    <w:rsid w:val="008C771E"/>
  </w:style>
  <w:style w:type="paragraph" w:customStyle="1" w:styleId="3ACF420234924C28BB86BE4993DADF7F">
    <w:name w:val="3ACF420234924C28BB86BE4993DADF7F"/>
    <w:rsid w:val="008C771E"/>
  </w:style>
  <w:style w:type="paragraph" w:customStyle="1" w:styleId="E2AAF3427F784675A9EB754449D675DD">
    <w:name w:val="E2AAF3427F784675A9EB754449D675DD"/>
    <w:rsid w:val="008C771E"/>
  </w:style>
  <w:style w:type="paragraph" w:customStyle="1" w:styleId="4D7089F480B148EFAD01D62518A0FE81">
    <w:name w:val="4D7089F480B148EFAD01D62518A0FE81"/>
    <w:rsid w:val="008C771E"/>
  </w:style>
  <w:style w:type="paragraph" w:customStyle="1" w:styleId="430B76E9A5DF4C9B8E8021C4371974E3">
    <w:name w:val="430B76E9A5DF4C9B8E8021C4371974E3"/>
    <w:rsid w:val="008C771E"/>
  </w:style>
  <w:style w:type="paragraph" w:customStyle="1" w:styleId="8BC35E8212714D10970D7B999ABB0C26">
    <w:name w:val="8BC35E8212714D10970D7B999ABB0C26"/>
    <w:rsid w:val="008C771E"/>
  </w:style>
  <w:style w:type="paragraph" w:customStyle="1" w:styleId="9DF0854CABA34FA3972F45E2BE1CDDE8">
    <w:name w:val="9DF0854CABA34FA3972F45E2BE1CDDE8"/>
    <w:rsid w:val="008C771E"/>
  </w:style>
  <w:style w:type="paragraph" w:customStyle="1" w:styleId="0B26A8CAE1884017907C12FF95CAA3A4">
    <w:name w:val="0B26A8CAE1884017907C12FF95CAA3A4"/>
    <w:rsid w:val="008C771E"/>
  </w:style>
  <w:style w:type="paragraph" w:customStyle="1" w:styleId="47ED6DCFCBA844CA87947C4002C514CB">
    <w:name w:val="47ED6DCFCBA844CA87947C4002C514CB"/>
    <w:rsid w:val="008C771E"/>
  </w:style>
  <w:style w:type="paragraph" w:customStyle="1" w:styleId="57B5B7CE91094BFC9BE35F034E09017B">
    <w:name w:val="57B5B7CE91094BFC9BE35F034E09017B"/>
    <w:rsid w:val="008C771E"/>
  </w:style>
  <w:style w:type="paragraph" w:customStyle="1" w:styleId="304AB555FA8E475194CC0F9237262666">
    <w:name w:val="304AB555FA8E475194CC0F9237262666"/>
    <w:rsid w:val="008C771E"/>
  </w:style>
  <w:style w:type="paragraph" w:customStyle="1" w:styleId="38AA9326820B449EB640CB71F05B5678">
    <w:name w:val="38AA9326820B449EB640CB71F05B5678"/>
    <w:rsid w:val="008C771E"/>
  </w:style>
  <w:style w:type="paragraph" w:customStyle="1" w:styleId="BCB651C65E7F4ED4A439870530881262">
    <w:name w:val="BCB651C65E7F4ED4A439870530881262"/>
    <w:rsid w:val="008C771E"/>
  </w:style>
  <w:style w:type="paragraph" w:customStyle="1" w:styleId="97308B3D6F434239B218F65FD04F6A64">
    <w:name w:val="97308B3D6F434239B218F65FD04F6A64"/>
    <w:rsid w:val="008C771E"/>
  </w:style>
  <w:style w:type="paragraph" w:customStyle="1" w:styleId="A80809BCBE3146A1BCB92A2D2158F60C">
    <w:name w:val="A80809BCBE3146A1BCB92A2D2158F60C"/>
    <w:rsid w:val="008C771E"/>
  </w:style>
  <w:style w:type="paragraph" w:customStyle="1" w:styleId="CCD5568A3D8843DF879F98726FDE95C0">
    <w:name w:val="CCD5568A3D8843DF879F98726FDE95C0"/>
    <w:rsid w:val="008C771E"/>
  </w:style>
  <w:style w:type="paragraph" w:customStyle="1" w:styleId="DCF5B735C25A4462B9CEC0E0A7539A41">
    <w:name w:val="DCF5B735C25A4462B9CEC0E0A7539A41"/>
    <w:rsid w:val="008C771E"/>
  </w:style>
  <w:style w:type="paragraph" w:customStyle="1" w:styleId="2F43F1E1C5384A47AAF0CE0FE459A02B">
    <w:name w:val="2F43F1E1C5384A47AAF0CE0FE459A02B"/>
    <w:rsid w:val="008C771E"/>
  </w:style>
  <w:style w:type="paragraph" w:customStyle="1" w:styleId="BAA2EACFC08D406884AFA1C3F242F4D6">
    <w:name w:val="BAA2EACFC08D406884AFA1C3F242F4D6"/>
    <w:rsid w:val="008C771E"/>
  </w:style>
  <w:style w:type="paragraph" w:customStyle="1" w:styleId="4937A637A3E74602B3037872BECC1527">
    <w:name w:val="4937A637A3E74602B3037872BECC1527"/>
    <w:rsid w:val="008C771E"/>
  </w:style>
  <w:style w:type="paragraph" w:customStyle="1" w:styleId="4455764A64F54D3E873C7CB7108AA54F">
    <w:name w:val="4455764A64F54D3E873C7CB7108AA54F"/>
    <w:rsid w:val="008C771E"/>
  </w:style>
  <w:style w:type="paragraph" w:customStyle="1" w:styleId="711DD683CC8E4FBE9EDD19D160FCE4DD">
    <w:name w:val="711DD683CC8E4FBE9EDD19D160FCE4DD"/>
    <w:rsid w:val="008C771E"/>
  </w:style>
  <w:style w:type="paragraph" w:customStyle="1" w:styleId="04E1B07721574C8AACA41D23A652374F">
    <w:name w:val="04E1B07721574C8AACA41D23A652374F"/>
    <w:rsid w:val="008C771E"/>
  </w:style>
  <w:style w:type="paragraph" w:customStyle="1" w:styleId="52AC087767E6492A9846F7732431251E">
    <w:name w:val="52AC087767E6492A9846F7732431251E"/>
    <w:rsid w:val="008C771E"/>
  </w:style>
  <w:style w:type="paragraph" w:customStyle="1" w:styleId="A7B0017FB878430D837FC4E9657DC882">
    <w:name w:val="A7B0017FB878430D837FC4E9657DC882"/>
    <w:rsid w:val="008C771E"/>
  </w:style>
  <w:style w:type="paragraph" w:customStyle="1" w:styleId="04DBAA52E38C43F2A4A59C1681E77302">
    <w:name w:val="04DBAA52E38C43F2A4A59C1681E77302"/>
    <w:rsid w:val="008C771E"/>
  </w:style>
  <w:style w:type="paragraph" w:customStyle="1" w:styleId="99CED61CB3E54A679FDC7B088B994C56">
    <w:name w:val="99CED61CB3E54A679FDC7B088B994C56"/>
    <w:rsid w:val="008C771E"/>
  </w:style>
  <w:style w:type="paragraph" w:customStyle="1" w:styleId="DC16FD2001144E8B86DEA63827EB39ED">
    <w:name w:val="DC16FD2001144E8B86DEA63827EB39ED"/>
    <w:rsid w:val="008C771E"/>
  </w:style>
  <w:style w:type="paragraph" w:customStyle="1" w:styleId="918F0FE04BCE4944AC643F75AF1E05F7">
    <w:name w:val="918F0FE04BCE4944AC643F75AF1E05F7"/>
    <w:rsid w:val="008C771E"/>
  </w:style>
  <w:style w:type="paragraph" w:customStyle="1" w:styleId="18CC7ADBFA404251A2F2F131A8F288FA">
    <w:name w:val="18CC7ADBFA404251A2F2F131A8F288FA"/>
    <w:rsid w:val="008C771E"/>
  </w:style>
  <w:style w:type="paragraph" w:customStyle="1" w:styleId="E44A264B7CDB4E1E8F9F6B90D19C4D7B">
    <w:name w:val="E44A264B7CDB4E1E8F9F6B90D19C4D7B"/>
    <w:rsid w:val="008C771E"/>
  </w:style>
  <w:style w:type="paragraph" w:customStyle="1" w:styleId="C29071BFE7B040B1A549CFE30481AD5B">
    <w:name w:val="C29071BFE7B040B1A549CFE30481AD5B"/>
    <w:rsid w:val="008C771E"/>
  </w:style>
  <w:style w:type="paragraph" w:customStyle="1" w:styleId="093EC971EBA9407FA0F0E1135DD40FEA">
    <w:name w:val="093EC971EBA9407FA0F0E1135DD40FEA"/>
    <w:rsid w:val="0056416C"/>
  </w:style>
  <w:style w:type="paragraph" w:customStyle="1" w:styleId="8895D49C3385412B8196F91B379A55D3">
    <w:name w:val="8895D49C3385412B8196F91B379A55D3"/>
    <w:rsid w:val="0056416C"/>
  </w:style>
  <w:style w:type="paragraph" w:customStyle="1" w:styleId="A3E9A6E6E76D450180B8FABCA8E3DE95">
    <w:name w:val="A3E9A6E6E76D450180B8FABCA8E3DE95"/>
    <w:rsid w:val="0056416C"/>
  </w:style>
  <w:style w:type="paragraph" w:customStyle="1" w:styleId="F381C07BA6154AA1BFCFB06DE1FBBD6E">
    <w:name w:val="F381C07BA6154AA1BFCFB06DE1FBBD6E"/>
    <w:rsid w:val="0056416C"/>
  </w:style>
  <w:style w:type="paragraph" w:customStyle="1" w:styleId="188AC3044BE64F138BE211C99BC05902">
    <w:name w:val="188AC3044BE64F138BE211C99BC05902"/>
    <w:rsid w:val="0056416C"/>
  </w:style>
  <w:style w:type="paragraph" w:customStyle="1" w:styleId="07AE0EBA1F6343B099B78FFD9CB5876C">
    <w:name w:val="07AE0EBA1F6343B099B78FFD9CB5876C"/>
    <w:rsid w:val="0056416C"/>
  </w:style>
  <w:style w:type="paragraph" w:customStyle="1" w:styleId="03DCDF16562242D2892109BBFB1F6B19">
    <w:name w:val="03DCDF16562242D2892109BBFB1F6B19"/>
    <w:rsid w:val="0056416C"/>
  </w:style>
  <w:style w:type="paragraph" w:customStyle="1" w:styleId="19B80A8F441F4E72A0BB5B202B68B871">
    <w:name w:val="19B80A8F441F4E72A0BB5B202B68B871"/>
    <w:rsid w:val="0056416C"/>
  </w:style>
  <w:style w:type="paragraph" w:customStyle="1" w:styleId="E4929C1216F345F68EC99DA4337A1F0B">
    <w:name w:val="E4929C1216F345F68EC99DA4337A1F0B"/>
    <w:rsid w:val="0056416C"/>
  </w:style>
  <w:style w:type="paragraph" w:customStyle="1" w:styleId="831532BEBD9F466084B7D7208FA72467">
    <w:name w:val="831532BEBD9F466084B7D7208FA72467"/>
    <w:rsid w:val="0056416C"/>
  </w:style>
  <w:style w:type="paragraph" w:customStyle="1" w:styleId="37999F97B0024A7AB666BAEF51248848">
    <w:name w:val="37999F97B0024A7AB666BAEF51248848"/>
    <w:rsid w:val="0056416C"/>
  </w:style>
  <w:style w:type="paragraph" w:customStyle="1" w:styleId="036D9BFF41A1494EA5232CC15FC9B4CA">
    <w:name w:val="036D9BFF41A1494EA5232CC15FC9B4CA"/>
    <w:rsid w:val="0056416C"/>
  </w:style>
  <w:style w:type="paragraph" w:customStyle="1" w:styleId="AB38F77D18CB41828EC3D00F7B4AABA8">
    <w:name w:val="AB38F77D18CB41828EC3D00F7B4AABA8"/>
    <w:rsid w:val="0056416C"/>
  </w:style>
  <w:style w:type="paragraph" w:customStyle="1" w:styleId="B90F2A6FC4A842F9A252D9CDF94E1121">
    <w:name w:val="B90F2A6FC4A842F9A252D9CDF94E1121"/>
    <w:rsid w:val="0056416C"/>
  </w:style>
  <w:style w:type="paragraph" w:customStyle="1" w:styleId="9D3745F1FA084C45AD5AB61D5A67D074">
    <w:name w:val="9D3745F1FA084C45AD5AB61D5A67D074"/>
    <w:rsid w:val="0056416C"/>
  </w:style>
  <w:style w:type="paragraph" w:customStyle="1" w:styleId="7101DD90ABF4447693CCCA4FEDAAA4F6">
    <w:name w:val="7101DD90ABF4447693CCCA4FEDAAA4F6"/>
    <w:rsid w:val="0056416C"/>
  </w:style>
  <w:style w:type="paragraph" w:customStyle="1" w:styleId="7DE4EC7286C2461EA91952A3DE0F6F61">
    <w:name w:val="7DE4EC7286C2461EA91952A3DE0F6F61"/>
    <w:rsid w:val="0056416C"/>
  </w:style>
  <w:style w:type="paragraph" w:customStyle="1" w:styleId="4EE47C2749FF45B38192349C95D4C0D4">
    <w:name w:val="4EE47C2749FF45B38192349C95D4C0D4"/>
    <w:rsid w:val="0056416C"/>
  </w:style>
  <w:style w:type="paragraph" w:customStyle="1" w:styleId="4041CB992315431F9F5CF3DB3C3DA327">
    <w:name w:val="4041CB992315431F9F5CF3DB3C3DA327"/>
    <w:rsid w:val="0056416C"/>
  </w:style>
  <w:style w:type="paragraph" w:customStyle="1" w:styleId="B6A41461B3CB4A25A9889FB28ECCEB93">
    <w:name w:val="B6A41461B3CB4A25A9889FB28ECCEB93"/>
    <w:rsid w:val="0056416C"/>
  </w:style>
  <w:style w:type="paragraph" w:customStyle="1" w:styleId="EAC9EC28558C41CABC5B019C3B9C6BEC">
    <w:name w:val="EAC9EC28558C41CABC5B019C3B9C6BEC"/>
    <w:rsid w:val="0056416C"/>
  </w:style>
  <w:style w:type="paragraph" w:customStyle="1" w:styleId="9BE76F4451A440B4A168F3703D778C9C">
    <w:name w:val="9BE76F4451A440B4A168F3703D778C9C"/>
    <w:rsid w:val="0056416C"/>
  </w:style>
  <w:style w:type="paragraph" w:customStyle="1" w:styleId="EDAAC4B329B0434683D67C7384C02EB0">
    <w:name w:val="EDAAC4B329B0434683D67C7384C02EB0"/>
    <w:rsid w:val="00AF4563"/>
  </w:style>
  <w:style w:type="paragraph" w:customStyle="1" w:styleId="B2E67EB4D8A043619A48AE5FF75F35B2">
    <w:name w:val="B2E67EB4D8A043619A48AE5FF75F35B2"/>
    <w:rsid w:val="00AF4563"/>
  </w:style>
  <w:style w:type="paragraph" w:customStyle="1" w:styleId="826950DA92D040E1A6860A5C955DDA49">
    <w:name w:val="826950DA92D040E1A6860A5C955DDA49"/>
    <w:rsid w:val="00AF4563"/>
  </w:style>
  <w:style w:type="paragraph" w:customStyle="1" w:styleId="89B30DE2174D4ACE9AE1037BFAB668DA">
    <w:name w:val="89B30DE2174D4ACE9AE1037BFAB668DA"/>
    <w:rsid w:val="00AF4563"/>
  </w:style>
  <w:style w:type="paragraph" w:customStyle="1" w:styleId="052CE0F124364BE2A31ACCB1EFF9F093">
    <w:name w:val="052CE0F124364BE2A31ACCB1EFF9F093"/>
    <w:rsid w:val="00AF4563"/>
  </w:style>
  <w:style w:type="paragraph" w:customStyle="1" w:styleId="56D90C922E7946F585BBDB30F48F376D">
    <w:name w:val="56D90C922E7946F585BBDB30F48F376D"/>
    <w:rsid w:val="00AF4563"/>
  </w:style>
  <w:style w:type="paragraph" w:customStyle="1" w:styleId="F857F809724E4735803141595634C920">
    <w:name w:val="F857F809724E4735803141595634C920"/>
    <w:rsid w:val="00AF4563"/>
  </w:style>
  <w:style w:type="paragraph" w:customStyle="1" w:styleId="555D454137204AEC81E76BAC451853FE">
    <w:name w:val="555D454137204AEC81E76BAC451853FE"/>
    <w:rsid w:val="00AF4563"/>
  </w:style>
  <w:style w:type="paragraph" w:customStyle="1" w:styleId="9EB4A25F3E2B47C9BEA073A5E6FA8DB8">
    <w:name w:val="9EB4A25F3E2B47C9BEA073A5E6FA8DB8"/>
    <w:rsid w:val="00AF4563"/>
  </w:style>
  <w:style w:type="paragraph" w:customStyle="1" w:styleId="7120410D5EEB43BFAC1B7F5F740F32DA">
    <w:name w:val="7120410D5EEB43BFAC1B7F5F740F32DA"/>
    <w:rsid w:val="00AF4563"/>
  </w:style>
  <w:style w:type="paragraph" w:customStyle="1" w:styleId="3BA2ACE351FE4305984895A5E4ED69EB">
    <w:name w:val="3BA2ACE351FE4305984895A5E4ED69EB"/>
    <w:rsid w:val="00AF4563"/>
  </w:style>
  <w:style w:type="paragraph" w:customStyle="1" w:styleId="793DE0B7550649E98CD3BB69D0A26A00">
    <w:name w:val="793DE0B7550649E98CD3BB69D0A26A00"/>
    <w:rsid w:val="00AF4563"/>
  </w:style>
  <w:style w:type="paragraph" w:customStyle="1" w:styleId="73FCDECAE01E4403A0643DE41528232B">
    <w:name w:val="73FCDECAE01E4403A0643DE41528232B"/>
    <w:rsid w:val="00AF4563"/>
  </w:style>
  <w:style w:type="paragraph" w:customStyle="1" w:styleId="7FA5F25DA8FA41C981AA1A128DCE7084">
    <w:name w:val="7FA5F25DA8FA41C981AA1A128DCE7084"/>
    <w:rsid w:val="00AF4563"/>
  </w:style>
  <w:style w:type="paragraph" w:customStyle="1" w:styleId="24149EF5A78845259099658056252A0C">
    <w:name w:val="24149EF5A78845259099658056252A0C"/>
    <w:rsid w:val="00AF4563"/>
  </w:style>
  <w:style w:type="paragraph" w:customStyle="1" w:styleId="F6772361C4384F85ADD86F8DE1AC97BA">
    <w:name w:val="F6772361C4384F85ADD86F8DE1AC97BA"/>
    <w:rsid w:val="00AF4563"/>
  </w:style>
  <w:style w:type="paragraph" w:customStyle="1" w:styleId="B8BE40B761314FE8BFC045E46708234C">
    <w:name w:val="B8BE40B761314FE8BFC045E46708234C"/>
    <w:rsid w:val="00AF4563"/>
  </w:style>
  <w:style w:type="paragraph" w:customStyle="1" w:styleId="2CFE3E0ABB5E43CBB094E071F4890FCE">
    <w:name w:val="2CFE3E0ABB5E43CBB094E071F4890FCE"/>
    <w:rsid w:val="00AF4563"/>
  </w:style>
  <w:style w:type="paragraph" w:customStyle="1" w:styleId="2EB5D03B7D5445CCBCCFA861F37310E4">
    <w:name w:val="2EB5D03B7D5445CCBCCFA861F37310E4"/>
    <w:rsid w:val="00AF4563"/>
  </w:style>
  <w:style w:type="paragraph" w:customStyle="1" w:styleId="AE34661B89E649329D7FCEA6AAB4B4D0">
    <w:name w:val="AE34661B89E649329D7FCEA6AAB4B4D0"/>
    <w:rsid w:val="00AF4563"/>
  </w:style>
  <w:style w:type="paragraph" w:customStyle="1" w:styleId="A728FA2BAF9F48C2B7BCC71F26AF2B77">
    <w:name w:val="A728FA2BAF9F48C2B7BCC71F26AF2B77"/>
    <w:rsid w:val="00AF4563"/>
  </w:style>
  <w:style w:type="paragraph" w:customStyle="1" w:styleId="2171C924769145EB96D5E02005DC4522">
    <w:name w:val="2171C924769145EB96D5E02005DC4522"/>
    <w:rsid w:val="00AF4563"/>
  </w:style>
  <w:style w:type="paragraph" w:customStyle="1" w:styleId="F1DEF150323A4667B0280E6605896B29">
    <w:name w:val="F1DEF150323A4667B0280E6605896B29"/>
    <w:rsid w:val="00AF4563"/>
  </w:style>
  <w:style w:type="paragraph" w:customStyle="1" w:styleId="54D34154850F4E5994BF670CC093811D">
    <w:name w:val="54D34154850F4E5994BF670CC093811D"/>
    <w:rsid w:val="00AF4563"/>
  </w:style>
  <w:style w:type="paragraph" w:customStyle="1" w:styleId="677B57C647A34314A4F109C72C9CAB55">
    <w:name w:val="677B57C647A34314A4F109C72C9CAB55"/>
    <w:rsid w:val="00AF4563"/>
  </w:style>
  <w:style w:type="paragraph" w:customStyle="1" w:styleId="94ADCD3094C544588CEDFBCE188D42A2">
    <w:name w:val="94ADCD3094C544588CEDFBCE188D42A2"/>
    <w:rsid w:val="00AF4563"/>
  </w:style>
  <w:style w:type="paragraph" w:customStyle="1" w:styleId="626AEA1C201E4584AA9BD0B398624BC7">
    <w:name w:val="626AEA1C201E4584AA9BD0B398624BC7"/>
    <w:rsid w:val="00AF4563"/>
  </w:style>
  <w:style w:type="paragraph" w:customStyle="1" w:styleId="A4A97DF776CE459F953B451F73818E76">
    <w:name w:val="A4A97DF776CE459F953B451F73818E76"/>
    <w:rsid w:val="00AF4563"/>
  </w:style>
  <w:style w:type="paragraph" w:customStyle="1" w:styleId="A6174D9F32254F22889A8E0422F22481">
    <w:name w:val="A6174D9F32254F22889A8E0422F22481"/>
    <w:rsid w:val="00AF4563"/>
  </w:style>
  <w:style w:type="paragraph" w:customStyle="1" w:styleId="D072236E84ED492EA537C6A42F7F1354">
    <w:name w:val="D072236E84ED492EA537C6A42F7F1354"/>
    <w:rsid w:val="00AF4563"/>
  </w:style>
  <w:style w:type="paragraph" w:customStyle="1" w:styleId="A566D5A6C303449AAC31526E343A2731">
    <w:name w:val="A566D5A6C303449AAC31526E343A2731"/>
    <w:rsid w:val="00AF4563"/>
  </w:style>
  <w:style w:type="paragraph" w:customStyle="1" w:styleId="F1CB45D66503494F961B7DD208DE83E6">
    <w:name w:val="F1CB45D66503494F961B7DD208DE83E6"/>
    <w:rsid w:val="00AF4563"/>
  </w:style>
  <w:style w:type="paragraph" w:customStyle="1" w:styleId="9DE165438CFD4A2E8C38756E9EF98DBA">
    <w:name w:val="9DE165438CFD4A2E8C38756E9EF98DBA"/>
    <w:rsid w:val="00AF4563"/>
  </w:style>
  <w:style w:type="paragraph" w:customStyle="1" w:styleId="ED9CC07882DC4BC0AE74438AF73C0462">
    <w:name w:val="ED9CC07882DC4BC0AE74438AF73C0462"/>
    <w:rsid w:val="00AF4563"/>
  </w:style>
  <w:style w:type="paragraph" w:customStyle="1" w:styleId="3C36FDD2070745F2BC6E405A21DF3EFD">
    <w:name w:val="3C36FDD2070745F2BC6E405A21DF3EFD"/>
    <w:rsid w:val="00AF4563"/>
  </w:style>
  <w:style w:type="paragraph" w:customStyle="1" w:styleId="45F9FCD1D99F4A808F32E3BAB3FC81D3">
    <w:name w:val="45F9FCD1D99F4A808F32E3BAB3FC81D3"/>
    <w:rsid w:val="00AF4563"/>
  </w:style>
  <w:style w:type="paragraph" w:customStyle="1" w:styleId="4759E611860640C6B713F7F9F887C3F6">
    <w:name w:val="4759E611860640C6B713F7F9F887C3F6"/>
    <w:rsid w:val="00AF4563"/>
  </w:style>
  <w:style w:type="paragraph" w:customStyle="1" w:styleId="081C7A01201C4CB5A8BBFBCC2193E920">
    <w:name w:val="081C7A01201C4CB5A8BBFBCC2193E920"/>
    <w:rsid w:val="00AF4563"/>
  </w:style>
  <w:style w:type="paragraph" w:customStyle="1" w:styleId="71898EB49C4847A1A4EEB05F840DF409">
    <w:name w:val="71898EB49C4847A1A4EEB05F840DF409"/>
    <w:rsid w:val="00AF4563"/>
  </w:style>
  <w:style w:type="paragraph" w:customStyle="1" w:styleId="1E7D05161F324E8CABAD6C989A1C07BF">
    <w:name w:val="1E7D05161F324E8CABAD6C989A1C07BF"/>
    <w:rsid w:val="00AF4563"/>
  </w:style>
  <w:style w:type="paragraph" w:customStyle="1" w:styleId="BB90D9CA62844AF0A54AF67ACFC6BD1C">
    <w:name w:val="BB90D9CA62844AF0A54AF67ACFC6BD1C"/>
    <w:rsid w:val="00AF4563"/>
  </w:style>
  <w:style w:type="paragraph" w:customStyle="1" w:styleId="B3C6644967F44A35BF90D2B0B7572C9F">
    <w:name w:val="B3C6644967F44A35BF90D2B0B7572C9F"/>
    <w:rsid w:val="00AF4563"/>
  </w:style>
  <w:style w:type="paragraph" w:customStyle="1" w:styleId="C95148CE965E40489DA9C44D6CCAE7C9">
    <w:name w:val="C95148CE965E40489DA9C44D6CCAE7C9"/>
    <w:rsid w:val="00AF4563"/>
  </w:style>
  <w:style w:type="paragraph" w:customStyle="1" w:styleId="DF116D696D484975A9F142A811CC9847">
    <w:name w:val="DF116D696D484975A9F142A811CC9847"/>
    <w:rsid w:val="00AF4563"/>
  </w:style>
  <w:style w:type="paragraph" w:customStyle="1" w:styleId="403460DB00744B039EEF6DE1BCE74DC2">
    <w:name w:val="403460DB00744B039EEF6DE1BCE74DC2"/>
    <w:rsid w:val="00AF4563"/>
  </w:style>
  <w:style w:type="paragraph" w:customStyle="1" w:styleId="3B3F6699FBF04475BBEE8461826D9B0B">
    <w:name w:val="3B3F6699FBF04475BBEE8461826D9B0B"/>
    <w:rsid w:val="00E74D48"/>
  </w:style>
  <w:style w:type="paragraph" w:customStyle="1" w:styleId="AE4CE782F77D42FEAEF3FD833DA7B7CF">
    <w:name w:val="AE4CE782F77D42FEAEF3FD833DA7B7CF"/>
    <w:rsid w:val="00E74D48"/>
  </w:style>
  <w:style w:type="paragraph" w:customStyle="1" w:styleId="68AA4CEDB04C40B7BCB55DC586A49157">
    <w:name w:val="68AA4CEDB04C40B7BCB55DC586A49157"/>
    <w:rsid w:val="00E74D48"/>
  </w:style>
  <w:style w:type="paragraph" w:customStyle="1" w:styleId="06E6AEF946ED4BFA91EAE1A7256A1EED">
    <w:name w:val="06E6AEF946ED4BFA91EAE1A7256A1EED"/>
    <w:rsid w:val="00E74D48"/>
  </w:style>
  <w:style w:type="paragraph" w:customStyle="1" w:styleId="8AEDD9365B16441A8F9D999377F42CE9">
    <w:name w:val="8AEDD9365B16441A8F9D999377F42CE9"/>
    <w:rsid w:val="00E74D48"/>
  </w:style>
  <w:style w:type="paragraph" w:customStyle="1" w:styleId="5A575E0D556F4C95B455B387C9BCB693">
    <w:name w:val="5A575E0D556F4C95B455B387C9BCB693"/>
    <w:rsid w:val="00E74D48"/>
  </w:style>
  <w:style w:type="paragraph" w:customStyle="1" w:styleId="B8E091C906F9432ABE753FF0533E4882">
    <w:name w:val="B8E091C906F9432ABE753FF0533E4882"/>
    <w:rsid w:val="00E74D48"/>
  </w:style>
  <w:style w:type="paragraph" w:customStyle="1" w:styleId="3118E77921FA4679AD268EE47FF69D17">
    <w:name w:val="3118E77921FA4679AD268EE47FF69D17"/>
    <w:rsid w:val="00E74D48"/>
  </w:style>
  <w:style w:type="paragraph" w:customStyle="1" w:styleId="DA5D0D30B5AD43529A95499CA9C04A6B">
    <w:name w:val="DA5D0D30B5AD43529A95499CA9C04A6B"/>
    <w:rsid w:val="00E74D48"/>
  </w:style>
  <w:style w:type="paragraph" w:customStyle="1" w:styleId="D2D9ADF51BB144D59B53A2DF84189BBC">
    <w:name w:val="D2D9ADF51BB144D59B53A2DF84189BBC"/>
    <w:rsid w:val="00E74D48"/>
  </w:style>
  <w:style w:type="paragraph" w:customStyle="1" w:styleId="DDFA2C6747C9464FB7DA0D6DFEC92B8F">
    <w:name w:val="DDFA2C6747C9464FB7DA0D6DFEC92B8F"/>
    <w:rsid w:val="00E74D48"/>
  </w:style>
  <w:style w:type="paragraph" w:customStyle="1" w:styleId="07C4250F715F4C5FA58BCF358A68A5C3">
    <w:name w:val="07C4250F715F4C5FA58BCF358A68A5C3"/>
    <w:rsid w:val="00E74D48"/>
  </w:style>
  <w:style w:type="paragraph" w:customStyle="1" w:styleId="2E435DC1BA3A4E7F971409BD263F8B43">
    <w:name w:val="2E435DC1BA3A4E7F971409BD263F8B43"/>
    <w:rsid w:val="00E74D48"/>
  </w:style>
  <w:style w:type="paragraph" w:customStyle="1" w:styleId="B73A7C6B1A08484E876336A870965E68">
    <w:name w:val="B73A7C6B1A08484E876336A870965E68"/>
    <w:rsid w:val="00E74D48"/>
  </w:style>
  <w:style w:type="paragraph" w:customStyle="1" w:styleId="853BCB1A381340B0A6C89F45A4C53C8D">
    <w:name w:val="853BCB1A381340B0A6C89F45A4C53C8D"/>
    <w:rsid w:val="00E74D48"/>
  </w:style>
  <w:style w:type="paragraph" w:customStyle="1" w:styleId="D96C1C310E0B4E33A2DE4516037703C3">
    <w:name w:val="D96C1C310E0B4E33A2DE4516037703C3"/>
    <w:rsid w:val="00E74D48"/>
  </w:style>
  <w:style w:type="paragraph" w:customStyle="1" w:styleId="F03927BE12254C90A1ABA732B83F1AD9">
    <w:name w:val="F03927BE12254C90A1ABA732B83F1AD9"/>
    <w:rsid w:val="00E74D48"/>
  </w:style>
  <w:style w:type="paragraph" w:customStyle="1" w:styleId="161F1347AFA943EC818DF8F1AAC0B9E3">
    <w:name w:val="161F1347AFA943EC818DF8F1AAC0B9E3"/>
    <w:rsid w:val="00E74D48"/>
  </w:style>
  <w:style w:type="paragraph" w:customStyle="1" w:styleId="5109CFCD4A5F4EB7AA4319B1920719FE">
    <w:name w:val="5109CFCD4A5F4EB7AA4319B1920719FE"/>
    <w:rsid w:val="00E74D48"/>
  </w:style>
  <w:style w:type="paragraph" w:customStyle="1" w:styleId="279FC77890EF42B588DB84477A830ACF">
    <w:name w:val="279FC77890EF42B588DB84477A830ACF"/>
    <w:rsid w:val="00E74D48"/>
  </w:style>
  <w:style w:type="paragraph" w:customStyle="1" w:styleId="F230747D79564A5997A8528399D8663C">
    <w:name w:val="F230747D79564A5997A8528399D8663C"/>
    <w:rsid w:val="00E74D48"/>
  </w:style>
  <w:style w:type="paragraph" w:customStyle="1" w:styleId="0E2D717887D14B6EBD55B4D9BC927F7D">
    <w:name w:val="0E2D717887D14B6EBD55B4D9BC927F7D"/>
    <w:rsid w:val="00E74D48"/>
  </w:style>
  <w:style w:type="paragraph" w:customStyle="1" w:styleId="43C5A482AF1E4E5EA1259DAECC73E364">
    <w:name w:val="43C5A482AF1E4E5EA1259DAECC73E364"/>
    <w:rsid w:val="00E74D48"/>
  </w:style>
  <w:style w:type="paragraph" w:customStyle="1" w:styleId="E789FD73F69A4C52BCAD75C3786590D4">
    <w:name w:val="E789FD73F69A4C52BCAD75C3786590D4"/>
    <w:rsid w:val="00E74D48"/>
  </w:style>
  <w:style w:type="paragraph" w:customStyle="1" w:styleId="DD51009940874082BCD46C3934670EB9">
    <w:name w:val="DD51009940874082BCD46C3934670EB9"/>
    <w:rsid w:val="00E74D48"/>
  </w:style>
  <w:style w:type="paragraph" w:customStyle="1" w:styleId="3C2C40D51A844DB9A522277B8DAED7CA">
    <w:name w:val="3C2C40D51A844DB9A522277B8DAED7CA"/>
    <w:rsid w:val="00E74D48"/>
  </w:style>
  <w:style w:type="paragraph" w:customStyle="1" w:styleId="7AE1D0A6295E471E81CCE35C572C6E10">
    <w:name w:val="7AE1D0A6295E471E81CCE35C572C6E10"/>
    <w:rsid w:val="00E74D48"/>
  </w:style>
  <w:style w:type="paragraph" w:customStyle="1" w:styleId="B594C94F0C054F8985EBE8B7DC261E6B">
    <w:name w:val="B594C94F0C054F8985EBE8B7DC261E6B"/>
    <w:rsid w:val="00E74D48"/>
  </w:style>
  <w:style w:type="paragraph" w:customStyle="1" w:styleId="23CCAB0C73854D75AD54E2DB58727541">
    <w:name w:val="23CCAB0C73854D75AD54E2DB58727541"/>
    <w:rsid w:val="00E74D48"/>
  </w:style>
  <w:style w:type="paragraph" w:customStyle="1" w:styleId="DCE9F463F93A4045BFDDB7E70A3A5775">
    <w:name w:val="DCE9F463F93A4045BFDDB7E70A3A5775"/>
    <w:rsid w:val="00E74D48"/>
  </w:style>
  <w:style w:type="paragraph" w:customStyle="1" w:styleId="89D8EB1499824F919F3C250FE54CDCCF">
    <w:name w:val="89D8EB1499824F919F3C250FE54CDCCF"/>
    <w:rsid w:val="00E74D48"/>
  </w:style>
  <w:style w:type="paragraph" w:customStyle="1" w:styleId="C0A5BC5C9D8D40F7A20457FFCA110F99">
    <w:name w:val="C0A5BC5C9D8D40F7A20457FFCA110F99"/>
    <w:rsid w:val="00E74D48"/>
  </w:style>
  <w:style w:type="paragraph" w:customStyle="1" w:styleId="95EDF0868AD04584AF51207902608599">
    <w:name w:val="95EDF0868AD04584AF51207902608599"/>
    <w:rsid w:val="00E74D48"/>
  </w:style>
  <w:style w:type="paragraph" w:customStyle="1" w:styleId="4D1341D60CC84E3FBF010B8B0160711A">
    <w:name w:val="4D1341D60CC84E3FBF010B8B0160711A"/>
    <w:rsid w:val="00E74D48"/>
  </w:style>
  <w:style w:type="paragraph" w:customStyle="1" w:styleId="B206466BDDF1448583BB5CCADA207D37">
    <w:name w:val="B206466BDDF1448583BB5CCADA207D37"/>
    <w:rsid w:val="00E74D48"/>
  </w:style>
  <w:style w:type="paragraph" w:customStyle="1" w:styleId="88531257A4654B68B4DDBCEA397A8BF5">
    <w:name w:val="88531257A4654B68B4DDBCEA397A8BF5"/>
    <w:rsid w:val="00E74D48"/>
  </w:style>
  <w:style w:type="paragraph" w:customStyle="1" w:styleId="DF57380830154DD19D38DE669E74C34D">
    <w:name w:val="DF57380830154DD19D38DE669E74C34D"/>
    <w:rsid w:val="00E74D48"/>
  </w:style>
  <w:style w:type="paragraph" w:customStyle="1" w:styleId="CACB30E7075C4D0FB3E7ACDC7A9F7E79">
    <w:name w:val="CACB30E7075C4D0FB3E7ACDC7A9F7E79"/>
    <w:rsid w:val="00E74D4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E1DE949-A98C-4927-8D0D-C3021D5440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360</Words>
  <Characters>2056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daho State University</Company>
  <LinksUpToDate>false</LinksUpToDate>
  <CharactersWithSpaces>241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a Siddoway</dc:creator>
  <cp:keywords/>
  <dc:description/>
  <cp:lastModifiedBy>Ernest Keeley</cp:lastModifiedBy>
  <cp:revision>9</cp:revision>
  <cp:lastPrinted>2019-10-09T20:49:00Z</cp:lastPrinted>
  <dcterms:created xsi:type="dcterms:W3CDTF">2021-08-18T22:55:00Z</dcterms:created>
  <dcterms:modified xsi:type="dcterms:W3CDTF">2021-08-19T13:35:00Z</dcterms:modified>
</cp:coreProperties>
</file>